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1EA7B616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5C46A67" w14:textId="77777777" w:rsidR="00B1503C" w:rsidRPr="0022788D" w:rsidRDefault="00B1503C" w:rsidP="00B1503C">
      <w:pPr>
        <w:pStyle w:val="Subtitle"/>
        <w:rPr>
          <w:rFonts w:ascii="Calibri" w:hAnsi="Calibri" w:cs="Calibri"/>
          <w:sz w:val="40"/>
          <w:szCs w:val="40"/>
        </w:rPr>
      </w:pPr>
      <w:r w:rsidRPr="0022788D">
        <w:rPr>
          <w:rFonts w:ascii="Calibri" w:hAnsi="Calibri" w:cs="Calibri"/>
          <w:sz w:val="40"/>
          <w:szCs w:val="40"/>
        </w:rPr>
        <w:t>RFP No. 902235</w:t>
      </w:r>
    </w:p>
    <w:p w14:paraId="76684BAD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21720B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21720B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39E341D" w14:textId="77777777" w:rsidR="00EE7EF0" w:rsidRPr="0022788D" w:rsidRDefault="00EE7EF0" w:rsidP="00EE7EF0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Start w:id="1" w:name="_Hlk122347479"/>
      <w:bookmarkEnd w:id="0"/>
      <w:r w:rsidRPr="0022788D">
        <w:rPr>
          <w:rFonts w:ascii="Calibri" w:hAnsi="Calibri" w:cs="Calibri"/>
          <w:b/>
          <w:sz w:val="40"/>
          <w:szCs w:val="40"/>
        </w:rPr>
        <w:t>Third-Party COBRA Administration Services</w:t>
      </w:r>
    </w:p>
    <w:bookmarkEnd w:id="1"/>
    <w:p w14:paraId="05300FC2" w14:textId="713AB0D1" w:rsidR="004D242F" w:rsidRPr="00392870" w:rsidRDefault="004D242F" w:rsidP="00392870">
      <w:pPr>
        <w:pStyle w:val="RFP-QHeader2"/>
        <w:rPr>
          <w:rFonts w:ascii="Calibri" w:hAnsi="Calibri" w:cs="Calibri"/>
          <w:color w:val="FF0000"/>
          <w:sz w:val="40"/>
          <w:szCs w:val="40"/>
          <w:highlight w:val="yellow"/>
        </w:rPr>
      </w:pPr>
    </w:p>
    <w:p w14:paraId="1FD9350F" w14:textId="77777777" w:rsidR="004D242F" w:rsidRPr="00985AE1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1AB78E88" w14:textId="77777777" w:rsidR="00EE7EF0" w:rsidRPr="0022788D" w:rsidRDefault="00EE7EF0" w:rsidP="00EE7EF0">
      <w:pPr>
        <w:jc w:val="center"/>
        <w:rPr>
          <w:rFonts w:ascii="Calibri" w:hAnsi="Calibri" w:cs="Calibri"/>
          <w:b/>
          <w:sz w:val="28"/>
          <w:szCs w:val="28"/>
        </w:rPr>
      </w:pPr>
      <w:r w:rsidRPr="0022788D">
        <w:rPr>
          <w:rFonts w:ascii="Calibri" w:hAnsi="Calibri" w:cs="Calibri"/>
          <w:b/>
          <w:sz w:val="28"/>
          <w:szCs w:val="28"/>
        </w:rPr>
        <w:t>Networking/Bidders Conference Held on December 14, 2022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2EBC031F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EE7EF0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392870" w:rsidRPr="00EE7EF0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EE7EF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EE7EF0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288D63BA" w:rsidR="00EB4385" w:rsidRPr="00A360E2" w:rsidRDefault="00EB4385" w:rsidP="00CD5814">
      <w:pPr>
        <w:spacing w:after="240"/>
        <w:rPr>
          <w:rFonts w:ascii="Calibri" w:hAnsi="Calibri" w:cs="Calibri"/>
          <w:sz w:val="24"/>
          <w:szCs w:val="18"/>
        </w:rPr>
      </w:pPr>
      <w:r w:rsidRPr="00A360E2">
        <w:rPr>
          <w:rFonts w:ascii="Calibri" w:hAnsi="Calibri" w:cs="Calibri"/>
          <w:sz w:val="24"/>
          <w:szCs w:val="24"/>
        </w:rPr>
        <w:lastRenderedPageBreak/>
        <w:t>Thank you for your participation and interest in the County of Alameda</w:t>
      </w:r>
      <w:r w:rsidR="00FD5CD9" w:rsidRPr="00A360E2">
        <w:rPr>
          <w:rFonts w:ascii="Calibri" w:hAnsi="Calibri" w:cs="Calibri"/>
          <w:sz w:val="24"/>
          <w:szCs w:val="24"/>
        </w:rPr>
        <w:t xml:space="preserve"> Request for Proposal (RF</w:t>
      </w:r>
      <w:r w:rsidR="00364776" w:rsidRPr="00A360E2">
        <w:rPr>
          <w:rFonts w:ascii="Calibri" w:hAnsi="Calibri" w:cs="Calibri"/>
          <w:sz w:val="24"/>
          <w:szCs w:val="24"/>
        </w:rPr>
        <w:t>P</w:t>
      </w:r>
      <w:r w:rsidR="00FD5CD9" w:rsidRPr="00A360E2">
        <w:rPr>
          <w:rFonts w:ascii="Calibri" w:hAnsi="Calibri" w:cs="Calibri"/>
          <w:sz w:val="24"/>
          <w:szCs w:val="24"/>
        </w:rPr>
        <w:t xml:space="preserve">) for </w:t>
      </w:r>
      <w:r w:rsidR="006F7A44" w:rsidRPr="00A360E2">
        <w:rPr>
          <w:rFonts w:ascii="Calibri" w:hAnsi="Calibri" w:cs="Calibri"/>
          <w:sz w:val="24"/>
          <w:szCs w:val="24"/>
        </w:rPr>
        <w:t>Bid Title</w:t>
      </w:r>
      <w:r w:rsidRPr="00A360E2">
        <w:rPr>
          <w:rFonts w:ascii="Calibri" w:hAnsi="Calibri" w:cs="Calibri"/>
          <w:sz w:val="24"/>
          <w:szCs w:val="24"/>
        </w:rPr>
        <w:t xml:space="preserve">.  </w:t>
      </w:r>
    </w:p>
    <w:p w14:paraId="37FFB695" w14:textId="6FA2C2B8" w:rsidR="00EB4385" w:rsidRPr="00A360E2" w:rsidRDefault="00EB4385" w:rsidP="00EB4385">
      <w:pPr>
        <w:spacing w:after="240"/>
        <w:rPr>
          <w:rFonts w:ascii="Calibri" w:hAnsi="Calibri" w:cs="Calibri"/>
          <w:sz w:val="24"/>
          <w:szCs w:val="24"/>
        </w:rPr>
      </w:pPr>
      <w:r w:rsidRPr="00A360E2">
        <w:rPr>
          <w:rFonts w:ascii="Calibri" w:hAnsi="Calibri" w:cs="Calibri"/>
          <w:sz w:val="24"/>
          <w:szCs w:val="24"/>
        </w:rPr>
        <w:t xml:space="preserve">All the questions are </w:t>
      </w:r>
      <w:r w:rsidR="00160400" w:rsidRPr="00A360E2">
        <w:rPr>
          <w:rFonts w:ascii="Calibri" w:hAnsi="Calibri" w:cs="Calibri"/>
          <w:sz w:val="24"/>
          <w:szCs w:val="24"/>
        </w:rPr>
        <w:t>taken verbatim</w:t>
      </w:r>
      <w:r w:rsidRPr="00A360E2">
        <w:rPr>
          <w:rFonts w:ascii="Calibri" w:hAnsi="Calibri" w:cs="Calibri"/>
          <w:sz w:val="24"/>
          <w:szCs w:val="24"/>
        </w:rPr>
        <w:t xml:space="preserve"> from written questions emailed by </w:t>
      </w:r>
      <w:r w:rsidR="00FD5CD9" w:rsidRPr="00A360E2">
        <w:rPr>
          <w:rFonts w:ascii="Calibri" w:hAnsi="Calibri" w:cs="Calibri"/>
          <w:sz w:val="24"/>
          <w:szCs w:val="24"/>
        </w:rPr>
        <w:t xml:space="preserve">potential </w:t>
      </w:r>
      <w:r w:rsidRPr="00A360E2">
        <w:rPr>
          <w:rFonts w:ascii="Calibri" w:hAnsi="Calibri" w:cs="Calibri"/>
          <w:sz w:val="24"/>
          <w:szCs w:val="24"/>
        </w:rPr>
        <w:t xml:space="preserve">Bidders. </w:t>
      </w:r>
      <w:r w:rsidR="008723BA" w:rsidRPr="00A360E2">
        <w:rPr>
          <w:rFonts w:ascii="Calibri" w:hAnsi="Calibri" w:cs="Calibri"/>
          <w:sz w:val="24"/>
          <w:szCs w:val="24"/>
        </w:rPr>
        <w:t>The County of Alameda shall be noted as “County” in the answers to these questions</w:t>
      </w:r>
      <w:r w:rsidRPr="00A360E2">
        <w:rPr>
          <w:rFonts w:ascii="Calibri" w:hAnsi="Calibri" w:cs="Calibri"/>
          <w:sz w:val="24"/>
          <w:szCs w:val="24"/>
        </w:rPr>
        <w:t>. The Questions and Answers are the final stance</w:t>
      </w:r>
      <w:r w:rsidR="008723BA" w:rsidRPr="00A360E2">
        <w:rPr>
          <w:rFonts w:ascii="Calibri" w:hAnsi="Calibri" w:cs="Calibri"/>
          <w:sz w:val="24"/>
          <w:szCs w:val="24"/>
        </w:rPr>
        <w:t>s</w:t>
      </w:r>
      <w:r w:rsidRPr="00A360E2">
        <w:rPr>
          <w:rFonts w:ascii="Calibri" w:hAnsi="Calibri" w:cs="Calibri"/>
          <w:sz w:val="24"/>
          <w:szCs w:val="24"/>
        </w:rPr>
        <w:t xml:space="preserve"> of the County. Please consider this document in preparation </w:t>
      </w:r>
      <w:r w:rsidR="008723BA" w:rsidRPr="00A360E2">
        <w:rPr>
          <w:rFonts w:ascii="Calibri" w:hAnsi="Calibri" w:cs="Calibri"/>
          <w:sz w:val="24"/>
          <w:szCs w:val="24"/>
        </w:rPr>
        <w:t>for</w:t>
      </w:r>
      <w:r w:rsidRPr="00A360E2">
        <w:rPr>
          <w:rFonts w:ascii="Calibri" w:hAnsi="Calibri" w:cs="Calibri"/>
          <w:sz w:val="24"/>
          <w:szCs w:val="24"/>
        </w:rPr>
        <w:t xml:space="preserve"> your bid response. </w:t>
      </w:r>
    </w:p>
    <w:p w14:paraId="24DE5580" w14:textId="77777777" w:rsidR="00EB4385" w:rsidRDefault="00EB4385" w:rsidP="00EB4385">
      <w:pPr>
        <w:rPr>
          <w:rFonts w:ascii="Calibri" w:hAnsi="Calibri" w:cs="Calibri"/>
        </w:rPr>
      </w:pPr>
    </w:p>
    <w:p w14:paraId="556E7B61" w14:textId="31446642" w:rsidR="004D242F" w:rsidRPr="00A360E2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>Questions and Answers:</w:t>
      </w:r>
    </w:p>
    <w:p w14:paraId="0A802CE8" w14:textId="254000DC" w:rsidR="004D242F" w:rsidRPr="00A360E2" w:rsidRDefault="00EE7EF0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 xml:space="preserve">Is the COBRA administrator expected to pay carriers directly?  Or can COBRA premiums be remitted to Alameda </w:t>
      </w:r>
      <w:proofErr w:type="gramStart"/>
      <w:r w:rsidRPr="00A360E2">
        <w:rPr>
          <w:rFonts w:ascii="Calibri" w:hAnsi="Calibri" w:cs="Calibri"/>
          <w:bCs/>
          <w:sz w:val="24"/>
          <w:szCs w:val="24"/>
        </w:rPr>
        <w:t>on a monthly basis</w:t>
      </w:r>
      <w:proofErr w:type="gramEnd"/>
      <w:r w:rsidRPr="00A360E2">
        <w:rPr>
          <w:rFonts w:ascii="Calibri" w:hAnsi="Calibri" w:cs="Calibri"/>
          <w:bCs/>
          <w:sz w:val="24"/>
          <w:szCs w:val="24"/>
        </w:rPr>
        <w:t>?</w:t>
      </w:r>
    </w:p>
    <w:p w14:paraId="391F976F" w14:textId="7F632979" w:rsidR="004D242F" w:rsidRPr="00A360E2" w:rsidRDefault="004D242F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A360E2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15ED6">
        <w:rPr>
          <w:rFonts w:asciiTheme="minorHAnsi" w:hAnsiTheme="minorHAnsi" w:cstheme="minorHAnsi"/>
          <w:b/>
          <w:sz w:val="24"/>
          <w:szCs w:val="24"/>
        </w:rPr>
        <w:t xml:space="preserve">Currently the COBRA Administrator remits the collected COBRA Member </w:t>
      </w:r>
      <w:r w:rsidR="00BC1190">
        <w:rPr>
          <w:rFonts w:asciiTheme="minorHAnsi" w:hAnsiTheme="minorHAnsi" w:cstheme="minorHAnsi"/>
          <w:b/>
          <w:sz w:val="24"/>
          <w:szCs w:val="24"/>
        </w:rPr>
        <w:t>premiums directly to the Health Insurance carriers</w:t>
      </w:r>
    </w:p>
    <w:p w14:paraId="7FD1D71F" w14:textId="6036BC64" w:rsidR="00C23E02" w:rsidRPr="00A360E2" w:rsidRDefault="00C23E02" w:rsidP="00C23E02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 xml:space="preserve">What is Alameda’s COBRA activity, approximately how many terms per year? How many new hires? </w:t>
      </w:r>
    </w:p>
    <w:p w14:paraId="3CD0BB8A" w14:textId="7F25F0E3" w:rsidR="001D6346" w:rsidRPr="00A360E2" w:rsidRDefault="001D6346" w:rsidP="006F7A44">
      <w:pPr>
        <w:spacing w:after="24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0A360E2">
        <w:rPr>
          <w:rFonts w:ascii="Calibri" w:hAnsi="Calibri" w:cs="Calibri"/>
          <w:b/>
          <w:bCs/>
          <w:sz w:val="24"/>
          <w:szCs w:val="24"/>
        </w:rPr>
        <w:t>A2)</w:t>
      </w:r>
      <w:r w:rsidRPr="00A360E2">
        <w:rPr>
          <w:rFonts w:ascii="Calibri" w:hAnsi="Calibri" w:cs="Calibri"/>
          <w:sz w:val="24"/>
          <w:szCs w:val="24"/>
        </w:rPr>
        <w:t xml:space="preserve"> </w:t>
      </w:r>
      <w:r w:rsidR="00605E9C" w:rsidRPr="00A360E2">
        <w:rPr>
          <w:rFonts w:ascii="Calibri" w:hAnsi="Calibri" w:cs="Calibri"/>
          <w:sz w:val="24"/>
          <w:szCs w:val="24"/>
        </w:rPr>
        <w:tab/>
      </w:r>
      <w:r w:rsidRPr="00A360E2">
        <w:rPr>
          <w:rFonts w:ascii="Calibri" w:hAnsi="Calibri" w:cs="Calibri"/>
          <w:b/>
          <w:bCs/>
          <w:sz w:val="24"/>
          <w:szCs w:val="24"/>
        </w:rPr>
        <w:t xml:space="preserve">The Public Authority (PA) for In-Home Supportive Services (IHSS) in Alameda County manages </w:t>
      </w:r>
      <w:r w:rsidR="006F7A44" w:rsidRPr="00A360E2">
        <w:rPr>
          <w:rFonts w:ascii="Calibri" w:hAnsi="Calibri" w:cs="Calibri"/>
          <w:b/>
          <w:bCs/>
          <w:sz w:val="24"/>
          <w:szCs w:val="24"/>
        </w:rPr>
        <w:t xml:space="preserve">    </w:t>
      </w:r>
      <w:r w:rsidRPr="00A360E2">
        <w:rPr>
          <w:rFonts w:ascii="Calibri" w:hAnsi="Calibri" w:cs="Calibri"/>
          <w:b/>
          <w:bCs/>
          <w:sz w:val="24"/>
          <w:szCs w:val="24"/>
        </w:rPr>
        <w:t xml:space="preserve">health benefits for IHSS Providers (Providers) through the Alameda County Social Services Agency (SSA). The PA offers medical, dental, and vision care coverage for providers. The PA is the </w:t>
      </w:r>
      <w:r w:rsidR="00833D24" w:rsidRPr="00A360E2">
        <w:rPr>
          <w:rFonts w:ascii="Calibri" w:hAnsi="Calibri" w:cs="Calibri"/>
          <w:b/>
          <w:bCs/>
          <w:sz w:val="24"/>
          <w:szCs w:val="24"/>
        </w:rPr>
        <w:t>only</w:t>
      </w:r>
      <w:r w:rsidRPr="00A360E2">
        <w:rPr>
          <w:rFonts w:ascii="Calibri" w:hAnsi="Calibri" w:cs="Calibri"/>
          <w:b/>
          <w:bCs/>
          <w:sz w:val="24"/>
          <w:szCs w:val="24"/>
        </w:rPr>
        <w:t xml:space="preserve"> employer of record for purposes of </w:t>
      </w:r>
      <w:r w:rsidR="00605E9C" w:rsidRPr="00A360E2">
        <w:rPr>
          <w:rFonts w:ascii="Calibri" w:hAnsi="Calibri" w:cs="Calibri"/>
          <w:b/>
          <w:bCs/>
          <w:sz w:val="24"/>
          <w:szCs w:val="24"/>
        </w:rPr>
        <w:t>bargaining and</w:t>
      </w:r>
      <w:r w:rsidRPr="00A360E2">
        <w:rPr>
          <w:rFonts w:ascii="Calibri" w:hAnsi="Calibri" w:cs="Calibri"/>
          <w:b/>
          <w:bCs/>
          <w:sz w:val="24"/>
          <w:szCs w:val="24"/>
        </w:rPr>
        <w:t xml:space="preserve"> administers the health benefits according to the Memorandum of Understanding (MOU). </w:t>
      </w:r>
    </w:p>
    <w:p w14:paraId="6CE395A5" w14:textId="77777777" w:rsidR="00006713" w:rsidRPr="00A360E2" w:rsidRDefault="001D6346" w:rsidP="006F7A44">
      <w:pPr>
        <w:spacing w:after="240"/>
        <w:ind w:left="720"/>
        <w:rPr>
          <w:rFonts w:ascii="Calibri" w:hAnsi="Calibri" w:cs="Calibri"/>
          <w:b/>
          <w:bCs/>
          <w:sz w:val="24"/>
          <w:szCs w:val="24"/>
        </w:rPr>
      </w:pPr>
      <w:r w:rsidRPr="00A360E2">
        <w:rPr>
          <w:rFonts w:ascii="Calibri" w:hAnsi="Calibri" w:cs="Calibri"/>
          <w:b/>
          <w:bCs/>
          <w:sz w:val="24"/>
          <w:szCs w:val="24"/>
        </w:rPr>
        <w:t xml:space="preserve">To maintain compliance with the Consolidated Omnibus Budget Reconciliation Act (COBRA) of 1985, PA must ensure eligible providers who incur a qualifying event are informed of their rights under COBRA as well as ensure proper administration of COBRA benefits to participating enrollees. The PA seeks a third-party administrator (TPA) for its COBRA </w:t>
      </w:r>
      <w:r w:rsidR="00380B7A" w:rsidRPr="00A360E2">
        <w:rPr>
          <w:rFonts w:ascii="Calibri" w:hAnsi="Calibri" w:cs="Calibri"/>
          <w:b/>
          <w:bCs/>
          <w:sz w:val="24"/>
          <w:szCs w:val="24"/>
        </w:rPr>
        <w:t xml:space="preserve">participants and those members in their election period at the time of Dental Open Enrollment. </w:t>
      </w:r>
      <w:r w:rsidR="002F76F4" w:rsidRPr="00A360E2">
        <w:rPr>
          <w:rFonts w:ascii="Calibri" w:hAnsi="Calibri" w:cs="Calibri"/>
          <w:b/>
          <w:bCs/>
          <w:sz w:val="24"/>
          <w:szCs w:val="24"/>
        </w:rPr>
        <w:t xml:space="preserve">Dental open enrollment </w:t>
      </w:r>
      <w:r w:rsidR="00DC4581" w:rsidRPr="00A360E2">
        <w:rPr>
          <w:rFonts w:ascii="Calibri" w:hAnsi="Calibri" w:cs="Calibri"/>
          <w:b/>
          <w:bCs/>
          <w:sz w:val="24"/>
          <w:szCs w:val="24"/>
        </w:rPr>
        <w:t>notices are mailed in February with a May 1</w:t>
      </w:r>
      <w:r w:rsidR="00DC4581" w:rsidRPr="00A360E2">
        <w:rPr>
          <w:rFonts w:ascii="Calibri" w:hAnsi="Calibri" w:cs="Calibri"/>
          <w:b/>
          <w:bCs/>
          <w:sz w:val="24"/>
          <w:szCs w:val="24"/>
          <w:vertAlign w:val="superscript"/>
        </w:rPr>
        <w:t>st</w:t>
      </w:r>
      <w:r w:rsidR="00DC4581" w:rsidRPr="00A360E2">
        <w:rPr>
          <w:rFonts w:ascii="Calibri" w:hAnsi="Calibri" w:cs="Calibri"/>
          <w:b/>
          <w:bCs/>
          <w:sz w:val="24"/>
          <w:szCs w:val="24"/>
        </w:rPr>
        <w:t xml:space="preserve"> effective date. </w:t>
      </w:r>
    </w:p>
    <w:p w14:paraId="56C7F97B" w14:textId="0EDA6F11" w:rsidR="00C23E02" w:rsidRPr="00A360E2" w:rsidRDefault="001D6346" w:rsidP="006F7A44">
      <w:pPr>
        <w:spacing w:after="240"/>
        <w:ind w:left="720"/>
        <w:rPr>
          <w:rFonts w:ascii="Calibri" w:hAnsi="Calibri" w:cs="Calibri"/>
          <w:b/>
          <w:bCs/>
          <w:sz w:val="24"/>
          <w:szCs w:val="24"/>
        </w:rPr>
      </w:pPr>
      <w:r w:rsidRPr="00A360E2">
        <w:rPr>
          <w:rFonts w:ascii="Calibri" w:hAnsi="Calibri" w:cs="Calibri"/>
          <w:b/>
          <w:bCs/>
          <w:sz w:val="24"/>
          <w:szCs w:val="24"/>
        </w:rPr>
        <w:t xml:space="preserve">There are approximately 6,000 covered members, with approximately 100-125 terminating from benefits per month. On average, the current number of enrollees each month is approximately 60 active participants. </w:t>
      </w:r>
    </w:p>
    <w:p w14:paraId="692D226C" w14:textId="46BD563C" w:rsidR="00C23E02" w:rsidRPr="00A360E2" w:rsidRDefault="00C23E02" w:rsidP="00C23E02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Theme="minorHAnsi" w:hAnsiTheme="minorHAnsi" w:cstheme="minorHAnsi"/>
          <w:bCs/>
          <w:sz w:val="24"/>
          <w:szCs w:val="24"/>
        </w:rPr>
      </w:pPr>
      <w:r w:rsidRPr="00A360E2">
        <w:rPr>
          <w:rFonts w:asciiTheme="minorHAnsi" w:hAnsiTheme="minorHAnsi" w:cstheme="minorHAnsi"/>
          <w:bCs/>
          <w:sz w:val="24"/>
          <w:szCs w:val="24"/>
        </w:rPr>
        <w:t xml:space="preserve">How does Alameda pay for COBRA currently?  Per Notice basis or Per Insured Employee Per Month basis or Per COBRA Member basis? </w:t>
      </w:r>
    </w:p>
    <w:p w14:paraId="378A3ADF" w14:textId="03469E3A" w:rsidR="003524B0" w:rsidRPr="003524B0" w:rsidRDefault="003524B0" w:rsidP="003524B0">
      <w:pPr>
        <w:spacing w:after="60"/>
        <w:rPr>
          <w:rFonts w:ascii="Calibri" w:hAnsi="Calibri" w:cs="Calibri"/>
          <w:bCs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A3)      </w:t>
      </w:r>
      <w:r w:rsidR="00AE3D09" w:rsidRPr="003524B0">
        <w:rPr>
          <w:rFonts w:asciiTheme="minorHAnsi" w:hAnsiTheme="minorHAnsi" w:cstheme="minorHAnsi"/>
          <w:b/>
          <w:bCs/>
          <w:sz w:val="24"/>
          <w:szCs w:val="24"/>
        </w:rPr>
        <w:t>COBRA is paid on a per member basis.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44FDF6EE" w14:textId="77777777" w:rsidR="003524B0" w:rsidRPr="003524B0" w:rsidRDefault="003524B0" w:rsidP="003524B0">
      <w:pPr>
        <w:spacing w:after="60"/>
        <w:ind w:left="720"/>
        <w:rPr>
          <w:rFonts w:ascii="Calibri" w:hAnsi="Calibri" w:cs="Calibri"/>
          <w:bCs/>
          <w:sz w:val="24"/>
          <w:szCs w:val="24"/>
        </w:rPr>
      </w:pPr>
    </w:p>
    <w:p w14:paraId="26A3B5D0" w14:textId="0B181FD7" w:rsidR="00C23E02" w:rsidRPr="00A360E2" w:rsidRDefault="00C23E02" w:rsidP="00C23E02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Can you disclose the current fees for COBRA?</w:t>
      </w:r>
    </w:p>
    <w:p w14:paraId="60DE9D67" w14:textId="2CC9ACAA" w:rsidR="004D242F" w:rsidRPr="00C655B5" w:rsidRDefault="006801F3" w:rsidP="00384971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Style w:val="Hyperlink"/>
          <w:rFonts w:asciiTheme="minorHAnsi" w:hAnsiTheme="minorHAnsi" w:cstheme="minorHAnsi"/>
          <w:b/>
          <w:color w:val="auto"/>
          <w:sz w:val="24"/>
          <w:szCs w:val="24"/>
          <w:u w:val="none"/>
        </w:rPr>
      </w:pPr>
      <w:r>
        <w:rPr>
          <w:rFonts w:asciiTheme="minorHAnsi" w:hAnsiTheme="minorHAnsi" w:cstheme="minorHAnsi"/>
          <w:b/>
          <w:sz w:val="24"/>
          <w:szCs w:val="24"/>
        </w:rPr>
        <w:t>Please see chart below.</w:t>
      </w:r>
      <w:r w:rsidRPr="00C655B5">
        <w:rPr>
          <w:rStyle w:val="Hyperlink"/>
          <w:rFonts w:asciiTheme="minorHAnsi" w:hAnsiTheme="minorHAnsi" w:cstheme="minorHAnsi"/>
          <w:b/>
          <w:color w:val="auto"/>
          <w:sz w:val="24"/>
          <w:szCs w:val="24"/>
          <w:u w:val="none"/>
        </w:rPr>
        <w:t xml:space="preserve"> </w:t>
      </w:r>
    </w:p>
    <w:p w14:paraId="524833C6" w14:textId="0C258ACF" w:rsidR="00C655B5" w:rsidRPr="00A360E2" w:rsidRDefault="00C655B5" w:rsidP="00C655B5">
      <w:pPr>
        <w:autoSpaceDE w:val="0"/>
        <w:autoSpaceDN w:val="0"/>
        <w:adjustRightInd w:val="0"/>
        <w:spacing w:after="360"/>
        <w:ind w:left="720"/>
        <w:rPr>
          <w:rFonts w:asciiTheme="minorHAnsi" w:hAnsiTheme="minorHAnsi" w:cstheme="minorHAnsi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4AE9E3" wp14:editId="62080E1E">
            <wp:extent cx="6400800" cy="2020570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CCBDA" w14:textId="77777777" w:rsidR="00C23E02" w:rsidRPr="00A360E2" w:rsidRDefault="00B627FE" w:rsidP="00C23E02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sz w:val="24"/>
          <w:szCs w:val="24"/>
        </w:rPr>
      </w:pPr>
      <w:r w:rsidRPr="00A360E2">
        <w:rPr>
          <w:rFonts w:asciiTheme="minorHAnsi" w:hAnsiTheme="minorHAnsi" w:cstheme="minorHAnsi"/>
          <w:sz w:val="24"/>
          <w:szCs w:val="24"/>
        </w:rPr>
        <w:t xml:space="preserve">What </w:t>
      </w:r>
      <w:r w:rsidR="00C23E02" w:rsidRPr="00A360E2">
        <w:rPr>
          <w:rFonts w:ascii="Calibri" w:hAnsi="Calibri" w:cs="Calibri"/>
          <w:sz w:val="24"/>
          <w:szCs w:val="24"/>
        </w:rPr>
        <w:t>Can you disclose the current COBRA vendor?</w:t>
      </w:r>
    </w:p>
    <w:p w14:paraId="6E3F33F5" w14:textId="7EFF4214" w:rsidR="004D242F" w:rsidRPr="00A360E2" w:rsidRDefault="00B627FE" w:rsidP="000A53D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0A360E2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0A53D5" w:rsidRPr="00A360E2">
        <w:rPr>
          <w:rFonts w:asciiTheme="minorHAnsi" w:hAnsiTheme="minorHAnsi" w:cstheme="minorHAnsi"/>
          <w:b/>
          <w:sz w:val="24"/>
          <w:szCs w:val="24"/>
        </w:rPr>
        <w:t xml:space="preserve">The current Third-Party Administrator </w:t>
      </w:r>
      <w:r w:rsidR="00605E9C" w:rsidRPr="00A360E2">
        <w:rPr>
          <w:rFonts w:asciiTheme="minorHAnsi" w:hAnsiTheme="minorHAnsi" w:cstheme="minorHAnsi"/>
          <w:b/>
          <w:sz w:val="24"/>
          <w:szCs w:val="24"/>
        </w:rPr>
        <w:t xml:space="preserve">company </w:t>
      </w:r>
      <w:r w:rsidR="000A53D5" w:rsidRPr="00A360E2">
        <w:rPr>
          <w:rFonts w:asciiTheme="minorHAnsi" w:hAnsiTheme="minorHAnsi" w:cstheme="minorHAnsi"/>
          <w:b/>
          <w:sz w:val="24"/>
          <w:szCs w:val="24"/>
        </w:rPr>
        <w:t xml:space="preserve">is </w:t>
      </w:r>
      <w:r w:rsidR="000A53D5" w:rsidRPr="00A360E2">
        <w:rPr>
          <w:rFonts w:ascii="Calibri" w:hAnsi="Calibri" w:cs="Calibri"/>
          <w:b/>
          <w:bCs/>
          <w:sz w:val="24"/>
          <w:szCs w:val="24"/>
        </w:rPr>
        <w:t>Total Administrative Services Corporation (TASC).</w:t>
      </w:r>
    </w:p>
    <w:p w14:paraId="09B93BF6" w14:textId="18895B43" w:rsidR="004D242F" w:rsidRPr="00A360E2" w:rsidRDefault="00C23E02" w:rsidP="008046C5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Theme="minorHAnsi" w:hAnsiTheme="minorHAnsi" w:cstheme="minorHAns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 xml:space="preserve">Does the bidder need to have the ability to administer </w:t>
      </w:r>
      <w:proofErr w:type="spellStart"/>
      <w:r w:rsidRPr="00A360E2">
        <w:rPr>
          <w:rFonts w:ascii="Calibri" w:hAnsi="Calibri" w:cs="Calibri"/>
          <w:bCs/>
          <w:sz w:val="24"/>
          <w:szCs w:val="24"/>
        </w:rPr>
        <w:t>CalCOBRA</w:t>
      </w:r>
      <w:proofErr w:type="spellEnd"/>
      <w:r w:rsidRPr="00A360E2">
        <w:rPr>
          <w:rFonts w:ascii="Calibri" w:hAnsi="Calibri" w:cs="Calibri"/>
          <w:bCs/>
          <w:sz w:val="24"/>
          <w:szCs w:val="24"/>
        </w:rPr>
        <w:t xml:space="preserve"> – AB 1401 - Extension of the Minimum COBRA Coverage Period (Health Only)?</w:t>
      </w:r>
      <w:r w:rsidR="00B627FE" w:rsidRPr="00A360E2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4180FCA3" w14:textId="64C0631D" w:rsidR="004D242F" w:rsidRPr="00A360E2" w:rsidRDefault="008F4CC4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A360E2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B2CB2" w:rsidRPr="00A360E2">
        <w:rPr>
          <w:rFonts w:asciiTheme="minorHAnsi" w:hAnsiTheme="minorHAnsi" w:cstheme="minorHAnsi"/>
          <w:b/>
          <w:sz w:val="24"/>
          <w:szCs w:val="24"/>
        </w:rPr>
        <w:t xml:space="preserve">The expectation is that </w:t>
      </w:r>
      <w:r w:rsidR="00A214CE" w:rsidRPr="00A360E2">
        <w:rPr>
          <w:rFonts w:asciiTheme="minorHAnsi" w:hAnsiTheme="minorHAnsi" w:cstheme="minorHAnsi"/>
          <w:b/>
          <w:sz w:val="24"/>
          <w:szCs w:val="24"/>
        </w:rPr>
        <w:t xml:space="preserve">the </w:t>
      </w:r>
      <w:r w:rsidR="002C2C9D" w:rsidRPr="00A360E2">
        <w:rPr>
          <w:rFonts w:asciiTheme="minorHAnsi" w:hAnsiTheme="minorHAnsi" w:cstheme="minorHAnsi"/>
          <w:b/>
          <w:sz w:val="24"/>
          <w:szCs w:val="24"/>
        </w:rPr>
        <w:t>awarded contractor</w:t>
      </w:r>
      <w:r w:rsidR="00A214CE" w:rsidRPr="00A360E2">
        <w:rPr>
          <w:rFonts w:asciiTheme="minorHAnsi" w:hAnsiTheme="minorHAnsi" w:cstheme="minorHAnsi"/>
          <w:b/>
          <w:sz w:val="24"/>
          <w:szCs w:val="24"/>
        </w:rPr>
        <w:t xml:space="preserve"> will also administer the CAL COBRA (State continuation) portion of ongoing COBRA coverage</w:t>
      </w:r>
      <w:r w:rsidR="007B01AF" w:rsidRPr="00A360E2">
        <w:rPr>
          <w:rFonts w:asciiTheme="minorHAnsi" w:hAnsiTheme="minorHAnsi" w:cstheme="minorHAnsi"/>
          <w:b/>
          <w:sz w:val="24"/>
          <w:szCs w:val="24"/>
        </w:rPr>
        <w:t xml:space="preserve"> (18 months).</w:t>
      </w:r>
    </w:p>
    <w:p w14:paraId="5CA24E6E" w14:textId="6BAE2232" w:rsidR="00C23E02" w:rsidRPr="00A360E2" w:rsidRDefault="00C23E02" w:rsidP="00C23E02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Why is this out to bid?</w:t>
      </w:r>
    </w:p>
    <w:p w14:paraId="2F347840" w14:textId="6BB71FCC" w:rsidR="004D242F" w:rsidRPr="00A360E2" w:rsidRDefault="00910B5B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24"/>
        </w:rPr>
      </w:pPr>
      <w:r w:rsidRPr="00A360E2">
        <w:rPr>
          <w:rFonts w:asciiTheme="minorHAnsi" w:hAnsiTheme="minorHAnsi" w:cstheme="minorHAnsi"/>
          <w:b/>
          <w:sz w:val="24"/>
          <w:szCs w:val="24"/>
        </w:rPr>
        <w:t xml:space="preserve">The </w:t>
      </w:r>
      <w:r w:rsidR="00104B69" w:rsidRPr="00A360E2">
        <w:rPr>
          <w:rFonts w:asciiTheme="minorHAnsi" w:hAnsiTheme="minorHAnsi" w:cstheme="minorHAnsi"/>
          <w:b/>
          <w:sz w:val="24"/>
          <w:szCs w:val="24"/>
        </w:rPr>
        <w:t xml:space="preserve">current </w:t>
      </w:r>
      <w:r w:rsidRPr="00A360E2">
        <w:rPr>
          <w:rFonts w:asciiTheme="minorHAnsi" w:hAnsiTheme="minorHAnsi" w:cstheme="minorHAnsi"/>
          <w:b/>
          <w:sz w:val="24"/>
          <w:szCs w:val="24"/>
        </w:rPr>
        <w:t xml:space="preserve">contract </w:t>
      </w:r>
      <w:r w:rsidR="00104B69" w:rsidRPr="00A360E2">
        <w:rPr>
          <w:rFonts w:asciiTheme="minorHAnsi" w:hAnsiTheme="minorHAnsi" w:cstheme="minorHAnsi"/>
          <w:b/>
          <w:sz w:val="24"/>
          <w:szCs w:val="24"/>
        </w:rPr>
        <w:t xml:space="preserve">term </w:t>
      </w:r>
      <w:r w:rsidRPr="00A360E2">
        <w:rPr>
          <w:rFonts w:asciiTheme="minorHAnsi" w:hAnsiTheme="minorHAnsi" w:cstheme="minorHAnsi"/>
          <w:b/>
          <w:sz w:val="24"/>
          <w:szCs w:val="24"/>
        </w:rPr>
        <w:t>is ending.</w:t>
      </w:r>
    </w:p>
    <w:p w14:paraId="0AF5E9B3" w14:textId="62BC8F0E" w:rsidR="004D242F" w:rsidRPr="00A360E2" w:rsidRDefault="001C2ACA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Who is the incumbent?</w:t>
      </w:r>
    </w:p>
    <w:p w14:paraId="45FF2C50" w14:textId="51F1F83B" w:rsidR="000D4C47" w:rsidRPr="00A360E2" w:rsidRDefault="00434AA3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0A360E2">
        <w:rPr>
          <w:rFonts w:ascii="Calibri" w:hAnsi="Calibri" w:cs="Calibri"/>
          <w:b/>
          <w:color w:val="FF0000"/>
          <w:sz w:val="24"/>
          <w:szCs w:val="24"/>
        </w:rPr>
        <w:t xml:space="preserve"> </w:t>
      </w:r>
      <w:r w:rsidR="003A4635" w:rsidRPr="00A360E2">
        <w:rPr>
          <w:rFonts w:ascii="Calibri" w:hAnsi="Calibri" w:cs="Calibri"/>
          <w:b/>
          <w:sz w:val="24"/>
          <w:szCs w:val="24"/>
        </w:rPr>
        <w:t>The current Third</w:t>
      </w:r>
      <w:r w:rsidR="00150100" w:rsidRPr="00A360E2">
        <w:rPr>
          <w:rFonts w:ascii="Calibri" w:hAnsi="Calibri" w:cs="Calibri"/>
          <w:b/>
          <w:sz w:val="24"/>
          <w:szCs w:val="24"/>
        </w:rPr>
        <w:t>-</w:t>
      </w:r>
      <w:r w:rsidR="003A4635" w:rsidRPr="00A360E2">
        <w:rPr>
          <w:rFonts w:ascii="Calibri" w:hAnsi="Calibri" w:cs="Calibri"/>
          <w:b/>
          <w:sz w:val="24"/>
          <w:szCs w:val="24"/>
        </w:rPr>
        <w:t xml:space="preserve">Party Administrator </w:t>
      </w:r>
      <w:r w:rsidR="00F033B7" w:rsidRPr="00A360E2">
        <w:rPr>
          <w:rFonts w:ascii="Calibri" w:hAnsi="Calibri" w:cs="Calibri"/>
          <w:b/>
          <w:sz w:val="24"/>
          <w:szCs w:val="24"/>
        </w:rPr>
        <w:t xml:space="preserve">company </w:t>
      </w:r>
      <w:r w:rsidR="003A4635" w:rsidRPr="00A360E2">
        <w:rPr>
          <w:rFonts w:ascii="Calibri" w:hAnsi="Calibri" w:cs="Calibri"/>
          <w:b/>
          <w:bCs/>
          <w:sz w:val="24"/>
          <w:szCs w:val="24"/>
        </w:rPr>
        <w:t xml:space="preserve">is </w:t>
      </w:r>
      <w:bookmarkStart w:id="2" w:name="_Hlk122876675"/>
      <w:r w:rsidR="000C1DE2" w:rsidRPr="00A360E2">
        <w:rPr>
          <w:rFonts w:ascii="Calibri" w:hAnsi="Calibri" w:cs="Calibri"/>
          <w:b/>
          <w:bCs/>
          <w:sz w:val="24"/>
          <w:szCs w:val="24"/>
        </w:rPr>
        <w:t>Total Administrative Services Corporation (TASC).</w:t>
      </w:r>
    </w:p>
    <w:bookmarkEnd w:id="2"/>
    <w:p w14:paraId="3D3967F8" w14:textId="2F1DB84A" w:rsidR="001C2ACA" w:rsidRPr="00A360E2" w:rsidRDefault="001C2ACA" w:rsidP="001C2ACA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Please confirm if Performance Bonds are required.</w:t>
      </w:r>
    </w:p>
    <w:p w14:paraId="3711C180" w14:textId="31ABF5EB" w:rsidR="004D242F" w:rsidRPr="00A360E2" w:rsidRDefault="00D65DBE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No, not required.</w:t>
      </w:r>
    </w:p>
    <w:p w14:paraId="2CD10A6F" w14:textId="2A20D903" w:rsidR="001C2ACA" w:rsidRPr="00A360E2" w:rsidRDefault="001C2ACA" w:rsidP="001C2ACA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Please advise how vendors can add "0.00" as a response to the pricing fields in "2638_902235-TPA-COBRA-Bid-Form.xlsx". When "0.00" is added, the Bid Form  response field shows "$     -" which appears as an unanswered field</w:t>
      </w:r>
    </w:p>
    <w:p w14:paraId="7C64C698" w14:textId="30DA3D97" w:rsidR="004D242F" w:rsidRPr="00A360E2" w:rsidRDefault="00E45546" w:rsidP="00F81C03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>“</w:t>
      </w:r>
      <w:r w:rsidR="00C0314F" w:rsidRPr="00A360E2">
        <w:rPr>
          <w:rFonts w:ascii="Calibri" w:hAnsi="Calibri" w:cs="Calibri"/>
          <w:b/>
          <w:sz w:val="24"/>
          <w:szCs w:val="24"/>
        </w:rPr>
        <w:t xml:space="preserve">$ </w:t>
      </w:r>
      <w:r w:rsidRPr="00A360E2">
        <w:rPr>
          <w:rFonts w:ascii="Calibri" w:hAnsi="Calibri" w:cs="Calibri"/>
          <w:b/>
          <w:sz w:val="24"/>
          <w:szCs w:val="24"/>
        </w:rPr>
        <w:t>-” will be considered a zero if another figure is not entered and calculated appropriately. Also, please be mindful and check for any addendums issued.</w:t>
      </w:r>
    </w:p>
    <w:p w14:paraId="4123C1B6" w14:textId="714AB6F0" w:rsidR="004D242F" w:rsidRPr="00A360E2" w:rsidRDefault="001C2ACA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18"/>
        </w:rPr>
      </w:pPr>
      <w:r w:rsidRPr="00A360E2">
        <w:rPr>
          <w:rFonts w:ascii="Calibri" w:hAnsi="Calibri" w:cs="Calibri"/>
          <w:bCs/>
          <w:sz w:val="24"/>
          <w:szCs w:val="18"/>
        </w:rPr>
        <w:t>Can you please provide the maximum amount of points a vendor can receive and how each evaluation criteria results in that amount? According to the evaluation criteria, the total points a vendor could receive appears to be 100 instead of the 500 listed</w:t>
      </w:r>
      <w:r w:rsidR="00D871A8" w:rsidRPr="00A360E2">
        <w:rPr>
          <w:rFonts w:ascii="Calibri" w:hAnsi="Calibri" w:cs="Calibri"/>
          <w:bCs/>
          <w:sz w:val="24"/>
          <w:szCs w:val="18"/>
        </w:rPr>
        <w:t>.</w:t>
      </w:r>
    </w:p>
    <w:p w14:paraId="7481709B" w14:textId="66A29748" w:rsidR="004D242F" w:rsidRPr="00A360E2" w:rsidRDefault="0014341A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18"/>
        </w:rPr>
      </w:pPr>
      <w:r w:rsidRPr="00A360E2">
        <w:rPr>
          <w:rFonts w:ascii="Calibri" w:hAnsi="Calibri" w:cs="Calibri"/>
          <w:b/>
          <w:sz w:val="24"/>
          <w:szCs w:val="18"/>
        </w:rPr>
        <w:lastRenderedPageBreak/>
        <w:t xml:space="preserve">The Evaluation Criteria weight equals 100 points. </w:t>
      </w:r>
      <w:r w:rsidR="00612BA8" w:rsidRPr="00A360E2">
        <w:rPr>
          <w:rFonts w:ascii="Calibri" w:hAnsi="Calibri" w:cs="Calibri"/>
          <w:b/>
          <w:sz w:val="24"/>
          <w:szCs w:val="18"/>
        </w:rPr>
        <w:t>When scoring, t</w:t>
      </w:r>
      <w:r w:rsidRPr="00A360E2">
        <w:rPr>
          <w:rFonts w:ascii="Calibri" w:hAnsi="Calibri" w:cs="Calibri"/>
          <w:b/>
          <w:sz w:val="24"/>
          <w:szCs w:val="18"/>
        </w:rPr>
        <w:t>he highest rating point is “5”</w:t>
      </w:r>
      <w:r w:rsidR="00612BA8" w:rsidRPr="00A360E2">
        <w:rPr>
          <w:rFonts w:ascii="Calibri" w:hAnsi="Calibri" w:cs="Calibri"/>
          <w:b/>
          <w:sz w:val="24"/>
          <w:szCs w:val="18"/>
        </w:rPr>
        <w:t xml:space="preserve"> that is multiplied by the weight. If each criteria received a rating of 5 that would equal 500 points.</w:t>
      </w:r>
      <w:r w:rsidRPr="00A360E2">
        <w:rPr>
          <w:rFonts w:ascii="Calibri" w:hAnsi="Calibri" w:cs="Calibri"/>
          <w:b/>
          <w:sz w:val="24"/>
          <w:szCs w:val="18"/>
        </w:rPr>
        <w:t xml:space="preserve">  </w:t>
      </w:r>
    </w:p>
    <w:p w14:paraId="24C9F1DB" w14:textId="5A591B9C" w:rsidR="004D242F" w:rsidRPr="00A360E2" w:rsidRDefault="001C2ACA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18"/>
        </w:rPr>
      </w:pPr>
      <w:r w:rsidRPr="00A360E2">
        <w:rPr>
          <w:rFonts w:ascii="Calibri" w:hAnsi="Calibri" w:cs="Calibri"/>
          <w:bCs/>
          <w:sz w:val="24"/>
          <w:szCs w:val="18"/>
        </w:rPr>
        <w:t xml:space="preserve">Is Oracle your technology partner? If so, is this the long-term technology solution? If not, can you please provide the </w:t>
      </w:r>
      <w:bookmarkStart w:id="3" w:name="_Hlk123828065"/>
      <w:r w:rsidRPr="00A360E2">
        <w:rPr>
          <w:rFonts w:ascii="Calibri" w:hAnsi="Calibri" w:cs="Calibri"/>
          <w:bCs/>
          <w:sz w:val="24"/>
          <w:szCs w:val="18"/>
        </w:rPr>
        <w:t>HRIS/Ben Admin, and/or enrollment/payroll partner</w:t>
      </w:r>
      <w:bookmarkEnd w:id="3"/>
      <w:r w:rsidRPr="00A360E2">
        <w:rPr>
          <w:rFonts w:ascii="Calibri" w:hAnsi="Calibri" w:cs="Calibri"/>
          <w:bCs/>
          <w:sz w:val="24"/>
          <w:szCs w:val="18"/>
        </w:rPr>
        <w:t>?</w:t>
      </w:r>
    </w:p>
    <w:p w14:paraId="0834CDE4" w14:textId="1BC89BD2" w:rsidR="004D242F" w:rsidRPr="00A360E2" w:rsidRDefault="00AD597A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  <w:sz w:val="24"/>
          <w:szCs w:val="18"/>
        </w:rPr>
      </w:pPr>
      <w:r>
        <w:rPr>
          <w:rFonts w:asciiTheme="minorHAnsi" w:hAnsiTheme="minorHAnsi" w:cstheme="minorHAnsi"/>
          <w:b/>
          <w:sz w:val="24"/>
          <w:szCs w:val="18"/>
        </w:rPr>
        <w:t xml:space="preserve">No. </w:t>
      </w:r>
      <w:r w:rsidR="003E1FEE">
        <w:rPr>
          <w:rFonts w:asciiTheme="minorHAnsi" w:hAnsiTheme="minorHAnsi" w:cstheme="minorHAnsi"/>
          <w:b/>
          <w:sz w:val="24"/>
          <w:szCs w:val="18"/>
        </w:rPr>
        <w:t>We do not utilize a</w:t>
      </w:r>
      <w:r w:rsidR="00F31461">
        <w:rPr>
          <w:rFonts w:asciiTheme="minorHAnsi" w:hAnsiTheme="minorHAnsi" w:cstheme="minorHAnsi"/>
          <w:b/>
          <w:sz w:val="24"/>
          <w:szCs w:val="18"/>
        </w:rPr>
        <w:t xml:space="preserve"> HRIS/Ben Admin</w:t>
      </w:r>
      <w:r w:rsidR="007C0414">
        <w:rPr>
          <w:rFonts w:asciiTheme="minorHAnsi" w:hAnsiTheme="minorHAnsi" w:cstheme="minorHAnsi"/>
          <w:b/>
          <w:sz w:val="24"/>
          <w:szCs w:val="18"/>
        </w:rPr>
        <w:t xml:space="preserve"> or partner.</w:t>
      </w:r>
      <w:r w:rsidR="003E1FEE">
        <w:rPr>
          <w:rFonts w:asciiTheme="minorHAnsi" w:hAnsiTheme="minorHAnsi" w:cstheme="minorHAnsi"/>
          <w:b/>
          <w:sz w:val="24"/>
          <w:szCs w:val="18"/>
        </w:rPr>
        <w:t xml:space="preserve"> </w:t>
      </w:r>
    </w:p>
    <w:p w14:paraId="0E7094DC" w14:textId="42DE19E2" w:rsidR="001C2ACA" w:rsidRPr="00A360E2" w:rsidRDefault="001C2ACA" w:rsidP="00323EE1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18"/>
        </w:rPr>
      </w:pPr>
      <w:r w:rsidRPr="00A360E2">
        <w:rPr>
          <w:rFonts w:ascii="Calibri" w:hAnsi="Calibri" w:cs="Calibri"/>
          <w:bCs/>
          <w:sz w:val="24"/>
          <w:szCs w:val="18"/>
        </w:rPr>
        <w:t>Current administrator and if they have a chance at keeping the COBRA administration:</w:t>
      </w:r>
      <w:bookmarkStart w:id="4" w:name="_Hlk122096619"/>
      <w:r w:rsidRPr="00A360E2">
        <w:rPr>
          <w:rFonts w:ascii="Calibri" w:hAnsi="Calibri" w:cs="Calibri"/>
          <w:bCs/>
          <w:sz w:val="24"/>
          <w:szCs w:val="18"/>
        </w:rPr>
        <w:t xml:space="preserve"> Are you able to share who the client is marketing to? </w:t>
      </w:r>
    </w:p>
    <w:bookmarkEnd w:id="4"/>
    <w:p w14:paraId="1A52B8A2" w14:textId="20DF6AE7" w:rsidR="004D242F" w:rsidRPr="00A360E2" w:rsidRDefault="009474AA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18"/>
        </w:rPr>
        <w:t xml:space="preserve">The </w:t>
      </w:r>
      <w:r w:rsidR="00522360">
        <w:rPr>
          <w:rFonts w:ascii="Calibri" w:hAnsi="Calibri" w:cs="Calibri"/>
          <w:b/>
          <w:sz w:val="24"/>
          <w:szCs w:val="18"/>
        </w:rPr>
        <w:t>C</w:t>
      </w:r>
      <w:r w:rsidR="00522360" w:rsidRPr="00A360E2">
        <w:rPr>
          <w:rFonts w:ascii="Calibri" w:hAnsi="Calibri" w:cs="Calibri"/>
          <w:b/>
          <w:sz w:val="24"/>
          <w:szCs w:val="18"/>
        </w:rPr>
        <w:t xml:space="preserve">ounty </w:t>
      </w:r>
      <w:r w:rsidR="001D7F27" w:rsidRPr="00A360E2">
        <w:rPr>
          <w:rFonts w:ascii="Calibri" w:hAnsi="Calibri" w:cs="Calibri"/>
          <w:b/>
          <w:sz w:val="24"/>
          <w:szCs w:val="18"/>
        </w:rPr>
        <w:t xml:space="preserve">is seeking </w:t>
      </w:r>
      <w:r w:rsidR="00C76AB4" w:rsidRPr="00A360E2">
        <w:rPr>
          <w:rFonts w:ascii="Calibri" w:hAnsi="Calibri" w:cs="Calibri"/>
          <w:b/>
          <w:sz w:val="24"/>
          <w:szCs w:val="18"/>
        </w:rPr>
        <w:t xml:space="preserve">a vendor who provides excellent customer services and </w:t>
      </w:r>
      <w:r w:rsidR="00C76AB4">
        <w:rPr>
          <w:rFonts w:ascii="Calibri" w:hAnsi="Calibri" w:cs="Calibri"/>
          <w:b/>
        </w:rPr>
        <w:t xml:space="preserve">responds to </w:t>
      </w:r>
      <w:r w:rsidR="00C76AB4" w:rsidRPr="00A360E2">
        <w:rPr>
          <w:rFonts w:ascii="Calibri" w:hAnsi="Calibri" w:cs="Calibri"/>
          <w:b/>
          <w:sz w:val="24"/>
          <w:szCs w:val="24"/>
        </w:rPr>
        <w:t>concerns in a timely manner, while providing timely communication with our benefit carriers.</w:t>
      </w:r>
    </w:p>
    <w:p w14:paraId="7281F0D2" w14:textId="24CF0763" w:rsidR="004D242F" w:rsidRPr="00A360E2" w:rsidRDefault="004854F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Current Medical, Dental, and Vision carriers?</w:t>
      </w:r>
    </w:p>
    <w:p w14:paraId="78A90E66" w14:textId="3ED8EE44" w:rsidR="004D242F" w:rsidRPr="004B36B8" w:rsidRDefault="00C83E3D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 Alameda Alliance</w:t>
      </w:r>
      <w:r w:rsidR="00A82644">
        <w:rPr>
          <w:rFonts w:ascii="Calibri" w:hAnsi="Calibri" w:cs="Calibri"/>
          <w:b/>
          <w:sz w:val="24"/>
          <w:szCs w:val="24"/>
        </w:rPr>
        <w:t xml:space="preserve"> for Health (AAH), Delta Dental (DPPO and DHMO) and Fidelity Life Insurance Company, </w:t>
      </w:r>
      <w:r w:rsidR="007F4A6B">
        <w:rPr>
          <w:rFonts w:ascii="Calibri" w:hAnsi="Calibri" w:cs="Calibri"/>
          <w:b/>
          <w:sz w:val="24"/>
          <w:szCs w:val="24"/>
        </w:rPr>
        <w:t>(EyeMed)</w:t>
      </w:r>
      <w:r w:rsidR="004B36B8">
        <w:rPr>
          <w:rFonts w:ascii="Calibri" w:hAnsi="Calibri" w:cs="Calibri"/>
          <w:b/>
          <w:sz w:val="24"/>
          <w:szCs w:val="24"/>
        </w:rPr>
        <w:t xml:space="preserve">. Plans are renewed monthly. </w:t>
      </w:r>
    </w:p>
    <w:p w14:paraId="089A59B7" w14:textId="355B181D" w:rsidR="004D242F" w:rsidRPr="00A360E2" w:rsidRDefault="004854FB" w:rsidP="00CD5814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Are there any pain points that we should be aware of?</w:t>
      </w:r>
    </w:p>
    <w:p w14:paraId="2F83859E" w14:textId="23C2A0E5" w:rsidR="0081722F" w:rsidRPr="00A360E2" w:rsidRDefault="00B6050A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0A360E2">
        <w:rPr>
          <w:rFonts w:ascii="Calibri" w:hAnsi="Calibri" w:cs="Calibri"/>
          <w:b/>
          <w:bCs/>
          <w:sz w:val="24"/>
          <w:szCs w:val="24"/>
        </w:rPr>
        <w:t>Please see A13.</w:t>
      </w:r>
    </w:p>
    <w:p w14:paraId="3139E2C7" w14:textId="02B8DE64" w:rsidR="004D242F" w:rsidRPr="00A360E2" w:rsidRDefault="004854FB" w:rsidP="000510B5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 xml:space="preserve">Does the client have any additional </w:t>
      </w:r>
      <w:r w:rsidR="007B452E" w:rsidRPr="00A360E2">
        <w:rPr>
          <w:rFonts w:ascii="Calibri" w:hAnsi="Calibri" w:cs="Calibri"/>
          <w:bCs/>
          <w:sz w:val="24"/>
          <w:szCs w:val="24"/>
        </w:rPr>
        <w:t>marketing’s</w:t>
      </w:r>
      <w:r w:rsidRPr="00A360E2">
        <w:rPr>
          <w:rFonts w:ascii="Calibri" w:hAnsi="Calibri" w:cs="Calibri"/>
          <w:bCs/>
          <w:sz w:val="24"/>
          <w:szCs w:val="24"/>
        </w:rPr>
        <w:t xml:space="preserve"> going on (medical, dental, ben admin/HRIS)? </w:t>
      </w:r>
    </w:p>
    <w:p w14:paraId="6C5B11FD" w14:textId="072B4B25" w:rsidR="00B94E07" w:rsidRPr="00A360E2" w:rsidRDefault="00B6050A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>Please see A14.</w:t>
      </w:r>
    </w:p>
    <w:p w14:paraId="37EFD3B7" w14:textId="23A34992" w:rsidR="004854FB" w:rsidRPr="00A360E2" w:rsidRDefault="004854FB" w:rsidP="004854FB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Is there an employee benefits consultant/broker that will be involved in this RFP process? If so, should they be included on any RFP communications at any point in this process? </w:t>
      </w:r>
    </w:p>
    <w:p w14:paraId="100F8F8A" w14:textId="383B044E" w:rsidR="00600974" w:rsidRPr="00A360E2" w:rsidRDefault="008532F1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>No</w:t>
      </w:r>
      <w:r w:rsidR="00FA6B6C">
        <w:rPr>
          <w:rFonts w:ascii="Calibri" w:hAnsi="Calibri" w:cs="Calibri"/>
          <w:b/>
          <w:sz w:val="24"/>
          <w:szCs w:val="24"/>
        </w:rPr>
        <w:t>.</w:t>
      </w:r>
    </w:p>
    <w:p w14:paraId="40025E6D" w14:textId="51A3A025" w:rsidR="00600974" w:rsidRPr="00A360E2" w:rsidRDefault="004854FB" w:rsidP="001B249C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How many locations branches and/or locations?</w:t>
      </w:r>
    </w:p>
    <w:p w14:paraId="6A8C5708" w14:textId="6741FD04" w:rsidR="00600974" w:rsidRPr="00A360E2" w:rsidRDefault="008532F1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0A360E2">
        <w:rPr>
          <w:rFonts w:ascii="Calibri" w:hAnsi="Calibri" w:cs="Calibri"/>
          <w:b/>
          <w:bCs/>
          <w:sz w:val="24"/>
          <w:szCs w:val="24"/>
        </w:rPr>
        <w:t>One location</w:t>
      </w:r>
      <w:r w:rsidR="00FA6B6C">
        <w:rPr>
          <w:rFonts w:ascii="Calibri" w:hAnsi="Calibri" w:cs="Calibri"/>
          <w:b/>
          <w:bCs/>
          <w:sz w:val="24"/>
          <w:szCs w:val="24"/>
        </w:rPr>
        <w:t>.</w:t>
      </w:r>
    </w:p>
    <w:p w14:paraId="24F3CD36" w14:textId="0D438DE7" w:rsidR="00600974" w:rsidRPr="00A360E2" w:rsidRDefault="004854FB" w:rsidP="00CC7CC1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 xml:space="preserve"> </w:t>
      </w:r>
      <w:r w:rsidRPr="00A360E2">
        <w:rPr>
          <w:rFonts w:ascii="Calibri" w:hAnsi="Calibri" w:cs="Calibri"/>
          <w:bCs/>
          <w:sz w:val="24"/>
          <w:szCs w:val="24"/>
        </w:rPr>
        <w:t>What is the estimated number of administrative users or HR contacts?</w:t>
      </w:r>
    </w:p>
    <w:p w14:paraId="7CCE1ADB" w14:textId="05221BE1" w:rsidR="00B94E07" w:rsidRPr="00A360E2" w:rsidRDefault="006036FB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>Two</w:t>
      </w:r>
      <w:r w:rsidR="00421FBE">
        <w:rPr>
          <w:rFonts w:ascii="Calibri" w:hAnsi="Calibri" w:cs="Calibri"/>
          <w:b/>
          <w:sz w:val="24"/>
          <w:szCs w:val="24"/>
        </w:rPr>
        <w:t>.</w:t>
      </w:r>
    </w:p>
    <w:p w14:paraId="32D8BE09" w14:textId="77777777" w:rsidR="004854FB" w:rsidRPr="00A360E2" w:rsidRDefault="004854FB" w:rsidP="004854FB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 xml:space="preserve"> What was the number of insured employees in 1/1/19 &amp; 1/1/20?</w:t>
      </w:r>
    </w:p>
    <w:p w14:paraId="33BF8DA0" w14:textId="20163539" w:rsidR="00600974" w:rsidRPr="00A360E2" w:rsidRDefault="006036FB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>Approximately 6,000 each year.</w:t>
      </w:r>
    </w:p>
    <w:p w14:paraId="56A9022C" w14:textId="2327F022" w:rsidR="00600974" w:rsidRPr="00A360E2" w:rsidRDefault="004854FB" w:rsidP="00752550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 xml:space="preserve"> </w:t>
      </w:r>
      <w:r w:rsidRPr="00A360E2">
        <w:rPr>
          <w:rFonts w:ascii="Calibri" w:hAnsi="Calibri" w:cs="Calibri"/>
          <w:bCs/>
          <w:sz w:val="24"/>
          <w:szCs w:val="24"/>
        </w:rPr>
        <w:t>How many COBRA and pending participants are there currently?</w:t>
      </w:r>
    </w:p>
    <w:p w14:paraId="26CF858E" w14:textId="2841A155" w:rsidR="00600974" w:rsidRPr="00A360E2" w:rsidRDefault="009B3986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0A360E2">
        <w:rPr>
          <w:rFonts w:ascii="Calibri" w:hAnsi="Calibri" w:cs="Calibri"/>
          <w:b/>
          <w:bCs/>
          <w:sz w:val="24"/>
          <w:szCs w:val="24"/>
        </w:rPr>
        <w:t>Approximately 60 participants.</w:t>
      </w:r>
    </w:p>
    <w:p w14:paraId="0243573B" w14:textId="33FE9790" w:rsidR="00600974" w:rsidRPr="00A360E2" w:rsidRDefault="004854FB" w:rsidP="0099683F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lastRenderedPageBreak/>
        <w:t xml:space="preserve">How many of the active COBRA participants are beyond the </w:t>
      </w:r>
      <w:r w:rsidR="003E7419" w:rsidRPr="00A360E2">
        <w:rPr>
          <w:rFonts w:ascii="Calibri" w:hAnsi="Calibri" w:cs="Calibri"/>
          <w:bCs/>
          <w:sz w:val="24"/>
          <w:szCs w:val="24"/>
        </w:rPr>
        <w:t>18-month</w:t>
      </w:r>
      <w:r w:rsidRPr="00A360E2">
        <w:rPr>
          <w:rFonts w:ascii="Calibri" w:hAnsi="Calibri" w:cs="Calibri"/>
          <w:bCs/>
          <w:sz w:val="24"/>
          <w:szCs w:val="24"/>
        </w:rPr>
        <w:t xml:space="preserve"> COBRA period and are </w:t>
      </w:r>
      <w:proofErr w:type="gramStart"/>
      <w:r w:rsidRPr="00A360E2">
        <w:rPr>
          <w:rFonts w:ascii="Calibri" w:hAnsi="Calibri" w:cs="Calibri"/>
          <w:bCs/>
          <w:sz w:val="24"/>
          <w:szCs w:val="24"/>
        </w:rPr>
        <w:t>actually participating</w:t>
      </w:r>
      <w:proofErr w:type="gramEnd"/>
      <w:r w:rsidRPr="00A360E2">
        <w:rPr>
          <w:rFonts w:ascii="Calibri" w:hAnsi="Calibri" w:cs="Calibri"/>
          <w:bCs/>
          <w:sz w:val="24"/>
          <w:szCs w:val="24"/>
        </w:rPr>
        <w:t xml:space="preserve"> in State Continuation? </w:t>
      </w:r>
    </w:p>
    <w:p w14:paraId="28857CD6" w14:textId="500C2C6C" w:rsidR="00600974" w:rsidRPr="00A360E2" w:rsidRDefault="003E1FEE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Data is unavailable </w:t>
      </w:r>
      <w:proofErr w:type="gramStart"/>
      <w:r>
        <w:rPr>
          <w:rFonts w:ascii="Calibri" w:hAnsi="Calibri" w:cs="Calibri"/>
          <w:b/>
          <w:sz w:val="24"/>
          <w:szCs w:val="24"/>
        </w:rPr>
        <w:t>at this time</w:t>
      </w:r>
      <w:proofErr w:type="gramEnd"/>
      <w:r>
        <w:rPr>
          <w:rFonts w:ascii="Calibri" w:hAnsi="Calibri" w:cs="Calibri"/>
          <w:b/>
          <w:sz w:val="24"/>
          <w:szCs w:val="24"/>
        </w:rPr>
        <w:t xml:space="preserve">. The expectation is that the </w:t>
      </w:r>
      <w:r w:rsidR="00AD597A">
        <w:rPr>
          <w:rFonts w:ascii="Calibri" w:hAnsi="Calibri" w:cs="Calibri"/>
          <w:b/>
          <w:sz w:val="24"/>
          <w:szCs w:val="24"/>
        </w:rPr>
        <w:t>contractor</w:t>
      </w:r>
      <w:r>
        <w:rPr>
          <w:rFonts w:ascii="Calibri" w:hAnsi="Calibri" w:cs="Calibri"/>
          <w:b/>
          <w:sz w:val="24"/>
          <w:szCs w:val="24"/>
        </w:rPr>
        <w:t xml:space="preserve"> will also administer the CAL COBRA (State Continuation) portion of ongoing COBRA coverage.</w:t>
      </w:r>
    </w:p>
    <w:p w14:paraId="7BF13DBD" w14:textId="08FC801D" w:rsidR="00600974" w:rsidRPr="00A360E2" w:rsidRDefault="004854FB" w:rsidP="00703C2A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Assuming that some are on state continuation, is the administrative rate the same 2%, 10% or altogether different?  Can you explain?</w:t>
      </w:r>
    </w:p>
    <w:p w14:paraId="71F3532E" w14:textId="7BDFB16A" w:rsidR="00AD597A" w:rsidRDefault="00AD597A" w:rsidP="00AD597A">
      <w:pPr>
        <w:spacing w:after="6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A23) </w:t>
      </w:r>
      <w:r>
        <w:rPr>
          <w:rFonts w:ascii="Calibri" w:hAnsi="Calibri" w:cs="Calibri"/>
          <w:b/>
          <w:sz w:val="24"/>
          <w:szCs w:val="24"/>
        </w:rPr>
        <w:tab/>
      </w:r>
      <w:r w:rsidR="00F31461">
        <w:rPr>
          <w:rFonts w:ascii="Calibri" w:hAnsi="Calibri" w:cs="Calibri"/>
          <w:b/>
          <w:sz w:val="24"/>
          <w:szCs w:val="24"/>
        </w:rPr>
        <w:t>Please see A27 and A28.</w:t>
      </w:r>
      <w:r>
        <w:rPr>
          <w:rFonts w:ascii="Calibri" w:hAnsi="Calibri" w:cs="Calibri"/>
          <w:b/>
          <w:sz w:val="24"/>
          <w:szCs w:val="24"/>
        </w:rPr>
        <w:t xml:space="preserve"> </w:t>
      </w:r>
    </w:p>
    <w:p w14:paraId="6E72634E" w14:textId="77777777" w:rsidR="00AD597A" w:rsidRDefault="00AD597A" w:rsidP="00AD597A">
      <w:pPr>
        <w:spacing w:after="60"/>
        <w:ind w:left="720"/>
        <w:rPr>
          <w:rFonts w:ascii="Calibri" w:hAnsi="Calibri" w:cs="Calibri"/>
          <w:b/>
          <w:sz w:val="24"/>
          <w:szCs w:val="24"/>
        </w:rPr>
      </w:pPr>
    </w:p>
    <w:p w14:paraId="60A3CA0F" w14:textId="7F6572D5" w:rsidR="00600974" w:rsidRPr="00A360E2" w:rsidRDefault="004854FB" w:rsidP="0063489B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How many Medical, Dental, and Vision plans are there? Please list their renewal dates.</w:t>
      </w:r>
    </w:p>
    <w:p w14:paraId="3002B7AF" w14:textId="68B8EB2A" w:rsidR="00600974" w:rsidRPr="00A360E2" w:rsidRDefault="00AD597A" w:rsidP="00AD597A">
      <w:pPr>
        <w:autoSpaceDE w:val="0"/>
        <w:autoSpaceDN w:val="0"/>
        <w:adjustRightInd w:val="0"/>
        <w:spacing w:after="36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Q240</w:t>
      </w:r>
      <w:r>
        <w:rPr>
          <w:rFonts w:ascii="Calibri" w:hAnsi="Calibri" w:cs="Calibri"/>
          <w:b/>
          <w:bCs/>
          <w:sz w:val="24"/>
          <w:szCs w:val="24"/>
        </w:rPr>
        <w:tab/>
      </w:r>
      <w:r w:rsidR="00CD00C3" w:rsidRPr="00A360E2">
        <w:rPr>
          <w:rFonts w:ascii="Calibri" w:hAnsi="Calibri" w:cs="Calibri"/>
          <w:b/>
          <w:bCs/>
          <w:sz w:val="24"/>
          <w:szCs w:val="24"/>
        </w:rPr>
        <w:t>Please see A14</w:t>
      </w:r>
      <w:r w:rsidR="002327E7" w:rsidRPr="00A360E2">
        <w:rPr>
          <w:rFonts w:ascii="Calibri" w:hAnsi="Calibri" w:cs="Calibri"/>
          <w:b/>
          <w:bCs/>
          <w:sz w:val="24"/>
          <w:szCs w:val="24"/>
        </w:rPr>
        <w:t>.</w:t>
      </w:r>
      <w:r w:rsidR="004B36B8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734D9215" w14:textId="106258D4" w:rsidR="00600974" w:rsidRPr="00A360E2" w:rsidRDefault="004854FB" w:rsidP="00031567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How many insurance carriers provide plans to IHSS?</w:t>
      </w:r>
    </w:p>
    <w:p w14:paraId="1D2ABF23" w14:textId="591696B2" w:rsidR="00600974" w:rsidRPr="00A360E2" w:rsidRDefault="002327E7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>Please see A14.</w:t>
      </w:r>
    </w:p>
    <w:p w14:paraId="05F498B0" w14:textId="5F780D7F" w:rsidR="00600974" w:rsidRPr="00A360E2" w:rsidRDefault="00DB543C" w:rsidP="001936A7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Cs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 xml:space="preserve"> </w:t>
      </w:r>
      <w:r w:rsidRPr="00A360E2">
        <w:rPr>
          <w:rFonts w:ascii="Calibri" w:hAnsi="Calibri" w:cs="Calibri"/>
          <w:bCs/>
          <w:sz w:val="24"/>
          <w:szCs w:val="24"/>
        </w:rPr>
        <w:t>Who is the current COBRA administrator?</w:t>
      </w:r>
    </w:p>
    <w:p w14:paraId="6EBD0F2B" w14:textId="7A0657D1" w:rsidR="00600974" w:rsidRPr="00A360E2" w:rsidRDefault="00F775C3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>Please see A8.</w:t>
      </w:r>
    </w:p>
    <w:p w14:paraId="65FBD7B5" w14:textId="206EDD6D" w:rsidR="00600974" w:rsidRPr="00A360E2" w:rsidRDefault="00DB543C" w:rsidP="005B289D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 xml:space="preserve"> </w:t>
      </w:r>
      <w:r w:rsidRPr="00A360E2">
        <w:rPr>
          <w:rFonts w:ascii="Calibri" w:hAnsi="Calibri" w:cs="Calibri"/>
          <w:bCs/>
          <w:sz w:val="24"/>
          <w:szCs w:val="24"/>
        </w:rPr>
        <w:t>What is the current pricing for administrative services?</w:t>
      </w:r>
    </w:p>
    <w:p w14:paraId="56D59AAD" w14:textId="1B63FD1E" w:rsidR="00600974" w:rsidRPr="00A360E2" w:rsidRDefault="003F2654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0A360E2">
        <w:rPr>
          <w:rFonts w:ascii="Calibri" w:hAnsi="Calibri" w:cs="Calibri"/>
          <w:sz w:val="24"/>
          <w:szCs w:val="24"/>
        </w:rPr>
        <w:t xml:space="preserve"> </w:t>
      </w:r>
      <w:r w:rsidR="00A20BD9">
        <w:rPr>
          <w:rFonts w:ascii="Calibri" w:hAnsi="Calibri" w:cs="Calibri"/>
          <w:b/>
          <w:bCs/>
          <w:sz w:val="24"/>
          <w:szCs w:val="24"/>
        </w:rPr>
        <w:t xml:space="preserve"> $5,000</w:t>
      </w:r>
      <w:r w:rsidR="003E1FEE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A20BD9">
        <w:rPr>
          <w:rFonts w:ascii="Calibri" w:hAnsi="Calibri" w:cs="Calibri"/>
          <w:b/>
          <w:bCs/>
          <w:sz w:val="24"/>
          <w:szCs w:val="24"/>
        </w:rPr>
        <w:t xml:space="preserve">per month for </w:t>
      </w:r>
      <w:r w:rsidR="003524B0">
        <w:rPr>
          <w:rFonts w:ascii="Calibri" w:hAnsi="Calibri" w:cs="Calibri"/>
          <w:b/>
          <w:bCs/>
          <w:sz w:val="24"/>
          <w:szCs w:val="24"/>
        </w:rPr>
        <w:t>administrative</w:t>
      </w:r>
      <w:r w:rsidR="00A20BD9">
        <w:rPr>
          <w:rFonts w:ascii="Calibri" w:hAnsi="Calibri" w:cs="Calibri"/>
          <w:b/>
          <w:bCs/>
          <w:sz w:val="24"/>
          <w:szCs w:val="24"/>
        </w:rPr>
        <w:t xml:space="preserve"> fees.</w:t>
      </w:r>
    </w:p>
    <w:p w14:paraId="5B9BB83C" w14:textId="17200D4D" w:rsidR="00600974" w:rsidRPr="00A360E2" w:rsidRDefault="00DB543C" w:rsidP="002F6C18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Does the award vendor retain the 2% administration fee?</w:t>
      </w:r>
    </w:p>
    <w:p w14:paraId="1C855982" w14:textId="2FC484C5" w:rsidR="00600974" w:rsidRPr="00A360E2" w:rsidRDefault="00A20BD9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 Yes</w:t>
      </w:r>
      <w:r w:rsidR="00D17F3F">
        <w:rPr>
          <w:rFonts w:ascii="Calibri" w:hAnsi="Calibri" w:cs="Calibri"/>
          <w:b/>
          <w:sz w:val="24"/>
          <w:szCs w:val="24"/>
        </w:rPr>
        <w:t xml:space="preserve">, </w:t>
      </w:r>
      <w:r w:rsidR="00F54AF3">
        <w:rPr>
          <w:rFonts w:ascii="Calibri" w:hAnsi="Calibri" w:cs="Calibri"/>
          <w:b/>
          <w:sz w:val="24"/>
          <w:szCs w:val="24"/>
        </w:rPr>
        <w:t xml:space="preserve">currently the COBRA Administrator retains the administrative fee. </w:t>
      </w:r>
    </w:p>
    <w:p w14:paraId="1B1251C1" w14:textId="44B6B181" w:rsidR="00600974" w:rsidRPr="00A360E2" w:rsidRDefault="00DB543C" w:rsidP="009B30A5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Why is the IHSS going out to market? Are there specific pain points that need be addressed?</w:t>
      </w:r>
    </w:p>
    <w:p w14:paraId="5E5B1F65" w14:textId="1C053B6D" w:rsidR="00600974" w:rsidRPr="00A360E2" w:rsidRDefault="00247E61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>Please see A13.</w:t>
      </w:r>
    </w:p>
    <w:p w14:paraId="68D04FA3" w14:textId="3FF1AB66" w:rsidR="00600974" w:rsidRPr="00A360E2" w:rsidRDefault="00DB543C" w:rsidP="00CF2AF7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/>
          <w:sz w:val="24"/>
          <w:szCs w:val="24"/>
        </w:rPr>
        <w:t xml:space="preserve"> </w:t>
      </w:r>
      <w:r w:rsidRPr="00A360E2">
        <w:rPr>
          <w:rFonts w:ascii="Calibri" w:hAnsi="Calibri" w:cs="Calibri"/>
          <w:bCs/>
          <w:sz w:val="24"/>
          <w:szCs w:val="24"/>
        </w:rPr>
        <w:t>Are you looking for a vendor to carry out open enrollment for the COBRA population?</w:t>
      </w:r>
    </w:p>
    <w:p w14:paraId="0BD8C527" w14:textId="1A35D12C" w:rsidR="00600974" w:rsidRPr="00A360E2" w:rsidRDefault="00247E61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</w:pPr>
      <w:r w:rsidRPr="00A360E2">
        <w:rPr>
          <w:rFonts w:ascii="Calibri" w:hAnsi="Calibri" w:cs="Calibri"/>
          <w:b/>
          <w:bCs/>
          <w:sz w:val="24"/>
          <w:szCs w:val="24"/>
        </w:rPr>
        <w:t xml:space="preserve">Yes. </w:t>
      </w:r>
      <w:r w:rsidR="008675B3" w:rsidRPr="00A360E2">
        <w:rPr>
          <w:rFonts w:ascii="Calibri" w:hAnsi="Calibri" w:cs="Calibri"/>
          <w:b/>
          <w:bCs/>
          <w:sz w:val="24"/>
          <w:szCs w:val="24"/>
        </w:rPr>
        <w:t>Please s</w:t>
      </w:r>
      <w:r w:rsidR="0086127B" w:rsidRPr="00A360E2">
        <w:rPr>
          <w:rFonts w:ascii="Calibri" w:hAnsi="Calibri" w:cs="Calibri"/>
          <w:b/>
          <w:bCs/>
          <w:sz w:val="24"/>
          <w:szCs w:val="24"/>
        </w:rPr>
        <w:t>ee A2.</w:t>
      </w:r>
    </w:p>
    <w:p w14:paraId="161014DB" w14:textId="3312672E" w:rsidR="00600974" w:rsidRPr="00A360E2" w:rsidRDefault="00DB543C" w:rsidP="00CB576C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Please provide the following additional dates to your RFP timeline</w:t>
      </w:r>
      <w:r w:rsidR="0020124E" w:rsidRPr="00A360E2">
        <w:rPr>
          <w:rFonts w:ascii="Calibri" w:hAnsi="Calibri" w:cs="Calibri"/>
          <w:bCs/>
          <w:sz w:val="24"/>
          <w:szCs w:val="24"/>
        </w:rPr>
        <w:t xml:space="preserve">      </w:t>
      </w:r>
      <w:r w:rsidRPr="00A360E2">
        <w:rPr>
          <w:rFonts w:ascii="Calibri" w:hAnsi="Calibri" w:cs="Calibri"/>
          <w:bCs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  <w:t xml:space="preserve"> </w:t>
      </w:r>
      <w:r w:rsidRPr="00A360E2">
        <w:rPr>
          <w:rFonts w:ascii="Calibri" w:hAnsi="Calibri" w:cs="Calibri"/>
          <w:bCs/>
          <w:sz w:val="24"/>
          <w:szCs w:val="24"/>
        </w:rPr>
        <w:t>Open Enrollment date(s):</w:t>
      </w:r>
      <w:r w:rsidRPr="00A360E2">
        <w:rPr>
          <w:rFonts w:ascii="Calibri" w:hAnsi="Calibri" w:cs="Calibri"/>
          <w:b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</w:r>
      <w:r w:rsidRPr="00A360E2">
        <w:rPr>
          <w:rFonts w:ascii="Calibri" w:hAnsi="Calibri" w:cs="Calibri"/>
          <w:b/>
          <w:sz w:val="24"/>
          <w:szCs w:val="24"/>
        </w:rPr>
        <w:tab/>
        <w:t xml:space="preserve"> </w:t>
      </w:r>
      <w:r w:rsidRPr="00A360E2">
        <w:rPr>
          <w:rFonts w:ascii="Calibri" w:hAnsi="Calibri" w:cs="Calibri"/>
          <w:bCs/>
          <w:sz w:val="24"/>
          <w:szCs w:val="24"/>
        </w:rPr>
        <w:t>Fiscal year start &amp; end dates:</w:t>
      </w:r>
      <w:r w:rsidRPr="00A360E2">
        <w:rPr>
          <w:rFonts w:ascii="Calibri" w:hAnsi="Calibri" w:cs="Calibri"/>
          <w:b/>
          <w:sz w:val="24"/>
          <w:szCs w:val="24"/>
        </w:rPr>
        <w:t xml:space="preserve"> </w:t>
      </w:r>
    </w:p>
    <w:p w14:paraId="63A9FED7" w14:textId="0CD0AE62" w:rsidR="00403415" w:rsidRPr="006801F3" w:rsidRDefault="00AB62A3" w:rsidP="00B51364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sz w:val="24"/>
          <w:szCs w:val="24"/>
        </w:rPr>
      </w:pPr>
      <w:r w:rsidRPr="006801F3">
        <w:rPr>
          <w:rFonts w:ascii="Calibri" w:hAnsi="Calibri" w:cs="Calibri"/>
          <w:b/>
          <w:sz w:val="24"/>
          <w:szCs w:val="24"/>
        </w:rPr>
        <w:t>Open enrollm</w:t>
      </w:r>
      <w:r w:rsidR="00680DF4" w:rsidRPr="006801F3">
        <w:rPr>
          <w:rFonts w:ascii="Calibri" w:hAnsi="Calibri" w:cs="Calibri"/>
          <w:b/>
          <w:sz w:val="24"/>
          <w:szCs w:val="24"/>
        </w:rPr>
        <w:t>ent dates: Dental open enrollment notices are mailed in February with a May 1</w:t>
      </w:r>
      <w:r w:rsidR="00680DF4" w:rsidRPr="006801F3">
        <w:rPr>
          <w:rFonts w:ascii="Calibri" w:hAnsi="Calibri" w:cs="Calibri"/>
          <w:b/>
          <w:sz w:val="24"/>
          <w:szCs w:val="24"/>
          <w:vertAlign w:val="superscript"/>
        </w:rPr>
        <w:t>st</w:t>
      </w:r>
      <w:r w:rsidR="00680DF4" w:rsidRPr="006801F3">
        <w:rPr>
          <w:rFonts w:ascii="Calibri" w:hAnsi="Calibri" w:cs="Calibri"/>
          <w:b/>
          <w:sz w:val="24"/>
          <w:szCs w:val="24"/>
        </w:rPr>
        <w:t xml:space="preserve"> effective date.</w:t>
      </w:r>
      <w:r w:rsidR="006801F3">
        <w:rPr>
          <w:rFonts w:ascii="Calibri" w:hAnsi="Calibri" w:cs="Calibri"/>
          <w:b/>
          <w:sz w:val="24"/>
          <w:szCs w:val="24"/>
        </w:rPr>
        <w:t xml:space="preserve"> </w:t>
      </w:r>
      <w:r w:rsidR="00403415" w:rsidRPr="006801F3">
        <w:rPr>
          <w:rFonts w:ascii="Calibri" w:hAnsi="Calibri" w:cs="Calibri"/>
          <w:b/>
          <w:sz w:val="24"/>
          <w:szCs w:val="24"/>
        </w:rPr>
        <w:t xml:space="preserve">The </w:t>
      </w:r>
      <w:r w:rsidR="004515F4" w:rsidRPr="006801F3">
        <w:rPr>
          <w:rFonts w:ascii="Calibri" w:hAnsi="Calibri" w:cs="Calibri"/>
          <w:b/>
          <w:sz w:val="24"/>
          <w:szCs w:val="24"/>
        </w:rPr>
        <w:t xml:space="preserve">County’s </w:t>
      </w:r>
      <w:r w:rsidR="00403415" w:rsidRPr="006801F3">
        <w:rPr>
          <w:rFonts w:ascii="Calibri" w:hAnsi="Calibri" w:cs="Calibri"/>
          <w:b/>
          <w:sz w:val="24"/>
          <w:szCs w:val="24"/>
        </w:rPr>
        <w:t>fiscal year runs July 1 to June 30.</w:t>
      </w:r>
    </w:p>
    <w:p w14:paraId="7187E745" w14:textId="0DAC3AFA" w:rsidR="00600974" w:rsidRPr="00A360E2" w:rsidRDefault="00DB543C" w:rsidP="00BE477E">
      <w:pPr>
        <w:numPr>
          <w:ilvl w:val="0"/>
          <w:numId w:val="1"/>
        </w:numPr>
        <w:tabs>
          <w:tab w:val="clear" w:pos="1440"/>
          <w:tab w:val="num" w:pos="720"/>
        </w:tabs>
        <w:spacing w:after="60"/>
        <w:ind w:left="720" w:hanging="720"/>
        <w:rPr>
          <w:rFonts w:ascii="Calibri" w:hAnsi="Calibri" w:cs="Calibri"/>
          <w:b/>
          <w:sz w:val="24"/>
          <w:szCs w:val="24"/>
        </w:rPr>
      </w:pPr>
      <w:r w:rsidRPr="00A360E2">
        <w:rPr>
          <w:rFonts w:ascii="Calibri" w:hAnsi="Calibri" w:cs="Calibri"/>
          <w:bCs/>
          <w:sz w:val="24"/>
          <w:szCs w:val="24"/>
        </w:rPr>
        <w:t>Why is IHSS going out to bid before the current the contract expiration? My team review the RFP No. 902046 on 11/8/2021 for the same services. Was the RFP awarded?</w:t>
      </w:r>
    </w:p>
    <w:p w14:paraId="7AB326A9" w14:textId="12A60401" w:rsidR="00715C57" w:rsidRPr="00A360E2" w:rsidRDefault="004E701D" w:rsidP="005C3C9B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  <w:b/>
          <w:bCs/>
          <w:sz w:val="24"/>
          <w:szCs w:val="24"/>
        </w:rPr>
        <w:sectPr w:rsidR="00715C57" w:rsidRPr="00A360E2" w:rsidSect="00FD5CD9">
          <w:footerReference w:type="default" r:id="rId18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  <w:r w:rsidRPr="00A360E2">
        <w:rPr>
          <w:rFonts w:ascii="Calibri" w:hAnsi="Calibri" w:cs="Calibri"/>
          <w:b/>
          <w:bCs/>
          <w:sz w:val="24"/>
          <w:szCs w:val="24"/>
        </w:rPr>
        <w:lastRenderedPageBreak/>
        <w:t xml:space="preserve">The current contract </w:t>
      </w:r>
      <w:r w:rsidR="00101EAE">
        <w:rPr>
          <w:rFonts w:ascii="Calibri" w:hAnsi="Calibri" w:cs="Calibri"/>
          <w:b/>
          <w:bCs/>
          <w:sz w:val="24"/>
          <w:szCs w:val="24"/>
        </w:rPr>
        <w:t>term</w:t>
      </w:r>
      <w:r w:rsidR="00101EAE" w:rsidRPr="00A360E2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A360E2">
        <w:rPr>
          <w:rFonts w:ascii="Calibri" w:hAnsi="Calibri" w:cs="Calibri"/>
          <w:b/>
          <w:bCs/>
          <w:sz w:val="24"/>
          <w:szCs w:val="24"/>
        </w:rPr>
        <w:t xml:space="preserve">will be ending soon. </w:t>
      </w:r>
      <w:r w:rsidR="008530F8" w:rsidRPr="00A360E2">
        <w:rPr>
          <w:rFonts w:ascii="Calibri" w:hAnsi="Calibri" w:cs="Calibri"/>
          <w:b/>
          <w:bCs/>
          <w:sz w:val="24"/>
          <w:szCs w:val="24"/>
        </w:rPr>
        <w:t>RFP No. 902046 was cancelled</w:t>
      </w:r>
      <w:r w:rsidR="00452B11">
        <w:rPr>
          <w:rFonts w:ascii="Calibri" w:hAnsi="Calibri" w:cs="Calibri"/>
          <w:b/>
          <w:bCs/>
          <w:sz w:val="24"/>
          <w:szCs w:val="24"/>
        </w:rPr>
        <w:t xml:space="preserve"> without award.</w:t>
      </w: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3905474F" w14:textId="218A465E" w:rsidR="008C0896" w:rsidRPr="0020124E" w:rsidRDefault="0020124E" w:rsidP="0020124E">
      <w:pPr>
        <w:tabs>
          <w:tab w:val="center" w:pos="5400"/>
          <w:tab w:val="left" w:pos="7905"/>
        </w:tabs>
        <w:spacing w:after="240"/>
        <w:jc w:val="center"/>
        <w:rPr>
          <w:rFonts w:ascii="Calibri" w:hAnsi="Calibri" w:cs="Calibri"/>
          <w:b/>
          <w:bCs/>
          <w:iCs/>
          <w:sz w:val="32"/>
          <w:szCs w:val="32"/>
        </w:rPr>
      </w:pPr>
      <w:r w:rsidRPr="0020124E">
        <w:rPr>
          <w:rFonts w:ascii="Calibri" w:hAnsi="Calibri" w:cs="Calibri"/>
          <w:b/>
          <w:snapToGrid w:val="0"/>
          <w:sz w:val="32"/>
          <w:szCs w:val="32"/>
        </w:rPr>
        <w:t xml:space="preserve">RFP NO. 902235 </w:t>
      </w:r>
      <w:r w:rsidRPr="0020124E">
        <w:rPr>
          <w:rFonts w:ascii="Calibri" w:hAnsi="Calibri" w:cs="Calibri"/>
          <w:b/>
          <w:bCs/>
          <w:iCs/>
          <w:sz w:val="32"/>
          <w:szCs w:val="32"/>
        </w:rPr>
        <w:t>THIRD-PARTY COBRA ADMINISTRATION SERVICES</w:t>
      </w:r>
    </w:p>
    <w:p w14:paraId="665839BA" w14:textId="1A8D674F" w:rsidR="00B94E07" w:rsidRPr="00E83ABA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color w:val="FF0000"/>
          <w:sz w:val="20"/>
        </w:rPr>
      </w:pPr>
      <w:r>
        <w:rPr>
          <w:rFonts w:ascii="Calibri" w:hAnsi="Calibri" w:cs="Calibri"/>
          <w:b/>
          <w:color w:val="FF0000"/>
          <w:sz w:val="28"/>
          <w:szCs w:val="28"/>
        </w:rPr>
        <w:tab/>
      </w:r>
    </w:p>
    <w:p w14:paraId="57D226D7" w14:textId="5440CC9B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Pr="008C0896">
        <w:rPr>
          <w:rFonts w:ascii="Calibri" w:hAnsi="Calibri" w:cs="Calibri"/>
          <w:szCs w:val="26"/>
        </w:rPr>
        <w:t>RFP</w:t>
      </w:r>
      <w:r w:rsidR="00B94E07" w:rsidRPr="008C0896">
        <w:rPr>
          <w:rFonts w:ascii="Calibri" w:hAnsi="Calibri" w:cs="Calibri"/>
          <w:szCs w:val="26"/>
        </w:rPr>
        <w:t xml:space="preserve"> </w:t>
      </w:r>
      <w:r w:rsidR="00B94E07"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13161" w:type="dxa"/>
        <w:jc w:val="center"/>
        <w:tblLook w:val="04A0" w:firstRow="1" w:lastRow="0" w:firstColumn="1" w:lastColumn="0" w:noHBand="0" w:noVBand="1"/>
      </w:tblPr>
      <w:tblGrid>
        <w:gridCol w:w="2341"/>
        <w:gridCol w:w="1460"/>
        <w:gridCol w:w="1152"/>
        <w:gridCol w:w="1918"/>
        <w:gridCol w:w="1319"/>
        <w:gridCol w:w="684"/>
        <w:gridCol w:w="4384"/>
      </w:tblGrid>
      <w:tr w:rsidR="008C0896" w:rsidRPr="0059783A" w14:paraId="54F4BE71" w14:textId="77777777" w:rsidTr="002E1AAC">
        <w:trPr>
          <w:trHeight w:val="380"/>
          <w:tblHeader/>
          <w:jc w:val="center"/>
        </w:trPr>
        <w:tc>
          <w:tcPr>
            <w:tcW w:w="13161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44719883" w14:textId="77777777" w:rsidR="008C0896" w:rsidRPr="0059783A" w:rsidRDefault="008C0896" w:rsidP="002E1AAC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59783A">
              <w:rPr>
                <w:rFonts w:ascii="Calibri" w:hAnsi="Calibri" w:cs="Calibri"/>
                <w:b/>
                <w:bCs/>
                <w:sz w:val="28"/>
                <w:szCs w:val="28"/>
              </w:rPr>
              <w:t>RFP No. 902235 -Third-Party COBRA Administration Services</w:t>
            </w:r>
          </w:p>
        </w:tc>
      </w:tr>
      <w:tr w:rsidR="008C0896" w:rsidRPr="0059783A" w14:paraId="03EA60E4" w14:textId="77777777" w:rsidTr="002E1AAC">
        <w:trPr>
          <w:trHeight w:val="270"/>
          <w:tblHeader/>
          <w:jc w:val="center"/>
        </w:trPr>
        <w:tc>
          <w:tcPr>
            <w:tcW w:w="23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C3AE19F" w14:textId="77777777" w:rsidR="008C0896" w:rsidRPr="0059783A" w:rsidRDefault="008C0896" w:rsidP="002E1AAC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59783A">
              <w:rPr>
                <w:rFonts w:ascii="Calibri" w:hAnsi="Calibri" w:cs="Calibri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9EE722C" w14:textId="77777777" w:rsidR="008C0896" w:rsidRPr="0059783A" w:rsidRDefault="008C0896" w:rsidP="002E1AAC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59783A">
              <w:rPr>
                <w:rFonts w:ascii="Calibri" w:hAnsi="Calibri" w:cs="Calibri"/>
                <w:b/>
                <w:bCs/>
                <w:sz w:val="18"/>
                <w:szCs w:val="18"/>
              </w:rPr>
              <w:t>Contact Nam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B9EBA8F" w14:textId="77777777" w:rsidR="008C0896" w:rsidRPr="0059783A" w:rsidRDefault="008C0896" w:rsidP="002E1AAC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59783A">
              <w:rPr>
                <w:rFonts w:ascii="Calibri" w:hAnsi="Calibri" w:cs="Calibri"/>
                <w:b/>
                <w:bCs/>
                <w:sz w:val="18"/>
                <w:szCs w:val="18"/>
              </w:rPr>
              <w:t>Contact Phone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367B8BF" w14:textId="77777777" w:rsidR="008C0896" w:rsidRPr="0059783A" w:rsidRDefault="008C0896" w:rsidP="002E1AAC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59783A">
              <w:rPr>
                <w:rFonts w:ascii="Calibri" w:hAnsi="Calibri" w:cs="Calibri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D274517" w14:textId="77777777" w:rsidR="008C0896" w:rsidRPr="0059783A" w:rsidRDefault="008C0896" w:rsidP="002E1AAC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59783A">
              <w:rPr>
                <w:rFonts w:ascii="Calibri" w:hAnsi="Calibri" w:cs="Calibri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69244B1" w14:textId="77777777" w:rsidR="008C0896" w:rsidRPr="0059783A" w:rsidRDefault="008C0896" w:rsidP="002E1AAC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59783A">
              <w:rPr>
                <w:rFonts w:ascii="Calibri" w:hAnsi="Calibri" w:cs="Calibri"/>
                <w:b/>
                <w:bCs/>
                <w:sz w:val="18"/>
                <w:szCs w:val="18"/>
              </w:rPr>
              <w:t>State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4622320" w14:textId="77777777" w:rsidR="008C0896" w:rsidRPr="0059783A" w:rsidRDefault="008C0896" w:rsidP="002E1AAC">
            <w:pPr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59783A">
              <w:rPr>
                <w:rFonts w:ascii="Calibri" w:hAnsi="Calibri" w:cs="Calibri"/>
                <w:b/>
                <w:bCs/>
                <w:sz w:val="18"/>
                <w:szCs w:val="18"/>
              </w:rPr>
              <w:t>Email</w:t>
            </w:r>
          </w:p>
        </w:tc>
      </w:tr>
      <w:tr w:rsidR="008C0896" w:rsidRPr="0059783A" w14:paraId="4E3B4956" w14:textId="77777777" w:rsidTr="002E1AAC">
        <w:trPr>
          <w:trHeight w:val="2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93AB45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  Analytics Ark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1E68DC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proofErr w:type="spellStart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munish</w:t>
            </w:r>
            <w:proofErr w:type="spellEnd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aror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A97DE4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510 ) 304-211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4F4FA0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4151 Tamayo </w:t>
            </w:r>
            <w:proofErr w:type="spellStart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STreet</w:t>
            </w:r>
            <w:proofErr w:type="spellEnd"/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AE5EA7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7208FB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536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F56A2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munish@analyticsark.com</w:t>
            </w:r>
          </w:p>
        </w:tc>
      </w:tr>
      <w:tr w:rsidR="008C0896" w:rsidRPr="0059783A" w14:paraId="7E50FCEE" w14:textId="77777777" w:rsidTr="002E1AAC">
        <w:trPr>
          <w:trHeight w:val="2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7942D4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  Edward Price Co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05B001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Cliff Pri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3E1344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510 ) 204-06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76101D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1711 B Martin Luther King Jr.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54FE7B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37546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709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A6C7F0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cliff@eprice.com</w:t>
            </w:r>
          </w:p>
        </w:tc>
      </w:tr>
      <w:tr w:rsidR="008C0896" w:rsidRPr="0059783A" w14:paraId="629E86E1" w14:textId="77777777" w:rsidTr="002E1AAC">
        <w:trPr>
          <w:trHeight w:val="39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041FE4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  Excel Managed Care &amp; Disability Servic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4810D2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Steve Smeta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BA1B76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760 ) 390-55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BC492C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P.O. Box 409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4FE584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UNION 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24CC34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587-9458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BA92CC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ssmetana@we-excel.org</w:t>
            </w:r>
          </w:p>
        </w:tc>
      </w:tr>
      <w:tr w:rsidR="008C0896" w:rsidRPr="0059783A" w14:paraId="213681EB" w14:textId="77777777" w:rsidTr="002E1AAC">
        <w:trPr>
          <w:trHeight w:val="39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A95FCB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  Hazelrigg Claims Management Servic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CCEAD3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Daniel Madriga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599911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510 ) 817-093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51D0AE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1000 Broadway #40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BF8332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18F9CA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607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33B869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dan@hazelriggclaims.com</w:t>
            </w:r>
          </w:p>
        </w:tc>
      </w:tr>
      <w:tr w:rsidR="008C0896" w:rsidRPr="0059783A" w14:paraId="1A45030F" w14:textId="77777777" w:rsidTr="002E1AAC">
        <w:trPr>
          <w:trHeight w:val="2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2CBE5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  JT2 Integrated Resour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F4DA86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John Cas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700159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510 ) 844-31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F095C9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333 </w:t>
            </w:r>
            <w:proofErr w:type="spellStart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Hegenberger</w:t>
            </w:r>
            <w:proofErr w:type="spellEnd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 Road, Suite 65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AF33C9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6271D9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621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664C7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jcasas@jt2.com</w:t>
            </w:r>
          </w:p>
        </w:tc>
      </w:tr>
      <w:tr w:rsidR="008C0896" w:rsidRPr="0059783A" w14:paraId="1572B37F" w14:textId="77777777" w:rsidTr="002E1AAC">
        <w:trPr>
          <w:trHeight w:val="39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9304FA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  Keith A </w:t>
            </w:r>
            <w:proofErr w:type="spellStart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Hillegass</w:t>
            </w:r>
            <w:proofErr w:type="spellEnd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 Co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32E34D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Keith A </w:t>
            </w:r>
            <w:proofErr w:type="spellStart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Hillegas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47042B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510 ) 351-16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77E7ED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151 Callan Ave # 30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091DC8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C83B5A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577-4536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99C04A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khillcompany@aol.com</w:t>
            </w:r>
          </w:p>
        </w:tc>
      </w:tr>
      <w:tr w:rsidR="008C0896" w:rsidRPr="0059783A" w14:paraId="1DD2BD1C" w14:textId="77777777" w:rsidTr="002E1AAC">
        <w:trPr>
          <w:trHeight w:val="2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5CD617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  Medical Management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8E3115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Calvin Ben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FDCEDE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510 ) 663-66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F5E521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3300 Webster Street, Suite 9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63EB98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520070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609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E77079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cbbenton@workerscompdoc.com</w:t>
            </w:r>
          </w:p>
        </w:tc>
      </w:tr>
      <w:tr w:rsidR="008C0896" w:rsidRPr="0059783A" w14:paraId="2C9ED3A0" w14:textId="77777777" w:rsidTr="002E1AAC">
        <w:trPr>
          <w:trHeight w:val="2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AD934B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  </w:t>
            </w:r>
            <w:proofErr w:type="spellStart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NexBenefit</w:t>
            </w:r>
            <w:proofErr w:type="spellEnd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 Insurance Service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F87FF5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Lloyd Lawren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51C06E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800 ) 858-035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0217D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25200 Carlos Bee Blvd, Suite 38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2196F9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A98AC6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542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3DB03C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lloyd.lawrence@nexbenefit.com</w:t>
            </w:r>
          </w:p>
        </w:tc>
      </w:tr>
      <w:tr w:rsidR="008C0896" w:rsidRPr="0059783A" w14:paraId="20222684" w14:textId="77777777" w:rsidTr="002E1AAC">
        <w:trPr>
          <w:trHeight w:val="2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297545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  Pension Benefit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84B13C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Theodore Ka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90041D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510 ) 836-53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FACB04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201 Fourth St., Suite 20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4B234F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9652C8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607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F2AEA1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tedkao@pensionbenefit.com</w:t>
            </w:r>
          </w:p>
        </w:tc>
      </w:tr>
      <w:tr w:rsidR="008C0896" w:rsidRPr="0059783A" w14:paraId="7DFC71BC" w14:textId="77777777" w:rsidTr="002E1AAC">
        <w:trPr>
          <w:trHeight w:val="24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C4921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  Stars Behavioral Health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FE5327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Kent Dunla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C8C2AE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510 ) 635-97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E159F0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7677 </w:t>
            </w:r>
            <w:proofErr w:type="spellStart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Oakport</w:t>
            </w:r>
            <w:proofErr w:type="spellEnd"/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 xml:space="preserve"> Street, Suite 10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42606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73AC37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621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A2935F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kdunlap@starsinc.com</w:t>
            </w:r>
          </w:p>
        </w:tc>
      </w:tr>
      <w:tr w:rsidR="008C0896" w:rsidRPr="0059783A" w14:paraId="68B927A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8A42B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1+1 Technology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D224D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seph Tinker</w:t>
            </w:r>
          </w:p>
        </w:tc>
        <w:tc>
          <w:tcPr>
            <w:tcW w:w="11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8064EC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396-5801</w:t>
            </w:r>
          </w:p>
        </w:tc>
        <w:tc>
          <w:tcPr>
            <w:tcW w:w="19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509DE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 California Ave, Suite 206</w:t>
            </w:r>
          </w:p>
        </w:tc>
        <w:tc>
          <w:tcPr>
            <w:tcW w:w="1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6B7E7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26E57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73DCB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ey@1plus1tech.com</w:t>
            </w:r>
          </w:p>
        </w:tc>
      </w:tr>
      <w:tr w:rsidR="008C0896" w:rsidRPr="0059783A" w14:paraId="17FA2B4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23398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360 Total Concep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071F8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onda Sco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F5270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6-03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8A1F2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55 12th Street, Suite 167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7F225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9B352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0542A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onda@360tcpr.com</w:t>
            </w:r>
          </w:p>
        </w:tc>
      </w:tr>
      <w:tr w:rsidR="008C0896" w:rsidRPr="0059783A" w14:paraId="3B7AF5B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35AF6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.L. Chandler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3AF26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andler Arnol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15F17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64-698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820C36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O Box 2891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BF610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D1B7C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D853C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niec1@gmail.com</w:t>
            </w:r>
          </w:p>
        </w:tc>
      </w:tr>
      <w:tr w:rsidR="008C0896" w:rsidRPr="0059783A" w14:paraId="75923FF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7324F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.S.K. for Succes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01B9EB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Jan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lmgre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EA4BD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28-044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0F77A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4470 Hidden C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1230AC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60D69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6166E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m.ask4success@comcast.net</w:t>
            </w:r>
          </w:p>
        </w:tc>
      </w:tr>
      <w:tr w:rsidR="008C0896" w:rsidRPr="0059783A" w14:paraId="6A12B002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6AC9E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A-1 Safety Enterpris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756EC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gnon McGrego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CCE469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67-623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0767D1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83 Macarthur Blvd., #42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CAA00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D0AFA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0EEF3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gnon@a1ssafetyenterprise.com</w:t>
            </w:r>
          </w:p>
        </w:tc>
      </w:tr>
      <w:tr w:rsidR="008C0896" w:rsidRPr="0059783A" w14:paraId="01CA51A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9F736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binad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Grou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BE0DF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elm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binader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CEAD8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5-949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86DD2D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132 Culver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83F58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2D16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FC849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xperts@abinadergroup.com</w:t>
            </w:r>
          </w:p>
        </w:tc>
      </w:tr>
      <w:tr w:rsidR="008C0896" w:rsidRPr="0059783A" w14:paraId="0325BA1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9AAA9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bner J. Boles III Ph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34640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bner Bol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91A81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82-878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8EBDC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310 Mountain Blv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B8259C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B9D3E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E03CEE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jb@netwiz.net</w:t>
            </w:r>
          </w:p>
        </w:tc>
      </w:tr>
      <w:tr w:rsidR="008C0896" w:rsidRPr="0059783A" w14:paraId="4633E13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96162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ctiveWayz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Engineer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7FEF21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dma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Zewd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A9A6C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08 ) 219-56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144CF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7901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Oakport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reet, Suite 422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7EA50C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28CDD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F6E51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dmas@activewayz.engineering</w:t>
            </w:r>
            <w:proofErr w:type="spellEnd"/>
          </w:p>
        </w:tc>
      </w:tr>
      <w:tr w:rsidR="008C0896" w:rsidRPr="0059783A" w14:paraId="4DF87A72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F537D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cumen Building Enterprise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0FAE5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lene Barre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4308F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0-30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5FC86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770 Pardee Lane, Suite 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3CEED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6CF0B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25ABC5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lene.barrett@acumentransit.com</w:t>
            </w:r>
          </w:p>
        </w:tc>
      </w:tr>
      <w:tr w:rsidR="008C0896" w:rsidRPr="0059783A" w14:paraId="6F0956B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07E58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DALAT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A1B03F0" w14:textId="05F12F1A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Venkata Ramana Rao </w:t>
            </w:r>
            <w:r w:rsidR="003E7419" w:rsidRPr="0059783A">
              <w:rPr>
                <w:rFonts w:ascii="Arial Narrow" w:hAnsi="Arial Narrow" w:cs="Arial"/>
                <w:color w:val="000000"/>
                <w:sz w:val="20"/>
              </w:rPr>
              <w:t>Madaly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972D3C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73-47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53409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4278 Torrey Pine Lan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84F36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F9A4F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13B67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dalaraman@yahoo.com</w:t>
            </w:r>
          </w:p>
        </w:tc>
      </w:tr>
      <w:tr w:rsidR="008C0896" w:rsidRPr="0059783A" w14:paraId="5E43DB5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451B7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dditional Technology Securit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DEEFD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nathan Oki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348C1B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87-98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DFF89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36 West Winton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F4F8B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9E051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E354F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nathano@us-alarm.com</w:t>
            </w:r>
          </w:p>
        </w:tc>
      </w:tr>
      <w:tr w:rsidR="008C0896" w:rsidRPr="0059783A" w14:paraId="13319FE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C419CE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droit Resourc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C2D01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usam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akkar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5A5B5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73-64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143A5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500 Stevenson Place, Suite 20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2B41F2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F2C53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4B839D2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usami@adroitresources.com</w:t>
            </w:r>
          </w:p>
        </w:tc>
      </w:tr>
      <w:tr w:rsidR="008C0896" w:rsidRPr="0059783A" w14:paraId="2267386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71D0A2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dvanced Resour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6BEF83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trick Coll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5E918E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87-99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1104E9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01 Broadway, Suite 28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485DC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86D3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bottom"/>
            <w:hideMark/>
          </w:tcPr>
          <w:p w14:paraId="0D020A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icsltd@aol.com</w:t>
            </w:r>
          </w:p>
        </w:tc>
      </w:tr>
      <w:tr w:rsidR="008C0896" w:rsidRPr="0059783A" w14:paraId="0DD7D6F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EC37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E3 Partners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2ACE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ick Dumas</w:t>
            </w:r>
          </w:p>
        </w:tc>
        <w:tc>
          <w:tcPr>
            <w:tcW w:w="115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43B5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8-9991</w:t>
            </w:r>
          </w:p>
        </w:tc>
        <w:tc>
          <w:tcPr>
            <w:tcW w:w="19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A5D9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 Embarcadero West, Suite 205</w:t>
            </w:r>
          </w:p>
        </w:tc>
        <w:tc>
          <w:tcPr>
            <w:tcW w:w="130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96C0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49C3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CA95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ickd@ae3partners.com</w:t>
            </w:r>
          </w:p>
        </w:tc>
      </w:tr>
      <w:tr w:rsidR="008C0896" w:rsidRPr="0059783A" w14:paraId="70EA991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5F1AB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gape Enterprise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91063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n Stoneha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A96CF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803-57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C5FD8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223 Avon Cour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CB8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51974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2509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oneham@agape1.biz</w:t>
            </w:r>
          </w:p>
        </w:tc>
      </w:tr>
      <w:tr w:rsidR="008C0896" w:rsidRPr="0059783A" w14:paraId="0946188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FFF18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AIM Training Solutions DB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otivaim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E1B0B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ie Habib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4553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00 ) 305-385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9747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5 12th Street, 4th Floo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A067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9E497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7562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ccounting@motivaim.com</w:t>
            </w:r>
          </w:p>
        </w:tc>
      </w:tr>
      <w:tr w:rsidR="008C0896" w:rsidRPr="0059783A" w14:paraId="4A6D765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2885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lcatel USA Marke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9C4C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Jay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ungu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3D4A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6-65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6760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43337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ederwood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DC1D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7198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7AA7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y.sungu@alcatel.com</w:t>
            </w:r>
          </w:p>
        </w:tc>
      </w:tr>
      <w:tr w:rsidR="008C0896" w:rsidRPr="0059783A" w14:paraId="5E95D24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0E8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lco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olutions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B13B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onish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ing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403A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08 ) 393-63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7E67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2101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ontes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191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73BAF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D79C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onisha@alcortech.com</w:t>
            </w:r>
          </w:p>
        </w:tc>
      </w:tr>
      <w:tr w:rsidR="008C0896" w:rsidRPr="0059783A" w14:paraId="1CDD0AB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B0E6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ll Point Staff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904D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thony Bea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078DB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82-48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D3B5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6250 Industrial Blvd., Suite 4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F6A5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3B705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5195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ony@allpointstaffing.com</w:t>
            </w:r>
          </w:p>
        </w:tc>
      </w:tr>
      <w:tr w:rsidR="008C0896" w:rsidRPr="0059783A" w14:paraId="7F37C7B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F13C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llen J Schu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AC521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len J Schu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D66C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62-176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7F9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2344 Corte De L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Jara</w:t>
            </w:r>
            <w:proofErr w:type="spellEnd"/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EC92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B903C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D205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schuh101@yahoo.com</w:t>
            </w:r>
          </w:p>
        </w:tc>
      </w:tr>
      <w:tr w:rsidR="008C0896" w:rsidRPr="0059783A" w14:paraId="7D6F43B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F504C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ALMA Strategi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C43B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turo Taboad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1E153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92-66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1CF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43 Cerrito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A00B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920A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1764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taboada@almastrategies.com</w:t>
            </w:r>
          </w:p>
        </w:tc>
      </w:tr>
      <w:tr w:rsidR="008C0896" w:rsidRPr="0059783A" w14:paraId="3CAF298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86E0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ltria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-A Management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61B6A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rriet STRICKL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A7E8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74-95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8D52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405 Dimond St #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AF5AB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3723A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60627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stricklen@amanagementgroup.co</w:t>
            </w:r>
          </w:p>
        </w:tc>
      </w:tr>
      <w:tr w:rsidR="008C0896" w:rsidRPr="0059783A" w14:paraId="24D0EFF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DA05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lvan Quamina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E56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van Quami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E1C2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35-76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E902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45 81st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02AD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CFDCA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5137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gvquamina@aol.com</w:t>
            </w:r>
          </w:p>
        </w:tc>
      </w:tr>
      <w:tr w:rsidR="008C0896" w:rsidRPr="0059783A" w14:paraId="68AA15C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9298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MC Consulting Engineers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F4CC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ng-Chen Y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469C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63-11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F43D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87 8th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E0D1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D5A28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C863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cyu@amccon.com</w:t>
            </w:r>
          </w:p>
        </w:tc>
      </w:tr>
      <w:tr w:rsidR="008C0896" w:rsidRPr="0059783A" w14:paraId="3FDC108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1341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merican Medical Forensic Spe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C0BD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tt McCarth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2FAA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85-83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9EA2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00 Powell Street, Suite 52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C48C6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A587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3128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mccarthy@amfs.com</w:t>
            </w:r>
          </w:p>
        </w:tc>
      </w:tr>
      <w:tr w:rsidR="008C0896" w:rsidRPr="0059783A" w14:paraId="193B2958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724B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MS Consulting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D00C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Robert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stimo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6DA3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225-99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37A5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627 Stoneridge Drive, Suite 32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CD56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8BFD9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8D49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estimo@amsconsulting.net</w:t>
            </w:r>
          </w:p>
        </w:tc>
      </w:tr>
      <w:tr w:rsidR="008C0896" w:rsidRPr="0059783A" w14:paraId="7702814C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ADCA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ndree Driskell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4B8A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dree Driske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1E54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87-12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AB3C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675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oad, Suite 239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5BD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B69B8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A40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dreedriskell@earthlink.net</w:t>
            </w:r>
          </w:p>
        </w:tc>
      </w:tr>
      <w:tr w:rsidR="008C0896" w:rsidRPr="0059783A" w14:paraId="12713CE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735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njanette Scot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4D70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janette Sco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D3C5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17-947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5766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108 Parsons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F28C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017ED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6D0B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janettescott@yahoo.com</w:t>
            </w:r>
          </w:p>
        </w:tc>
      </w:tr>
      <w:tr w:rsidR="008C0896" w:rsidRPr="0059783A" w14:paraId="008D17B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3B38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pplication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EF74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niel Finger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647F3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27-277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7104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15 Mendocino Ave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379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26792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01FE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n@appassoc.com</w:t>
            </w:r>
          </w:p>
        </w:tc>
      </w:tr>
      <w:tr w:rsidR="008C0896" w:rsidRPr="0059783A" w14:paraId="40F4650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D3AF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pplied Digital Design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87F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 A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1536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47-889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E1655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417 6th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F9D0C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CAA2F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DB3E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kins@ieee.org</w:t>
            </w:r>
          </w:p>
        </w:tc>
      </w:tr>
      <w:tr w:rsidR="008C0896" w:rsidRPr="0059783A" w14:paraId="00528C6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D599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RCADI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7A7E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Natash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eBeno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4963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714 ) 852-90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862B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900 Hopyard Rd, Ste. 1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4B35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42352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FD6D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atasha.debenon@arcadis.com</w:t>
            </w:r>
          </w:p>
        </w:tc>
      </w:tr>
      <w:tr w:rsidR="008C0896" w:rsidRPr="0059783A" w14:paraId="033ED19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E012B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rchgat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3B008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vind Ahuj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8F06B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59-096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0086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37 Sherman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263A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A278D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29C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dy@archgateconsulting.com</w:t>
            </w:r>
          </w:p>
        </w:tc>
      </w:tr>
      <w:tr w:rsidR="008C0896" w:rsidRPr="0059783A" w14:paraId="51070F7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C055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rum Consult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65D9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ke Aru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4BC2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714 ) 728-01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74F4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600 Ivy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E7A1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7BE3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8853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um.consulting@gmail.com</w:t>
            </w:r>
          </w:p>
        </w:tc>
      </w:tr>
      <w:tr w:rsidR="008C0896" w:rsidRPr="0059783A" w14:paraId="0B66FEF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A41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Aster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elesolution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DC8E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Ramakrishn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amid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49E1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90-900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646F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7053 Cherry St , Ste 10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8B1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E01D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7A8C5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rish@astertelesolutions.com</w:t>
            </w:r>
          </w:p>
        </w:tc>
      </w:tr>
      <w:tr w:rsidR="008C0896" w:rsidRPr="0059783A" w14:paraId="5B8C8FA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50DC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Aubrey Cramer Consult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24CAA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ubrey Cram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7FB4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1-52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46E1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500 Carisbrook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4C8A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5EDD5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5EDE8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ubreycramer@comcast.net</w:t>
            </w:r>
          </w:p>
        </w:tc>
      </w:tr>
      <w:tr w:rsidR="008C0896" w:rsidRPr="0059783A" w14:paraId="22FB3C8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70D2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aines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7DB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ael Bain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831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38-466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2E0F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62 14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082E8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EDAA7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B1D9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ainesgroupinc1110@sbcglobal.net</w:t>
            </w:r>
          </w:p>
        </w:tc>
      </w:tr>
      <w:tr w:rsidR="008C0896" w:rsidRPr="0059783A" w14:paraId="52F5EC0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4E774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arbara Ramse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422C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arbara Ramsey, M.D.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A722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84-07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F1F6F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440 Bonita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9C4A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DB2F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F722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ramsey53@gmail.com</w:t>
            </w:r>
          </w:p>
        </w:tc>
      </w:tr>
      <w:tr w:rsidR="008C0896" w:rsidRPr="0059783A" w14:paraId="644549D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6D34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Bartle Wells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725F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ug Dov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D481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3-339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7001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889 Alcatraz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FDC4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5653E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DE8FF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dove@bartlewells.com</w:t>
            </w:r>
          </w:p>
        </w:tc>
      </w:tr>
      <w:tr w:rsidR="008C0896" w:rsidRPr="0059783A" w14:paraId="7D867806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2EEB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aseline Environmental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03621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Bruc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bell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-Am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D711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20-86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D5B27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900 Hollis Street, Suite 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2B5A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3A50A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353D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ruce@baseline-env.com</w:t>
            </w:r>
          </w:p>
        </w:tc>
      </w:tr>
      <w:tr w:rsidR="008C0896" w:rsidRPr="0059783A" w14:paraId="550272F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B774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ay Area Business Roundtabl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F9F8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nard Ashcraf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C3DE1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68-630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2C6C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517 Earhart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44A7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C8D9E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5CB1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ttcjobs@aol.com</w:t>
            </w:r>
          </w:p>
        </w:tc>
      </w:tr>
      <w:tr w:rsidR="008C0896" w:rsidRPr="0059783A" w14:paraId="5D3F7FF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01E6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ay Area Marke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FFCA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Victoria Smit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782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2-154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E970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55-12th Street, #209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8736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FCF5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32AD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vsmith@bayareamarketing.us</w:t>
            </w:r>
          </w:p>
        </w:tc>
      </w:tr>
      <w:tr w:rsidR="008C0896" w:rsidRPr="0059783A" w14:paraId="6ACD7E1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D77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Bay Area Program Mgt.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rp.LLC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3453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ele Bellow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030D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67-61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3420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33 Broadway #300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D5513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99FE8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C56C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bellows@envirotranssolutions.com</w:t>
            </w:r>
          </w:p>
        </w:tc>
      </w:tr>
      <w:tr w:rsidR="008C0896" w:rsidRPr="0059783A" w14:paraId="3ED8F8D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6A16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ay Area Structural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FCE2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David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elfant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8DE32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47-82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4FDAE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85 Ocean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8ECA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EE376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CF25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vidbhelfant@consultant.com</w:t>
            </w:r>
          </w:p>
        </w:tc>
      </w:tr>
      <w:tr w:rsidR="008C0896" w:rsidRPr="0059783A" w14:paraId="3C332D8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CF0F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e A Mentor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8F68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Robert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oetsch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A3B8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95-64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ED35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1260 B Street,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T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37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2C1A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06FD2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2B0A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oetsch@beamentor.org</w:t>
            </w:r>
          </w:p>
        </w:tc>
      </w:tr>
      <w:tr w:rsidR="008C0896" w:rsidRPr="0059783A" w14:paraId="2C9A3FE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6771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ecky L. Taylor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9297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cky Taylo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6771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38-727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6B9E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69 </w:t>
            </w:r>
            <w:proofErr w:type="gramStart"/>
            <w:r w:rsidRPr="0059783A">
              <w:rPr>
                <w:rFonts w:ascii="Arial Narrow" w:hAnsi="Arial Narrow" w:cs="Arial"/>
                <w:color w:val="000000"/>
                <w:sz w:val="20"/>
              </w:rPr>
              <w:t>Thousand</w:t>
            </w:r>
            <w:proofErr w:type="gram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Oaks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A7F3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37ACC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EB79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LTaylorassoc@comcast.net</w:t>
            </w:r>
          </w:p>
        </w:tc>
      </w:tr>
      <w:tr w:rsidR="008C0896" w:rsidRPr="0059783A" w14:paraId="6CDB77B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91E6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ecton Healthcare Resour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407E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Neish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Bec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54A8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520-00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E406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674 Stoneridge Drive, Suite 10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D9F1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0090E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C3D5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becton@bhrcorp.org</w:t>
            </w:r>
          </w:p>
        </w:tc>
      </w:tr>
      <w:tr w:rsidR="008C0896" w:rsidRPr="0059783A" w14:paraId="4EB920C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8D7C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edrock Media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EA67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vid Takeuch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8777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88 ) 722-18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47D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18 Harrison St. Suite 30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4DA6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FB602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A414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takeuchi@bedrockbrands.com</w:t>
            </w:r>
          </w:p>
        </w:tc>
      </w:tr>
      <w:tr w:rsidR="008C0896" w:rsidRPr="0059783A" w14:paraId="5455884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2AA7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ellecc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&amp;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63826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niel Lea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8ED8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681-488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015A6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077 Koll Center Pkwy, Ste 2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F528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0DB13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5483E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niel@bellecci.com</w:t>
            </w:r>
          </w:p>
        </w:tc>
      </w:tr>
      <w:tr w:rsidR="008C0896" w:rsidRPr="0059783A" w14:paraId="006CFB6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5A68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ello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6347D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The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ello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C83E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40-57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0CD9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50 Addison St # 211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FF6A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EE3E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6AB9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bellos@bellosgroup.com</w:t>
            </w:r>
          </w:p>
        </w:tc>
      </w:tr>
      <w:tr w:rsidR="008C0896" w:rsidRPr="0059783A" w14:paraId="027390B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F604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erkeley Training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1E1B4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n Taub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09E5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45-76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AFECF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625 Alcatraz Ave, Ste 129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224F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46C80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7396F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tatraining@earthlink.net</w:t>
            </w:r>
          </w:p>
        </w:tc>
      </w:tr>
      <w:tr w:rsidR="008C0896" w:rsidRPr="0059783A" w14:paraId="120B646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82C6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errio Hayward Law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F380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tzel Haywa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A84C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786-66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80BF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8 Joh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4B53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C66D8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65EB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riohayward@gmail.com</w:t>
            </w:r>
          </w:p>
        </w:tc>
      </w:tr>
      <w:tr w:rsidR="008C0896" w:rsidRPr="0059783A" w14:paraId="08AA3A0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18BD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eth Newell,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38C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izabeth Newe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AB3EC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330 ) 573-972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930A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742 PARKER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0849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EDB13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B3D2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anewell@gmail.com</w:t>
            </w:r>
          </w:p>
        </w:tc>
      </w:tr>
      <w:tr w:rsidR="008C0896" w:rsidRPr="0059783A" w14:paraId="347ED4D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8092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evilacqua-Knight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8EA88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tell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oja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E371F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44-870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9822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00 Broadway, Ste. 4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7A93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849D6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9642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fojas@bki.com</w:t>
            </w:r>
          </w:p>
        </w:tc>
      </w:tr>
      <w:tr w:rsidR="008C0896" w:rsidRPr="0059783A" w14:paraId="73CD3A3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B831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eyond the Arc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AC7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cqueline Espinoz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CAD5D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80-55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7B6F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600 Tenth Street, Suite 61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5FBC7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E240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4A0C7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ov@beyondthearc.net</w:t>
            </w:r>
          </w:p>
        </w:tc>
      </w:tr>
      <w:tr w:rsidR="008C0896" w:rsidRPr="0059783A" w14:paraId="21ED49B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3E91D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Bibby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6EB5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uglas Bibb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2E72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25-949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E62B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09 Neilson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1B21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CEB58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16C7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bibby@bibbyllc.com</w:t>
            </w:r>
          </w:p>
        </w:tc>
      </w:tr>
      <w:tr w:rsidR="008C0896" w:rsidRPr="0059783A" w14:paraId="68C3D7B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3280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ikeHub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7581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ene O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047B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05-300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57E4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522 Park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9AAD8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FF18C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66B8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ene@bikehub.com</w:t>
            </w:r>
          </w:p>
        </w:tc>
      </w:tr>
      <w:tr w:rsidR="008C0896" w:rsidRPr="0059783A" w14:paraId="2FCD45F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383C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ill Sa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7DDD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ill Sa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B2A0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48-870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B583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04 Virginia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92090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7283F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3DED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ill@billsay.com</w:t>
            </w:r>
          </w:p>
        </w:tc>
      </w:tr>
      <w:tr w:rsidR="008C0896" w:rsidRPr="0059783A" w14:paraId="4CAC9D1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0279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izMechanix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-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Vervial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EA39B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Bett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aoust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50D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25-95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D7AA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734 Creekside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C4579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0A5A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0C0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tteD@BizMechanix.com</w:t>
            </w:r>
          </w:p>
        </w:tc>
      </w:tr>
      <w:tr w:rsidR="008C0896" w:rsidRPr="0059783A" w14:paraId="4FE05EA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358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lu Telecommunic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47EA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rlos Moral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F709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271-00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3A9FB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015 Hopyard Road, Suite Q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0E0AF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C79D9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F681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.MORALES@BLU-TEL.COM</w:t>
            </w:r>
          </w:p>
        </w:tc>
      </w:tr>
      <w:tr w:rsidR="008C0896" w:rsidRPr="0059783A" w14:paraId="60AC9F2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9C6AC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luePoint Plann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B88D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ndy Crai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2714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38-03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501B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50 Mountain Blvd., #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3990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B242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5799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ndy@bluepointplanning.com</w:t>
            </w:r>
          </w:p>
        </w:tc>
      </w:tr>
      <w:tr w:rsidR="008C0896" w:rsidRPr="0059783A" w14:paraId="294BD23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6399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oss Effectiveness Institut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B66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renda Mab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5E8E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9-23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88CC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965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Underhill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1FB2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14986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27F0C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mabrybei@aol.com</w:t>
            </w:r>
          </w:p>
        </w:tc>
      </w:tr>
      <w:tr w:rsidR="008C0896" w:rsidRPr="0059783A" w14:paraId="2DAAC5B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CC41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Boss-Bouchard </w:t>
            </w:r>
            <w:proofErr w:type="gramStart"/>
            <w:r w:rsidRPr="0059783A">
              <w:rPr>
                <w:rFonts w:ascii="Arial Narrow" w:hAnsi="Arial Narrow" w:cs="Arial"/>
                <w:color w:val="000000"/>
                <w:sz w:val="20"/>
              </w:rPr>
              <w:t>On</w:t>
            </w:r>
            <w:proofErr w:type="gram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rategic S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E67F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anne Boucha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BA38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23-36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1BFBE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4 Fundy B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9B2D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34032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6945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anne@boss-ltd.com</w:t>
            </w:r>
          </w:p>
        </w:tc>
      </w:tr>
      <w:tr w:rsidR="008C0896" w:rsidRPr="0059783A" w14:paraId="332CE2A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6FFC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ranes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175C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Lorr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Zuppa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50F7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49-67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3725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986 Southwood Dr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A9BB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7D312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D2FC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zuppan@branes.com</w:t>
            </w:r>
          </w:p>
        </w:tc>
      </w:tr>
      <w:tr w:rsidR="008C0896" w:rsidRPr="0059783A" w14:paraId="09B9247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131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rilliant Ink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E485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na Downi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DF48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87-86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EEBA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92 - 9th Street, Suite 33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8282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D0868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C5A0D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na@brilliantink.net</w:t>
            </w:r>
          </w:p>
        </w:tc>
      </w:tr>
      <w:tr w:rsidR="008C0896" w:rsidRPr="0059783A" w14:paraId="2ED3CCEF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B99FF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Tech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3A5D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geeta Choudhu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3365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66-45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D0B0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9899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alentin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., Ste 200 Room 2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17EA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803CD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AB7C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geeta@tbiinc.org</w:t>
            </w:r>
          </w:p>
        </w:tc>
      </w:tr>
      <w:tr w:rsidR="008C0896" w:rsidRPr="0059783A" w14:paraId="2415CB1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69BA8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TW Consultants, Inc, dba Informing Chang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258E6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ail Camach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D408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65-6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462C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40 Bancroft Way, Suite 4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159B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036D0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79C2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camacho@informingchange.com</w:t>
            </w:r>
          </w:p>
        </w:tc>
      </w:tr>
      <w:tr w:rsidR="008C0896" w:rsidRPr="0059783A" w14:paraId="444BFEF6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1CA9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uilders Control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9098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 Bohann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28CE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4-571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04A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8 Embarcadero Co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A4BC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C3E0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4ED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bohannon@builderscontrol.com</w:t>
            </w:r>
          </w:p>
        </w:tc>
      </w:tr>
      <w:tr w:rsidR="008C0896" w:rsidRPr="0059783A" w14:paraId="63142FD9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109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Business Place Strategi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6476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lark Sep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12640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0-378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9387E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91 GLENDOME CI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D187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44563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ABF6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lark@businessplacestrategies.com</w:t>
            </w:r>
          </w:p>
        </w:tc>
      </w:tr>
      <w:tr w:rsidR="008C0896" w:rsidRPr="0059783A" w14:paraId="700E69E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7C96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California Health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ollaborativ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9986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phen Ramir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D39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59 ) 224-452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5A66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19 17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304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7CC8A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2B6D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ramirez@healthcollaborative.org</w:t>
            </w:r>
          </w:p>
        </w:tc>
      </w:tr>
      <w:tr w:rsidR="008C0896" w:rsidRPr="0059783A" w14:paraId="61E8ED0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02F3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Californi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EDLink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3241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Janic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ari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0637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44-26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9343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36 14th Street, Suite 9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8D0E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7B90E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71B2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haris@camedlink.com</w:t>
            </w:r>
          </w:p>
        </w:tc>
      </w:tr>
      <w:tr w:rsidR="008C0896" w:rsidRPr="0059783A" w14:paraId="4DAB918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D93C3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ambridge Systematic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E715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endy William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23E5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73-87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2DA8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55 12th St., Suite 16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9EAF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BE879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65063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williamson@camsys.com</w:t>
            </w:r>
          </w:p>
        </w:tc>
      </w:tr>
      <w:tr w:rsidR="008C0896" w:rsidRPr="0059783A" w14:paraId="5D361FE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FB52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Cardea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8A33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tricia Blackbur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F2E0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5-37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A8AB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14 Grand Ave, Suite 4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C1FF8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74862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4A80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blackburn@cardeaservices.org</w:t>
            </w:r>
          </w:p>
        </w:tc>
      </w:tr>
      <w:tr w:rsidR="008C0896" w:rsidRPr="0059783A" w14:paraId="7242A4C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735C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areer Allianc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AE9F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nise Ber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1909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38-090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492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0 Clay Suite 6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F21F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B29BF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16A1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nise@careeralliance.net</w:t>
            </w:r>
          </w:p>
        </w:tc>
      </w:tr>
      <w:tr w:rsidR="008C0896" w:rsidRPr="0059783A" w14:paraId="6691526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B84E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argo Velocity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ABF1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Daniel Johnso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Johnso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4BD67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13-65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6F9A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40 Shattuck Ave, Suite 90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832E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ADB9D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BFF7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n.johnson@cargovelocity.com</w:t>
            </w:r>
          </w:p>
        </w:tc>
      </w:tr>
      <w:tr w:rsidR="008C0896" w:rsidRPr="0059783A" w14:paraId="36BCA9C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1218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arroll &amp; Ramsey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500C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d Rams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0A07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59-81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BF263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50 Gilman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2B0D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C27BD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16B8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d@carroll-ramsey.com</w:t>
            </w:r>
          </w:p>
        </w:tc>
      </w:tr>
      <w:tr w:rsidR="008C0896" w:rsidRPr="0059783A" w14:paraId="03AFD96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CA03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B Management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E96F1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pril Ch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572A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84-676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15DB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1 - 10th Street, #32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947E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22CF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1397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prilchu@cbmanagementgroup.com</w:t>
            </w:r>
          </w:p>
        </w:tc>
      </w:tr>
      <w:tr w:rsidR="008C0896" w:rsidRPr="0059783A" w14:paraId="065D7B4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3394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BX Technologies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D9293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Christia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'Andrad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0F2F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29-713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9FDE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8393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apwell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ive, Suite 17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241F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E534D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92A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risd@cbxtech.com</w:t>
            </w:r>
          </w:p>
        </w:tc>
      </w:tr>
      <w:tr w:rsidR="008C0896" w:rsidRPr="0059783A" w14:paraId="2136038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4F58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DC Evaluation &amp; Develop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0A48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Da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ieloh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8B69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1-55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65E1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735 Davenport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B99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6CEBF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A55E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ieloha@aol.com</w:t>
            </w:r>
          </w:p>
        </w:tc>
      </w:tr>
      <w:tr w:rsidR="008C0896" w:rsidRPr="0059783A" w14:paraId="62224F8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3337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DX Wireles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DD613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bert Simmo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E71F1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218-42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A0CAB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435 Shearwater Cour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8C9C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4F525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15D8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ob.simmons@cdxwireless.com</w:t>
            </w:r>
          </w:p>
        </w:tc>
      </w:tr>
      <w:tr w:rsidR="008C0896" w:rsidRPr="0059783A" w14:paraId="15622FA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50C2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E2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327E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lyde Wo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3119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63-73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A60E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140 Stoneridge Mall Road Suite 5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88F8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C2CE2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6A91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ong@ce2corp.com</w:t>
            </w:r>
          </w:p>
        </w:tc>
      </w:tr>
      <w:tr w:rsidR="008C0896" w:rsidRPr="0059783A" w14:paraId="28331C6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C9C7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enter for Community Dispute Settl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0858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iane Jeronim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4901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373-10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BB027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91 McLeod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5AF4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65F87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A664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iane.jeronimo@comcast.net</w:t>
            </w:r>
          </w:p>
        </w:tc>
      </w:tr>
      <w:tr w:rsidR="008C0896" w:rsidRPr="0059783A" w14:paraId="620D86B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D51D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enter for Strategic Facilit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DFED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bert Hop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B3CD8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2-65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DFD8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30 Sybil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8F21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FA757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79A7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bert@strategicfacilitation.com</w:t>
            </w:r>
          </w:p>
        </w:tc>
      </w:tr>
      <w:tr w:rsidR="008C0896" w:rsidRPr="0059783A" w14:paraId="687759D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F5D95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GR MANAGEMENT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9FEE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Y BRIGHTBI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7B02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44-77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2048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01 Harrison St., Suite 1100, Room 111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7EE6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69469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C64C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ratran@aol.com</w:t>
            </w:r>
          </w:p>
        </w:tc>
      </w:tr>
      <w:tr w:rsidR="008C0896" w:rsidRPr="0059783A" w14:paraId="6B2533E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BD74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hange Cade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35C5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det Akil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E92C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92-599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53BE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57 Vernon Street Suite 20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D2AF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A496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CFCE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kilah@changecadet.com</w:t>
            </w:r>
          </w:p>
        </w:tc>
      </w:tr>
      <w:tr w:rsidR="008C0896" w:rsidRPr="0059783A" w14:paraId="42052C3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460D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haves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86E6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lene Chav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4C9C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68-69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2419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89 Park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EC7C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6055C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725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lene@chaves-associates.com</w:t>
            </w:r>
          </w:p>
        </w:tc>
      </w:tr>
      <w:tr w:rsidR="008C0896" w:rsidRPr="0059783A" w14:paraId="45222EE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7EF18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hemmee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Groups, LL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04D2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elanie Baska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04193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08 ) 888-94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48B6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65 Parkhurst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9558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5DDEB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36608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elanievanitha@gmail.com</w:t>
            </w:r>
          </w:p>
        </w:tc>
      </w:tr>
      <w:tr w:rsidR="008C0896" w:rsidRPr="0059783A" w14:paraId="3BE75A7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6D2F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ICA Holdings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CAD3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ugues Duran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2810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812-044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1F50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00 Frank Ogawa Plaza, 2nd floo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6BEB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4289D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AFEB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uguesl@veloxtechnology.com</w:t>
            </w:r>
          </w:p>
        </w:tc>
      </w:tr>
      <w:tr w:rsidR="008C0896" w:rsidRPr="0059783A" w14:paraId="03F2E12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854A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iddio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-Morris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7902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im Morri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6917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08-7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A6CE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11 Telegraph Ave #80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3BB1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A05F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4A3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morris@ciddiomorris.com</w:t>
            </w:r>
          </w:p>
        </w:tc>
      </w:tr>
      <w:tr w:rsidR="008C0896" w:rsidRPr="0059783A" w14:paraId="0F181AF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50F6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ircles of Chang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1DBC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bert Quintana Hopk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D5C7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07-66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4DB8C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30 Sybil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B5EE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85C08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388A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bert@circlesofchange.us.com</w:t>
            </w:r>
          </w:p>
        </w:tc>
      </w:tr>
      <w:tr w:rsidR="008C0896" w:rsidRPr="0059783A" w14:paraId="41EA990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CE21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it Com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F4CE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William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omesburg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A31A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13-02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4838E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98 Blossom Circl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BC27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555EF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27BF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romesburg@cit-com.com</w:t>
            </w:r>
          </w:p>
        </w:tc>
      </w:tr>
      <w:tr w:rsidR="008C0896" w:rsidRPr="0059783A" w14:paraId="14A43EF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FE2B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JM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D360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eryl John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2967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26-72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720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720 College Ave, #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02A5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9311F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24DF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jmassociates.2011@gmail.com</w:t>
            </w:r>
          </w:p>
        </w:tc>
      </w:tr>
      <w:tr w:rsidR="008C0896" w:rsidRPr="0059783A" w14:paraId="2B68900F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05F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laims Litigation Management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3BD0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therine Gregoi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A93F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13-33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06C3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471 Creekside Cour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8287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9CDCF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D571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therine@clms1.com</w:t>
            </w:r>
          </w:p>
        </w:tc>
      </w:tr>
      <w:tr w:rsidR="008C0896" w:rsidRPr="0059783A" w14:paraId="718B88E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6B57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laremont Behavioral Servic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012C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Lauri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lez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1894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00 ) 834-37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FAE9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50 Marina Village Parkway, Suite 20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D821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C0CF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DA4B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slez@ClaremontEAP.com</w:t>
            </w:r>
          </w:p>
        </w:tc>
      </w:tr>
      <w:tr w:rsidR="008C0896" w:rsidRPr="0059783A" w14:paraId="450DFA4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0FC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laros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B2FB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aura Pec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7226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24-31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3F16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969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ain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Ave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5A3C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CE8F7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6210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peck@clarosconsulting.com</w:t>
            </w:r>
          </w:p>
        </w:tc>
      </w:tr>
      <w:tr w:rsidR="008C0896" w:rsidRPr="0059783A" w14:paraId="7CF82B9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46EA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astline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8FDAC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ana Lond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C833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38-11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61D7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41 17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884E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43376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B1683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anaclondon@aol.com</w:t>
            </w:r>
          </w:p>
        </w:tc>
      </w:tr>
      <w:tr w:rsidR="008C0896" w:rsidRPr="0059783A" w14:paraId="1AC0DD3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AC6A3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CH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73824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ubia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Mos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5A47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95-73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787B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75 61st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16ED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90374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A583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moss@cochs.org</w:t>
            </w:r>
          </w:p>
        </w:tc>
      </w:tr>
      <w:tr w:rsidR="008C0896" w:rsidRPr="0059783A" w14:paraId="4E8D63C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2C9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leman Strategy Group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2A8F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Vanessa Cole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BF7A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95-512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CE86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222 Majestic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FEB4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4D738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557C4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vanessacoleman@gmail.com</w:t>
            </w:r>
          </w:p>
        </w:tc>
      </w:tr>
      <w:tr w:rsidR="008C0896" w:rsidRPr="0059783A" w14:paraId="2FD853CF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3A3E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Columbia Project Management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p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8954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nice Arch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7345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51-23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3900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On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Laksid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. Ste 1404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D95C6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B9CAC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A62B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vin108@aol.com</w:t>
            </w:r>
          </w:p>
        </w:tc>
      </w:tr>
      <w:tr w:rsidR="008C0896" w:rsidRPr="0059783A" w14:paraId="51DA64B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140B7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Comfort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omesake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0775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sa Pri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4674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9-61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DB8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440 Broad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7D56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E3B58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B7CA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price04@yahoo.com</w:t>
            </w:r>
          </w:p>
        </w:tc>
      </w:tr>
      <w:tr w:rsidR="008C0896" w:rsidRPr="0059783A" w14:paraId="34DCF2E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55A2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mmunities in Collaboration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3AB9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eather Imbod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F64B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84-67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B6AF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800 MacArthur Blv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7CF3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770C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CEBA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eather@communitiesincollaboration.com</w:t>
            </w:r>
          </w:p>
        </w:tc>
      </w:tr>
      <w:tr w:rsidR="008C0896" w:rsidRPr="0059783A" w14:paraId="1772670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5EDF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mmunities-N-Concert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AF62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k Gardn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5138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38-45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EAE3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24 Lake Park Ave, Suite 44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312D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76F4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65E7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k@communitiesnconcert.org</w:t>
            </w:r>
          </w:p>
        </w:tc>
      </w:tr>
      <w:tr w:rsidR="008C0896" w:rsidRPr="0059783A" w14:paraId="55A78A0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E7ED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mp Analysi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7C41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ari Dunn(formerly Carter)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EFEB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63-377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317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25 Washington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1F87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8F196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CEB2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dunn@companalysis.com</w:t>
            </w:r>
          </w:p>
        </w:tc>
      </w:tr>
      <w:tr w:rsidR="008C0896" w:rsidRPr="0059783A" w14:paraId="133B541C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6709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mpliance and Closure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E767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Nalini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rush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6F1A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26-53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47F8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020 Koll Center Parkway, Suite 134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1F0A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6DE4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EB5C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frush@aol.com</w:t>
            </w:r>
          </w:p>
        </w:tc>
      </w:tr>
      <w:tr w:rsidR="008C0896" w:rsidRPr="0059783A" w14:paraId="4A3C6DB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1667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Computers And Yo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B3B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eryl Docke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A694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33-01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8A04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026 Melrose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E4E7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8A85F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41F4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eryldockery@comcast.net</w:t>
            </w:r>
          </w:p>
        </w:tc>
      </w:tr>
      <w:tr w:rsidR="008C0896" w:rsidRPr="0059783A" w14:paraId="114CF2D3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49DA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onferr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oftwar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5F86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udheer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ullapall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A806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08 ) 792-74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162C3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180 Liberty St, Suite 101, Office #4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ABFB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EA806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4E2E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dheer.g@conferrasoft.com</w:t>
            </w:r>
          </w:p>
        </w:tc>
      </w:tr>
      <w:tr w:rsidR="008C0896" w:rsidRPr="0059783A" w14:paraId="2EA0F1E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C30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onfigClouds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B3C3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Israel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rockiaraj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5DD68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08 ) 888-94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FB413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65 Parkhurst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01F5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27DED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9DDF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elanievanitha@gmail.com</w:t>
            </w:r>
          </w:p>
        </w:tc>
      </w:tr>
      <w:tr w:rsidR="008C0896" w:rsidRPr="0059783A" w14:paraId="7FB94A2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6C16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nley Consult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99140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nise Conl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A315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25-144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7CED7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24 Franklin St, Ste 110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AE2AB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A9BBC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964A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conley@conley-group.com</w:t>
            </w:r>
          </w:p>
        </w:tc>
      </w:tr>
      <w:tr w:rsidR="008C0896" w:rsidRPr="0059783A" w14:paraId="24F213B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5E30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nsulting Managemen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78E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aurie John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97CD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03-23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B423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035 Mountain View Drive, #C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BC60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D87CA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337A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laurie443@gmail.com</w:t>
            </w:r>
          </w:p>
        </w:tc>
      </w:tr>
      <w:tr w:rsidR="008C0896" w:rsidRPr="0059783A" w14:paraId="6E4D453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EA79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ntrera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4F2A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olleen Contrer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179A6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14-817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8A48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 Sunny Cove Circl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FD68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78E7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4251E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olleencontreras@yahoo.com</w:t>
            </w:r>
          </w:p>
        </w:tc>
      </w:tr>
      <w:tr w:rsidR="008C0896" w:rsidRPr="0059783A" w14:paraId="28F8586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431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ornerstone Facilities Consul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D3BC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ayne Per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F558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39-50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4644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055 Alvarado Street, Suite 13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CCE1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EFDD5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0B6A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perry@cornerstoneconcilium.com</w:t>
            </w:r>
          </w:p>
        </w:tc>
      </w:tr>
      <w:tr w:rsidR="008C0896" w:rsidRPr="0059783A" w14:paraId="3A3F805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63DC2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PM Logistics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02A1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bbigail Brow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EB85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74-13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6170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506 Thornhill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203E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16467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9A37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bbigail@cpmlogistics.net</w:t>
            </w:r>
          </w:p>
        </w:tc>
      </w:tr>
      <w:tr w:rsidR="008C0896" w:rsidRPr="0059783A" w14:paraId="0B479E4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2B32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RA International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2C93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Paul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Leucht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C357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617 ) 425-30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3AC7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335 College Ave., #2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F8F4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CC823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ABCF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mcdermott@crai.com</w:t>
            </w:r>
          </w:p>
        </w:tc>
      </w:tr>
      <w:tr w:rsidR="008C0896" w:rsidRPr="0059783A" w14:paraId="6412D5A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8F31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raig Hart Consulting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7D22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ydni Craig-Ha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9426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01-066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8E6D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340 Powell Street, Suite 22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FE63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47D29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66D5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ydni@craighartconsulting.com</w:t>
            </w:r>
          </w:p>
        </w:tc>
      </w:tr>
      <w:tr w:rsidR="008C0896" w:rsidRPr="0059783A" w14:paraId="78D7613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9A3A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reate The Spac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BDB0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nzel Herrera-Davi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1945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312 ) 870-031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9CCB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533 Filbert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257FE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932E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13EF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nzel@cr8thespace.com</w:t>
            </w:r>
          </w:p>
        </w:tc>
      </w:tr>
      <w:tr w:rsidR="008C0896" w:rsidRPr="0059783A" w14:paraId="020336A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B8FD1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reative Adaptive Thinking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D1C5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ecilio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Mill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ED1D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16 ) 947-500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15F6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55 12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9050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7DF82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A6D3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ecilio@creativeadaptivethinking.com</w:t>
            </w:r>
          </w:p>
        </w:tc>
      </w:tr>
      <w:tr w:rsidR="008C0896" w:rsidRPr="0059783A" w14:paraId="24986D1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54C7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restPoint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6D35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abom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Ojuol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A395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828-60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B5F1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994 W. Las Positas Blvd, #22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7C4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423F8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8AF2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ojuola@crestpt.com</w:t>
            </w:r>
          </w:p>
        </w:tc>
      </w:tr>
      <w:tr w:rsidR="008C0896" w:rsidRPr="0059783A" w14:paraId="552C863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9DC0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ristobal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DCC0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risten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ristoba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E441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07-07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AC61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81 Spruce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1523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FD847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CF77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ristobalconsulting@gmail.com</w:t>
            </w:r>
          </w:p>
        </w:tc>
      </w:tr>
      <w:tr w:rsidR="008C0896" w:rsidRPr="0059783A" w14:paraId="08BDBA9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25F7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ross Ocean Technologi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9785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 Sho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D990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14-35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7C2F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01 Harrison Street, Suite 1100, Office #113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30EA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93DA4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2A605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short@cot-inc.com</w:t>
            </w:r>
          </w:p>
        </w:tc>
      </w:tr>
      <w:tr w:rsidR="008C0896" w:rsidRPr="0059783A" w14:paraId="502F95C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AB67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rowell and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A4F7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loria Crowe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C6A03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13-56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FC8B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16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ggior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718F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8FBC8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4013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roglo@pacbell.net</w:t>
            </w:r>
          </w:p>
        </w:tc>
      </w:tr>
      <w:tr w:rsidR="008C0896" w:rsidRPr="0059783A" w14:paraId="106B2DE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90F1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Crown Health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911D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lifton John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36C2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70-148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E0DB3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3551 Mission Blvd, Ste 10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475E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F47B8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32BC3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johnson@crown-health.com</w:t>
            </w:r>
          </w:p>
        </w:tc>
      </w:tr>
      <w:tr w:rsidR="008C0896" w:rsidRPr="0059783A" w14:paraId="49908756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CB9E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SB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7C257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ssandra Benjam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B6AC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93-46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0F716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04 Preservation Pkwy, Suite 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7EB3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AB2A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63FA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sbenjamin@sbcglobal.net</w:t>
            </w:r>
          </w:p>
        </w:tc>
      </w:tr>
      <w:tr w:rsidR="008C0896" w:rsidRPr="0059783A" w14:paraId="619CFFC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A4C5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CY Partn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4C22E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Xinyuan Ya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E4916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92-69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ABC6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15 Broadway, Suite 6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E76C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35B4F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6BEE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therineyang9@gmail.com</w:t>
            </w:r>
          </w:p>
        </w:tc>
      </w:tr>
      <w:tr w:rsidR="008C0896" w:rsidRPr="0059783A" w14:paraId="4ECCD76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0E31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ytel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Grou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9EB5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mes Bak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A7DB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354-689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A0AD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7200 Foothill Boulevar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1B29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104D4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7176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im@cytelgroup.com</w:t>
            </w:r>
          </w:p>
        </w:tc>
      </w:tr>
      <w:tr w:rsidR="008C0896" w:rsidRPr="0059783A" w14:paraId="006BBA5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7166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. Moore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82EB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bra Moo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8B73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73-83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D5EC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706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lsto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E3FC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6D2C3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46C7C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nfo@dmooreconsulting.com</w:t>
            </w:r>
          </w:p>
        </w:tc>
      </w:tr>
      <w:tr w:rsidR="008C0896" w:rsidRPr="0059783A" w14:paraId="29133CD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D7B4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. Nicholso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2635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n Nichol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E8CA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03-810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BE17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11 Telegraph Ave., #31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A7D4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7E0BF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9D49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n.Nicholson@OctagonRS.com</w:t>
            </w:r>
          </w:p>
        </w:tc>
      </w:tr>
      <w:tr w:rsidR="008C0896" w:rsidRPr="0059783A" w14:paraId="5DD215A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11BA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abr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26FC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avinder Kau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EFF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06-71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C8D1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12 Preservation Parkway, suite 3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0742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A2017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1FCB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kaur@dabri.com</w:t>
            </w:r>
          </w:p>
        </w:tc>
      </w:tr>
      <w:tr w:rsidR="008C0896" w:rsidRPr="0059783A" w14:paraId="2645789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9591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ahlia Moodie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FD4E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hlia Mood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EBA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02-66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75E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0 Washington St, Ste 30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3260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B8405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88EE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hlia@ecoptions.biz</w:t>
            </w:r>
          </w:p>
        </w:tc>
      </w:tr>
      <w:tr w:rsidR="008C0896" w:rsidRPr="0059783A" w14:paraId="1483368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30FFE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ahli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D6AEE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eter Dahl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0036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07-30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368B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24 55th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80B2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436D9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CFE4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hlinpm@aol.com</w:t>
            </w:r>
          </w:p>
        </w:tc>
      </w:tr>
      <w:tr w:rsidR="008C0896" w:rsidRPr="0059783A" w14:paraId="108321B3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D0AA7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aniel Matthieu Cohen, LCSW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27AE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niel Coh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5D81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01-59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2D67F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45 Hanover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F9E2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6E0B1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AD1E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nielmatucohen@gmail.com</w:t>
            </w:r>
          </w:p>
        </w:tc>
      </w:tr>
      <w:tr w:rsidR="008C0896" w:rsidRPr="0059783A" w14:paraId="3E8F4072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B07C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anquah Group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9AEA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eth Danqu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2EAC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75-50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C531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900 Hopyard Rd., Suite 100, Office No. 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6F7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47158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10E0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danquah@danquahgroup.com</w:t>
            </w:r>
          </w:p>
        </w:tc>
      </w:tr>
      <w:tr w:rsidR="008C0896" w:rsidRPr="0059783A" w14:paraId="2900887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A83E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arien Louie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65A8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rien Lou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FF4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18-86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648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1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ishell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4D743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F729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8AD4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rienlouie8888@gmail.com</w:t>
            </w:r>
          </w:p>
        </w:tc>
      </w:tr>
      <w:tr w:rsidR="008C0896" w:rsidRPr="0059783A" w14:paraId="6FF11F4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7EF61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avid Dickso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B2F2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vid G. Dick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FB8FB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707 ) 479-84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C560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00 Hearst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228C2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687EA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D095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vid.d@comcast.net</w:t>
            </w:r>
          </w:p>
        </w:tc>
      </w:tr>
      <w:tr w:rsidR="008C0896" w:rsidRPr="0059783A" w14:paraId="265C0F4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48DCE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avid Paul Rose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041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tacey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Nordwall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EF5C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51-25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B676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30 Broadway, Ste 93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EF16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42024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5F62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cey@draconsultants.com</w:t>
            </w:r>
          </w:p>
        </w:tc>
      </w:tr>
      <w:tr w:rsidR="008C0896" w:rsidRPr="0059783A" w14:paraId="681A38B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C210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avid R. Nakashim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038B3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vid Nakashim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0050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0-09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2FC0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616 Banning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F87F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4640B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2DDA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venakashima@gmail.com</w:t>
            </w:r>
          </w:p>
        </w:tc>
      </w:tr>
      <w:tr w:rsidR="008C0896" w:rsidRPr="0059783A" w14:paraId="391B14F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FDB2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avilli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-Sloa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BC38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Jak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avilli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-Slo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C483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5-760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E715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30 12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30B6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C8CA2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00787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ke@davillier-sloan.com</w:t>
            </w:r>
          </w:p>
        </w:tc>
      </w:tr>
      <w:tr w:rsidR="008C0896" w:rsidRPr="0059783A" w14:paraId="370D101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006BE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Deborah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aucher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382F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Deborah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aucher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8006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93-838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74BC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628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oulvard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7402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A1845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5F88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braucher@sbcglobal.net</w:t>
            </w:r>
          </w:p>
        </w:tc>
      </w:tr>
      <w:tr w:rsidR="008C0896" w:rsidRPr="0059783A" w14:paraId="7A2B1B2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2F88B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Debra Kaufma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9BC0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bra Kauf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378B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519-550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FB7E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0 Oxford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249F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1437D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AE48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kaufmanconsulting@gmail.com</w:t>
            </w:r>
          </w:p>
        </w:tc>
      </w:tr>
      <w:tr w:rsidR="008C0896" w:rsidRPr="0059783A" w14:paraId="71F5567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DF3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ecitech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3056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im Spark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62B0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96-12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0F8A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420 Liberty Street, Suite 26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2FB4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20A0B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C2F3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nfo@decitech-inc.com</w:t>
            </w:r>
          </w:p>
        </w:tc>
      </w:tr>
      <w:tr w:rsidR="008C0896" w:rsidRPr="0059783A" w14:paraId="79810EE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02A5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een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Electronics, Inc. DBA A-Plus Printer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9FF8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Mus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arary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019C0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6-45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CCDB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4875 Industrial Dr., Ste J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072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D06AD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9FD3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les@deenselectronics.com</w:t>
            </w:r>
          </w:p>
        </w:tc>
      </w:tr>
      <w:tr w:rsidR="008C0896" w:rsidRPr="0059783A" w14:paraId="7CF1552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2623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elta Financial Accounting &amp; 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1FDB5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Grac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Uwadial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2EBE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69-96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3DAE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675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egenb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oad Suite 21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5FEE0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3CA46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7C77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raceuwadiale@deltafinancialconsult.com</w:t>
            </w:r>
          </w:p>
        </w:tc>
      </w:tr>
      <w:tr w:rsidR="008C0896" w:rsidRPr="0059783A" w14:paraId="0E21C70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5C31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evelopment Consulting Network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C2E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onya Christi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E1F1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672-62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098C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25 Eleventh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5168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D8F3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0C7C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nfo@DCN.bz</w:t>
            </w:r>
          </w:p>
        </w:tc>
      </w:tr>
      <w:tr w:rsidR="008C0896" w:rsidRPr="0059783A" w14:paraId="1993C54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DC0D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evelopment Services/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ranthelper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F4A6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Mari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eichert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A4E9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686-623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903B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01 Pine St., #15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57E1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85A08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BE0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ie@granthelper.com</w:t>
            </w:r>
          </w:p>
        </w:tc>
      </w:tr>
      <w:tr w:rsidR="008C0896" w:rsidRPr="0059783A" w14:paraId="22A6C43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0395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iablo Engineer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845F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nnifer Harm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5FF7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50-89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96DC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0 Clay Street, Suite 600, Office #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9564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3F577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0ADC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nnifer@diabloengineeringgroup.com</w:t>
            </w:r>
          </w:p>
        </w:tc>
      </w:tr>
      <w:tr w:rsidR="008C0896" w:rsidRPr="0059783A" w14:paraId="77A4F35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C15D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iane Aker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3184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iane Aker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A52C6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14-81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A5B20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16 Curtis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AC8AD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840F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C00C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ianeakers@aol.com</w:t>
            </w:r>
          </w:p>
        </w:tc>
      </w:tr>
      <w:tr w:rsidR="008C0896" w:rsidRPr="0059783A" w14:paraId="0AE3AA32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1907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irect Lenders' Insurance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84C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ony Fernand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CCC5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654-984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D139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900 Hopyard Rd., Ste 100, Room 4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9078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65B05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2AFA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ony@directlendersins.com</w:t>
            </w:r>
          </w:p>
        </w:tc>
      </w:tr>
      <w:tr w:rsidR="008C0896" w:rsidRPr="0059783A" w14:paraId="26BB98EF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04E3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isability Management Insight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AAE74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nda Stutz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7779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83-91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7CA36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885 Redwood Road, PMB30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965F7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D9546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8732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nda@dmilnc.com</w:t>
            </w:r>
          </w:p>
        </w:tc>
      </w:tr>
      <w:tr w:rsidR="008C0896" w:rsidRPr="0059783A" w14:paraId="006ED5E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E6C2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Diverse Design Consultant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rvc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CBC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Anitr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ynett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643A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00-42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3152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499 Pinewood D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4041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0F5D5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7D92A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n.ddcs@gmail.com</w:t>
            </w:r>
          </w:p>
        </w:tc>
      </w:tr>
      <w:tr w:rsidR="008C0896" w:rsidRPr="0059783A" w14:paraId="5779A6A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FAC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M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5482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tcheverry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obert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23BE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00 ) 746-436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62D6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320 Majestic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D6C5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73AD9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D7AF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bertae@dmg-at-work.com</w:t>
            </w:r>
          </w:p>
        </w:tc>
      </w:tr>
      <w:tr w:rsidR="008C0896" w:rsidRPr="0059783A" w14:paraId="4B47723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FB35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MJ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4236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le Jack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3AEC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62-123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96274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843 Hansom D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6D89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3C767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9911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mjdale@ix.netcom.com</w:t>
            </w:r>
          </w:p>
        </w:tc>
      </w:tr>
      <w:tr w:rsidR="008C0896" w:rsidRPr="0059783A" w14:paraId="1108637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558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on Todd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410E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osevelt Hatt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E91F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51-100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7053C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00 Broadway, Suite 6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4A30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37C98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B3FB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hattin@dta.com</w:t>
            </w:r>
          </w:p>
        </w:tc>
      </w:tr>
      <w:tr w:rsidR="008C0896" w:rsidRPr="0059783A" w14:paraId="1DBA1E1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DC9C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r. Berg and Asso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5D83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aul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ber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8737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93-34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6ADE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89-30th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t.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,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  <w:proofErr w:type="spellEnd"/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F93D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B5090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955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syberg@drpaulberg.com</w:t>
            </w:r>
          </w:p>
        </w:tc>
      </w:tr>
      <w:tr w:rsidR="008C0896" w:rsidRPr="0059783A" w14:paraId="2139DFA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0941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RJ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DE4A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nna R. Jacob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E51A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81-25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433A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735 Pineville Ci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314A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14B0C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CEA9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rimadrj@gmail.com</w:t>
            </w:r>
          </w:p>
        </w:tc>
      </w:tr>
      <w:tr w:rsidR="008C0896" w:rsidRPr="0059783A" w14:paraId="1BC9897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45CC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ryad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C90B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orrey You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C4FF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8-60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82AF4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5570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alomare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8BC2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C35D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9A3A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orrey@dryad.us</w:t>
            </w:r>
          </w:p>
        </w:tc>
      </w:tr>
      <w:tr w:rsidR="008C0896" w:rsidRPr="0059783A" w14:paraId="4B10922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AC52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Du-All Safety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DE68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erry McCarth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60D0B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1-828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3C9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5950 Hotchkiss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C36FB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A1380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F098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errym@du-all.com</w:t>
            </w:r>
          </w:p>
        </w:tc>
      </w:tr>
      <w:tr w:rsidR="008C0896" w:rsidRPr="0059783A" w14:paraId="12CAB98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C4A3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DWH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AE7B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rryl Hewi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CBE1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88-03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9158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139 Crow Creek Road, Suite 1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0748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863B6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A220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rryl@dwhconsulting.com</w:t>
            </w:r>
          </w:p>
        </w:tc>
      </w:tr>
      <w:tr w:rsidR="008C0896" w:rsidRPr="0059783A" w14:paraId="1F282F1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3B24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. Hoga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EFCF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velyn Jack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F233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68-88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B212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140 Hood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873D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5F7A9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EE2C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hjbmw@aol.com</w:t>
            </w:r>
          </w:p>
        </w:tc>
      </w:tr>
      <w:tr w:rsidR="008C0896" w:rsidRPr="0059783A" w14:paraId="556F51D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A380C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8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8F98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B Richard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pies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E984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43-43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7F826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77 Washington Avenue, #61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BB09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74E47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6D19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spiese@ix.netcom.com</w:t>
            </w:r>
          </w:p>
        </w:tc>
      </w:tr>
      <w:tr w:rsidR="008C0896" w:rsidRPr="0059783A" w14:paraId="19F4D59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A2B2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arth Hous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A27C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garet Pave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94A9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2-24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327C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275 Miles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E99B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EE743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ECBB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rpalomapavel@yahoo.com</w:t>
            </w:r>
          </w:p>
        </w:tc>
      </w:tr>
      <w:tr w:rsidR="008C0896" w:rsidRPr="0059783A" w14:paraId="5D3E973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B2E5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arth Safety Dynamic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12FC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vin Brau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7867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55-66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2CB0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0 Rockrose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69F8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6584D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A530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</w:tr>
      <w:tr w:rsidR="008C0896" w:rsidRPr="0059783A" w14:paraId="7B0F1BA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3CE57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cho West International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3AD1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i Im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7897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2-302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617A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801 Christie Ave., #27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9C1EF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C3C7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88D2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_imran777@yahoo.com</w:t>
            </w:r>
          </w:p>
        </w:tc>
      </w:tr>
      <w:tr w:rsidR="008C0896" w:rsidRPr="0059783A" w14:paraId="1AD5026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A440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CIFM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olution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8A0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Vimal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Ubero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6EB68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556-34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5C75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950 Dublin Blvd, Ste 10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320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DAAEB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6DC9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vimal@ecifm.com</w:t>
            </w:r>
          </w:p>
        </w:tc>
      </w:tr>
      <w:tr w:rsidR="008C0896" w:rsidRPr="0059783A" w14:paraId="46C3D0A6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C954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dward Price Co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C7F9B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liff Pri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C3E46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04-06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1D43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711 B Martin Luther King Jr.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B6D6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49A35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0B40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liff@eprice.com</w:t>
            </w:r>
          </w:p>
        </w:tc>
      </w:tr>
      <w:tr w:rsidR="008C0896" w:rsidRPr="0059783A" w14:paraId="7B620A2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2847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EL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5B02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go Elli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EAC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202 ) 550-996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71303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323 Broadway,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47C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4BADC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7A5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go@eelasolutions.com</w:t>
            </w:r>
          </w:p>
        </w:tc>
      </w:tr>
      <w:tr w:rsidR="008C0896" w:rsidRPr="0059783A" w14:paraId="28BAEF0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2C5E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HS Compliance Servic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3210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ahlilah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uyah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AAC5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786 ) 258-18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5795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744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air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ur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1D13F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935B5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251C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guyah@ehscsi.com</w:t>
            </w:r>
          </w:p>
        </w:tc>
      </w:tr>
      <w:tr w:rsidR="008C0896" w:rsidRPr="0059783A" w14:paraId="41EC3BF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7045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lemeno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Health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315D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up Roy-Bur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E9378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20-15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0401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910 Ford Street, Suite 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BFFB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A481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4C949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up@elemenohealth.com</w:t>
            </w:r>
          </w:p>
        </w:tc>
      </w:tr>
      <w:tr w:rsidR="008C0896" w:rsidRPr="0059783A" w14:paraId="361517B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C562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llen Muir Systems Coaching &amp;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6FE82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len Mui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2AB8E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20-76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0526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9 Euclid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B143D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4FDC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079C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uirsc@gmail.com</w:t>
            </w:r>
          </w:p>
        </w:tc>
      </w:tr>
      <w:tr w:rsidR="008C0896" w:rsidRPr="0059783A" w14:paraId="21E4DA7F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C8B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meryville Occupational Medical Center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AE25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ven Ges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D1E13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3-5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BA9A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6001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hellmound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reet, Suite 11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AF8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B08EF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69F4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r@emeryvilleoccmed.com</w:t>
            </w:r>
          </w:p>
        </w:tc>
      </w:tr>
      <w:tr w:rsidR="008C0896" w:rsidRPr="0059783A" w14:paraId="3D33796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9F03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mployee Benefit Specialis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614B6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an Rhod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9775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69-522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8E43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5934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ibralt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. , Suite 20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C77C1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F097B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F9DA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an@ebsbenefits.com</w:t>
            </w:r>
          </w:p>
        </w:tc>
      </w:tr>
      <w:tr w:rsidR="008C0896" w:rsidRPr="0059783A" w14:paraId="1EEB707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C5B0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mpower Minds, LL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11D66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zanne Raver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5BF4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784-96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ADA7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41 Catalina Drive, #159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1210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03FF0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5B26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zanne@empowerminds.com</w:t>
            </w:r>
          </w:p>
        </w:tc>
      </w:tr>
      <w:tr w:rsidR="008C0896" w:rsidRPr="0059783A" w14:paraId="4446C12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466C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nergy Perform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C52F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ichard Ha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2C4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25-942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EA2B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51 Scott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A147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42CD1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C359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hart@energyperformers.com</w:t>
            </w:r>
          </w:p>
        </w:tc>
      </w:tr>
      <w:tr w:rsidR="008C0896" w:rsidRPr="0059783A" w14:paraId="626545EC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6D0CF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Energy Resources Integration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97867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ric Noll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0DA3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93-20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33EE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00 Lakeside Drive, Suite 198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4ADB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D3357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B79F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ric@eripacific.com</w:t>
            </w:r>
          </w:p>
        </w:tc>
      </w:tr>
      <w:tr w:rsidR="008C0896" w:rsidRPr="0059783A" w14:paraId="3F0092C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849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nomik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Business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5EDFE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imon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Good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C0C8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08 ) 406-87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D150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0 Swan Way, Suite 275-C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0246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45734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634F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gooden@enomik.com</w:t>
            </w:r>
          </w:p>
        </w:tc>
      </w:tr>
      <w:tr w:rsidR="008C0896" w:rsidRPr="0059783A" w14:paraId="11FF2B9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0B850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npro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olution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FC3CB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. Maqbool Qadi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B2B9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803-80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7725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500 Dublin Boulevard, Ste 21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4A3C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6B5AC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85CC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Qadir@enprosolutions.com</w:t>
            </w:r>
          </w:p>
        </w:tc>
      </w:tr>
      <w:tr w:rsidR="008C0896" w:rsidRPr="0059783A" w14:paraId="72AF9F8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370A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nvi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Occup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isk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9327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 Stackhous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68F3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08 ) 790-92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580DA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7901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zOakport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., Suite 44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10C48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4FD7A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117B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ckhousej@eorm.com</w:t>
            </w:r>
          </w:p>
        </w:tc>
      </w:tr>
      <w:tr w:rsidR="008C0896" w:rsidRPr="0059783A" w14:paraId="30F21D68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87D5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nviroIssue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1B8E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ynnette Bradbu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3F5E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206 ) 922-62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1806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55 12th Street, Suite 500, Office #52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A8F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E9C96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E07B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Bradbury@enviroissues.com</w:t>
            </w:r>
          </w:p>
        </w:tc>
      </w:tr>
      <w:tr w:rsidR="008C0896" w:rsidRPr="0059783A" w14:paraId="7AE3F68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5EF8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Environmental Risk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ommunicati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71DD8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 Rosenga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4DBA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48-55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04FE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21 Tunnel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A46A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88A14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A0BF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@erci.com</w:t>
            </w:r>
          </w:p>
        </w:tc>
      </w:tr>
      <w:tr w:rsidR="008C0896" w:rsidRPr="0059783A" w14:paraId="68E643F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7562A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OA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555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n Eisenber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D097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2-28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5BE1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410 Jackson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F218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4404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4284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neisenberg@eoainc.com</w:t>
            </w:r>
          </w:p>
        </w:tc>
      </w:tr>
      <w:tr w:rsidR="008C0896" w:rsidRPr="0059783A" w14:paraId="5E60472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C9444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sto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4D15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phanie Ander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3D16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43-73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8798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0 Clay Street, Suite 6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E5F78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5AF3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2F9B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derson@s2a.consulting</w:t>
            </w:r>
          </w:p>
        </w:tc>
      </w:tr>
      <w:tr w:rsidR="008C0896" w:rsidRPr="0059783A" w14:paraId="749F4972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9602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VCHARGE4U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E4FB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Paul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Nijsse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820E6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79-36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7060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805 Martin Luther King Jr.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3AFC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ED520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7020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ul@evcharge4u.com</w:t>
            </w:r>
          </w:p>
        </w:tc>
      </w:tr>
      <w:tr w:rsidR="008C0896" w:rsidRPr="0059783A" w14:paraId="03174D4C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D19FB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Express Personnel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E8E8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nna Miz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2699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97-5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D668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111 Paseo Padre Parkway Suite 11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6EA0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22BE4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ACF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nna.mize@expresspros.com</w:t>
            </w:r>
          </w:p>
        </w:tc>
      </w:tr>
      <w:tr w:rsidR="008C0896" w:rsidRPr="0059783A" w14:paraId="6A7A59C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FD08F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amilyCar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4DD9F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Cathy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Leibow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AF37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249-66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271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041 Koll Center Parkway, #23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E85B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F95B8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3872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thy@famcare.com</w:t>
            </w:r>
          </w:p>
        </w:tc>
      </w:tr>
      <w:tr w:rsidR="008C0896" w:rsidRPr="0059783A" w14:paraId="200B5F38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D39A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Farallon Consulting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E9BD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Lori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ettegrew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1D52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79-68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ED71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80 Grand Ave, Suite 9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180E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EDE5E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99B0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pettegrew@farallonconsulting.com</w:t>
            </w:r>
          </w:p>
        </w:tc>
      </w:tr>
      <w:tr w:rsidR="008C0896" w:rsidRPr="0059783A" w14:paraId="580ACAF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50A4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FAS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BA6B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aith Elizabeth Full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C143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84-45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59CB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93 62nd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D732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BE6FA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CD5A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aithefuller@gmail.com</w:t>
            </w:r>
          </w:p>
        </w:tc>
      </w:tr>
      <w:tr w:rsidR="008C0896" w:rsidRPr="0059783A" w14:paraId="6C90588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186D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Feeney Wireless Californi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B41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than Rals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9DEF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88 ) 683-48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032F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603 Union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48F0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CA01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05AB7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ralston@feeneywireless.com</w:t>
            </w:r>
          </w:p>
        </w:tc>
      </w:tr>
      <w:tr w:rsidR="008C0896" w:rsidRPr="0059783A" w14:paraId="79C72B58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A16B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Fidelis Professional Servic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9B091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Brend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elderol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B908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233-447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872E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990 Village Parkway, Suite 20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20F9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FFE46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E949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fbelderol@fps-corp.com</w:t>
            </w:r>
          </w:p>
        </w:tc>
      </w:tr>
      <w:tr w:rsidR="008C0896" w:rsidRPr="0059783A" w14:paraId="11B23558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D6CC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inanceStaff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63A1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nda Carl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4706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65-60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D789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00 Frank Ogaw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az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Suite 22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B8CF2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EF53C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6E8A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nda@financestaff.com</w:t>
            </w:r>
          </w:p>
        </w:tc>
      </w:tr>
      <w:tr w:rsidR="008C0896" w:rsidRPr="0059783A" w14:paraId="0F8011F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B51B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Fischer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F3AA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berta Fisch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D5EF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68-335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4839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40 Shattuck Ave., Suite 80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E4E9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DE323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878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obbi@fischercommunications.com</w:t>
            </w:r>
          </w:p>
        </w:tc>
      </w:tr>
      <w:tr w:rsidR="008C0896" w:rsidRPr="0059783A" w14:paraId="122221B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3F00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FMG Architec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10CB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arissa Fran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6042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65-87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D54A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30 15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A8FB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D2E79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B35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frank@fmgarchitects.com</w:t>
            </w:r>
          </w:p>
        </w:tc>
      </w:tr>
      <w:tr w:rsidR="008C0896" w:rsidRPr="0059783A" w14:paraId="709731F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74534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olstra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ABB6E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olakem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ladegbam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950C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8-69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1F57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39 Harrison Street, Suite 42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6874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30AD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0486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mi@folstra.com</w:t>
            </w:r>
          </w:p>
        </w:tc>
      </w:tr>
      <w:tr w:rsidR="008C0896" w:rsidRPr="0059783A" w14:paraId="2B42615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64554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Francis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ruzzett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for ACTI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2947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Francis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ruzzett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BA6B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846-05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C963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783 Applewood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C85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AB3C1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2D8B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fruzzetti@comcast.net</w:t>
            </w:r>
          </w:p>
        </w:tc>
      </w:tr>
      <w:tr w:rsidR="008C0896" w:rsidRPr="0059783A" w14:paraId="3C15E2F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9C64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Francisco &amp;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C0AB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seph Francisc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8C8CE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785-19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0740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776 Stoneridge Mall Rd, #32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49323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18747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390F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ef@franciscoandassociates.com</w:t>
            </w:r>
          </w:p>
        </w:tc>
      </w:tr>
      <w:tr w:rsidR="008C0896" w:rsidRPr="0059783A" w14:paraId="19DEEBB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B21D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Freeman Fleming Holding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2312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wen Garric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8469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51-04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D32C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10 Clay Street, Suite #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6E9E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C2218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8C4F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wen.garrick@freemanfleming.com</w:t>
            </w:r>
          </w:p>
        </w:tc>
      </w:tr>
      <w:tr w:rsidR="008C0896" w:rsidRPr="0059783A" w14:paraId="663CB7E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0620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rug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Psychological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19B7D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r. Alexis Green-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rug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AEE8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82-36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1A93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0 Clay St., Ste 6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9B574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FE41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8ED9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nfo@fpasolutions.com</w:t>
            </w:r>
          </w:p>
        </w:tc>
      </w:tr>
      <w:tr w:rsidR="008C0896" w:rsidRPr="0059783A" w14:paraId="2DDA63C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931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Future Power Corporation DBA Energy Conservation Op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8E88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hlia Mood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1CEA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47-84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61B6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6 Franklin Street, Suite 300, Office 31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B42C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987F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B117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hlia@ecoptions.biz</w:t>
            </w:r>
          </w:p>
        </w:tc>
      </w:tr>
      <w:tr w:rsidR="008C0896" w:rsidRPr="0059783A" w14:paraId="2F4F3BDC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3312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ardner, Underwood &amp; Bacon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6420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sa Smit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390DA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44-834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CDC9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440 Broadway, Suite 8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B68F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9DC7F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0D4C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sa.smith@gubllc.com</w:t>
            </w:r>
          </w:p>
        </w:tc>
      </w:tr>
      <w:tr w:rsidR="008C0896" w:rsidRPr="0059783A" w14:paraId="224EDA6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B838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eeMX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Technologi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5758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drew Steve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FE093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217 ) 000-18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B4C0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51 Woodlawn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54497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241E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F70A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drews.steve@gmx.com</w:t>
            </w:r>
          </w:p>
        </w:tc>
      </w:tr>
      <w:tr w:rsidR="008C0896" w:rsidRPr="0059783A" w14:paraId="4FECB54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1CC0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enesis Logistic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18E6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cott Mull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5619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76-07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2E1B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13 Whipple R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CEB0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60C41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EB1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cott.mullins@exel.com</w:t>
            </w:r>
          </w:p>
        </w:tc>
      </w:tr>
      <w:tr w:rsidR="008C0896" w:rsidRPr="0059783A" w14:paraId="69AF44E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F3D4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et It Don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B9B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ill Wasser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0799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09-394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949A4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130 Penniman C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F030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29DD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BEFA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ill@letmegetitdone.com</w:t>
            </w:r>
          </w:p>
        </w:tc>
      </w:tr>
      <w:tr w:rsidR="008C0896" w:rsidRPr="0059783A" w14:paraId="5A0C08E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F32F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etResourc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723C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Nishi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eokul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8ED0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36-16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EA508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7488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rste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026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78C0A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8449B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ishi@getresourceinc.com</w:t>
            </w:r>
          </w:p>
        </w:tc>
      </w:tr>
      <w:tr w:rsidR="008C0896" w:rsidRPr="0059783A" w14:paraId="0A19450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BD8A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ibso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6657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ul Gib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A46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86-09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6D28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0 Clay St., Ste 6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AB11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CE1C5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2199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ul@gibsonandassociates.com</w:t>
            </w:r>
          </w:p>
        </w:tc>
      </w:tr>
      <w:tr w:rsidR="008C0896" w:rsidRPr="0059783A" w14:paraId="7931596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78D8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IS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270A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ruce Joff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D1CE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38-977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F7E9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12 Broadway, Suite 6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BF78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6CCB6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C442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IS.Consultants@joffes.com</w:t>
            </w:r>
          </w:p>
        </w:tc>
      </w:tr>
      <w:tr w:rsidR="008C0896" w:rsidRPr="0059783A" w14:paraId="6306415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4054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KK Corp DBA GKK Work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4A1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andy Hor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26E3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79-83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EE389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29 Telegraph Avenue Suite 4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FCBF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5922B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952D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horn@gkkworks.com</w:t>
            </w:r>
          </w:p>
        </w:tc>
      </w:tr>
      <w:tr w:rsidR="008C0896" w:rsidRPr="0059783A" w14:paraId="61A2839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051A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Global Investment Compa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D816F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thy Jack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F605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5-83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2DD1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00 Frank H Ogawa Plaza, Suite 254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BA5C3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1223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3A8F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thy@globalinvestmentcompanies.com</w:t>
            </w:r>
          </w:p>
        </w:tc>
      </w:tr>
      <w:tr w:rsidR="008C0896" w:rsidRPr="0059783A" w14:paraId="707B2A46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A02B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oddess Boot Camp Ministr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ABF3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rmen West-Jeffer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AC9DC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69-48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2EB9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56 Lexington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86EA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CEE2D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07F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rmen@goddessbootcampministry.com</w:t>
            </w:r>
          </w:p>
        </w:tc>
      </w:tr>
      <w:tr w:rsidR="008C0896" w:rsidRPr="0059783A" w14:paraId="6047DFA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11AC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overnment Staffing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08FD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ven Straws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DF7B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46-785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8D65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0 Clay Street, Suite 6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7216D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E3716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8340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ven@govstaff.org</w:t>
            </w:r>
          </w:p>
        </w:tc>
      </w:tr>
      <w:tr w:rsidR="008C0896" w:rsidRPr="0059783A" w14:paraId="6023807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5B33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raham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C534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erry Graha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7575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97-13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2BF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1 Sonia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25F7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8F925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EDC8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erry@grahamslist.com</w:t>
            </w:r>
          </w:p>
        </w:tc>
      </w:tr>
      <w:tr w:rsidR="008C0896" w:rsidRPr="0059783A" w14:paraId="54193096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0527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rant Management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D5E9D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ristin Cart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7911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30 ) 228-92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8E58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00 Parkwoo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D80B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3C720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F041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carter@grantmanagementassoc.com</w:t>
            </w:r>
          </w:p>
        </w:tc>
      </w:tr>
      <w:tr w:rsidR="008C0896" w:rsidRPr="0059783A" w14:paraId="4111921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69BF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reenbank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E5CA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ice Sung, AIA, LEED A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A2FB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8-80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9B6C4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7 Greenbank Ave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95F3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IED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A69C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A81A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sung1@gmail.com</w:t>
            </w:r>
          </w:p>
        </w:tc>
      </w:tr>
      <w:tr w:rsidR="008C0896" w:rsidRPr="0059783A" w14:paraId="1848460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1D3D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Gyroscope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BC73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eryt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Medran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972E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86-01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A81C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83 Fourth Street, Suite 20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B24B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F5E05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ABCF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eryta@gyroscopeinc.com</w:t>
            </w:r>
          </w:p>
        </w:tc>
      </w:tr>
      <w:tr w:rsidR="008C0896" w:rsidRPr="0059783A" w14:paraId="56BD18C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B330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HANKINS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5543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NNA HAN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059C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71-80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4A10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525 LAKE SHORE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BCF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37AFA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5A13F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axdis@comcast.net</w:t>
            </w:r>
          </w:p>
        </w:tc>
      </w:tr>
      <w:tr w:rsidR="008C0896" w:rsidRPr="0059783A" w14:paraId="0EF10D4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6CD56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anserd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Ventures LLC DBA: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anserd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Health Care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447A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Jessic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anserd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1BB0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87-84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4572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518 Leimert Blv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56A2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9B34E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9A9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ssica@hanserdhcsolutions.com</w:t>
            </w:r>
          </w:p>
        </w:tc>
      </w:tr>
      <w:tr w:rsidR="008C0896" w:rsidRPr="0059783A" w14:paraId="4A9586B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97EF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Healing Our Village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BCB8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wen Garrick MD, MB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F06A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51-04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4130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10 Clay Street, Suite 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DD354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25E8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014A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rgarrick@healingourvillage.com</w:t>
            </w:r>
          </w:p>
        </w:tc>
      </w:tr>
      <w:tr w:rsidR="008C0896" w:rsidRPr="0059783A" w14:paraId="74A8446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5F15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Health Equity Partnershi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C76C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ancy Hallo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9623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47-38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D60F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14 Grand Ave, #4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2448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04CCB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F82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shalloran@sonic.net</w:t>
            </w:r>
          </w:p>
        </w:tc>
      </w:tr>
      <w:tr w:rsidR="008C0896" w:rsidRPr="0059783A" w14:paraId="3C34BC3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552C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HFS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A8CC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t Sinclai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9121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68-006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F848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05 Fourteenth St., 5th floo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668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DE432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C3EB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ts@hfsconsultants.com</w:t>
            </w:r>
          </w:p>
        </w:tc>
      </w:tr>
      <w:tr w:rsidR="008C0896" w:rsidRPr="0059783A" w14:paraId="0E8414C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2458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Hixso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6BAE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ven Hix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FF5A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4-25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415BD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89 Bellevue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6D1C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F1DCF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681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ve@hixsonpm.com</w:t>
            </w:r>
          </w:p>
        </w:tc>
      </w:tr>
      <w:tr w:rsidR="008C0896" w:rsidRPr="0059783A" w14:paraId="16F8542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D9E3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Horizon Projects Consulting Corp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4C47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awson Jam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5B17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14 ) 482-380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93EE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00 Pacific Marina, Suite 70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31EC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8E3F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8D8A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awson.james@hpcons.net</w:t>
            </w:r>
          </w:p>
        </w:tc>
      </w:tr>
      <w:tr w:rsidR="008C0896" w:rsidRPr="0059783A" w14:paraId="2966937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C124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HR Ideas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A11AA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eisy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Bac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88A4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556-44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098A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844 Dublin Blvd., Ste. 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757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C744D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A82A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bach@hrideas.com</w:t>
            </w:r>
          </w:p>
        </w:tc>
      </w:tr>
      <w:tr w:rsidR="008C0896" w:rsidRPr="0059783A" w14:paraId="173F6BA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33AF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HR Management Corp.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D4D3C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larence Hun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CD3F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67-05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FB93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62 Elwood Avenue, Suite 9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587B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93A50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2DA5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huntjr@sbcglobal.net</w:t>
            </w:r>
          </w:p>
        </w:tc>
      </w:tr>
      <w:tr w:rsidR="008C0896" w:rsidRPr="0059783A" w14:paraId="500EFA9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1234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IEDA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7C65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ruce He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53D1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3-67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89460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200 Powell Street, Suite 10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4F8EB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231A7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B9FC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heid@ieda.com</w:t>
            </w:r>
          </w:p>
        </w:tc>
      </w:tr>
      <w:tr w:rsidR="008C0896" w:rsidRPr="0059783A" w14:paraId="111498F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B1514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IHI Environmental </w:t>
            </w:r>
            <w:proofErr w:type="gramStart"/>
            <w:r w:rsidRPr="0059783A">
              <w:rPr>
                <w:rFonts w:ascii="Arial Narrow" w:hAnsi="Arial Narrow" w:cs="Arial"/>
                <w:color w:val="000000"/>
                <w:sz w:val="20"/>
              </w:rPr>
              <w:t>A</w:t>
            </w:r>
            <w:proofErr w:type="gram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Terracon Co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8898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ke Benefiel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50CE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23-16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096C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60 45TH ST. SUITE L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8C87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32AA6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BFCC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nefield@ihi-env.com</w:t>
            </w:r>
          </w:p>
        </w:tc>
      </w:tr>
      <w:tr w:rsidR="008C0896" w:rsidRPr="0059783A" w14:paraId="2B4C472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3D5F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Ijich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Perkins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91F3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Kare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Ijich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Per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3930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1-96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F930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823 Steinmetz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C25F9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D9257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7E9C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iperkins@sbcglobal.net</w:t>
            </w:r>
          </w:p>
        </w:tc>
      </w:tr>
      <w:tr w:rsidR="008C0896" w:rsidRPr="0059783A" w14:paraId="3A33E9A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5160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mpact Justic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F5D2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delaid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aballer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8D6E6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99-50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D04B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633 Telegraph Ave, #104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DF7E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F431C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6BD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caballero@impactjustice.org</w:t>
            </w:r>
          </w:p>
        </w:tc>
      </w:tr>
      <w:tr w:rsidR="008C0896" w:rsidRPr="0059783A" w14:paraId="3A2612A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9837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ndigo System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890B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Umesh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udaney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8214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57-80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6417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 Anchor Drive, #44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F0B5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7401B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73378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ududaney@yahoo.com</w:t>
            </w:r>
          </w:p>
        </w:tc>
      </w:tr>
      <w:tr w:rsidR="008C0896" w:rsidRPr="0059783A" w14:paraId="74A711F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A67D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ndustrial Employers &amp; Distributors Associ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3C2D4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ony Angel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A1B2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3-67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4A54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200 Powell Street, Suite 10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64C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DBFB1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3D16F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angelo@ieda.com</w:t>
            </w:r>
          </w:p>
        </w:tc>
      </w:tr>
      <w:tr w:rsidR="008C0896" w:rsidRPr="0059783A" w14:paraId="2F73BC7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6923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Infocu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9009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ristine Stoner-Mert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BB08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63-7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4814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15 Broadway, Suite 14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5231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3809A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D6A48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ris@gettinginfocus.com</w:t>
            </w:r>
          </w:p>
        </w:tc>
      </w:tr>
      <w:tr w:rsidR="008C0896" w:rsidRPr="0059783A" w14:paraId="6228755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21C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NFONETICA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D03A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Mahesh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attatray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akwal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FCB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786-38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45AC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921 Moreno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FD3F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776B2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568B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fp@infoneticainc.com</w:t>
            </w:r>
          </w:p>
        </w:tc>
      </w:tr>
      <w:tr w:rsidR="008C0896" w:rsidRPr="0059783A" w14:paraId="12F5D20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2B07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nnovations in Public Healt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D981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ulie William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7B7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23-72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978C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618 Belfast Ave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E5058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12AD7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9688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wwilliamson510@gmail.com</w:t>
            </w:r>
          </w:p>
        </w:tc>
      </w:tr>
      <w:tr w:rsidR="008C0896" w:rsidRPr="0059783A" w14:paraId="29681D0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7E5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nspire Consult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72F9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Grac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Uwadial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A67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85-51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0006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210 Stoneridge Mall Road, Suite 12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1919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F2AB7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A9E2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race@inspireconsult.com</w:t>
            </w:r>
          </w:p>
        </w:tc>
      </w:tr>
      <w:tr w:rsidR="008C0896" w:rsidRPr="0059783A" w14:paraId="62A3121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E1D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NTELISTAF HEALTH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2562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HLEEN BOEG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E02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46-776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289A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0 CLAY ST. SUITE 6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B67F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39032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3B2F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BOEGER@INTELISTAF.COM</w:t>
            </w:r>
          </w:p>
        </w:tc>
      </w:tr>
      <w:tr w:rsidR="008C0896" w:rsidRPr="0059783A" w14:paraId="66F1675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F9F1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ntrepid Ascen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B71E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k El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1A08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533-883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B624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20 University Ave, #72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AE34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23A10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E64B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k@intrepidascent.com</w:t>
            </w:r>
          </w:p>
        </w:tc>
      </w:tr>
      <w:tr w:rsidR="008C0896" w:rsidRPr="0059783A" w14:paraId="14781D4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1733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PA Planning Solution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2DF1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Ined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Adesany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86DB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9-45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A320B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46 17th St., Ste 20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2A3B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E901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9AA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pa@facmania.com</w:t>
            </w:r>
          </w:p>
        </w:tc>
      </w:tr>
      <w:tr w:rsidR="008C0896" w:rsidRPr="0059783A" w14:paraId="1D8D0B8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08E3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ron Mountain Incorporate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01C9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tev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ascucc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A71A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867-033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A441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933 Preston Ave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7C852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CE76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1765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ve.Pascucci@ironmountain.com</w:t>
            </w:r>
          </w:p>
        </w:tc>
      </w:tr>
      <w:tr w:rsidR="008C0896" w:rsidRPr="0059783A" w14:paraId="122FA0B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00FA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ISDPlanning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8609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therine Xinyuan Ya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26B37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92-69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BE9D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1620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ilvi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BCE5C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C735D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6873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therineyang9@gmail.com</w:t>
            </w:r>
          </w:p>
        </w:tc>
      </w:tr>
      <w:tr w:rsidR="008C0896" w:rsidRPr="0059783A" w14:paraId="3FD0FC1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3588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Isobel White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C1EE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sobel Whit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E70B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28-355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AD27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734 Francisco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D775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D3144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BCECB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sobelwhite1@gmail.com</w:t>
            </w:r>
          </w:p>
        </w:tc>
      </w:tr>
      <w:tr w:rsidR="008C0896" w:rsidRPr="0059783A" w14:paraId="697FA598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631A1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IT-SCIEN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ED2F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Meenu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ir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54D1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72-52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6B2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4790 S Grimmer Blvd, Suite 20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1D966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1EC5A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917D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eenu.giri@itscient.com</w:t>
            </w:r>
          </w:p>
        </w:tc>
      </w:tr>
      <w:tr w:rsidR="008C0896" w:rsidRPr="0059783A" w14:paraId="351ADC16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0096D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. Haynes Enterpris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A812D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wendolyn McCla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E7C6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70-35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BCDA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357 Shawn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284D6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2F54C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D4D5C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wendolyn@jhaynesenterprises.com</w:t>
            </w:r>
          </w:p>
        </w:tc>
      </w:tr>
      <w:tr w:rsidR="008C0896" w:rsidRPr="0059783A" w14:paraId="64DCB32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79FD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.D. Hatchell Enterprise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0B6C9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ffrey Hatche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515D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12-044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7556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824 Surrey Lan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8EB0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21EEF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D90D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dhatchell@overthetopcoaching.com</w:t>
            </w:r>
          </w:p>
        </w:tc>
      </w:tr>
      <w:tr w:rsidR="008C0896" w:rsidRPr="0059783A" w14:paraId="774C16D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D18D2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ackson Project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21BF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awrence Jack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AB4F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70-934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1239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3511 Southerland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2278C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FCC0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C2CD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arryj@jacksonprojectservices.com</w:t>
            </w:r>
          </w:p>
        </w:tc>
      </w:tr>
      <w:tr w:rsidR="008C0896" w:rsidRPr="0059783A" w14:paraId="66ACCDF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14EB3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Jaharas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9108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Nedi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B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EDED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93-836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B681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23 - 46th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A0C6A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F2374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3EAE2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dirbey@yahoo.com</w:t>
            </w:r>
          </w:p>
        </w:tc>
      </w:tr>
      <w:tr w:rsidR="008C0896" w:rsidRPr="0059783A" w14:paraId="724AE32C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66398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ames Leadership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B8A2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nneth Jam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4DD1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609-35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7B6D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3 Mission Hill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2F65B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5E2C2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D05B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nneth@jamesleadershipgroup.com</w:t>
            </w:r>
          </w:p>
        </w:tc>
      </w:tr>
      <w:tr w:rsidR="008C0896" w:rsidRPr="0059783A" w14:paraId="1E1D6EF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9FF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ay Crawfor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BE51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y Crawfo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5744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92-191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F866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153 Arbeau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6F4C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C82DD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9325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ycrawford@sbcglobal.net</w:t>
            </w:r>
          </w:p>
        </w:tc>
      </w:tr>
      <w:tr w:rsidR="008C0896" w:rsidRPr="0059783A" w14:paraId="6514AEF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3665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ayne William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F17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yne William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53E4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650 ) 279-797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74C4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70 Brooklyn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A722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EA6C2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436F6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yne@jaynesbrains.com</w:t>
            </w:r>
          </w:p>
        </w:tc>
      </w:tr>
      <w:tr w:rsidR="008C0896" w:rsidRPr="0059783A" w14:paraId="282CE03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88DB3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CM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4EFA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mes Moo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FEA6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4-15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4F14F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.O. Box 423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E461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79C18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021D5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mes@kwanzaagiftshow.com</w:t>
            </w:r>
          </w:p>
        </w:tc>
      </w:tr>
      <w:tr w:rsidR="008C0896" w:rsidRPr="0059783A" w14:paraId="37C405C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A23B4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enkins/Gales &amp; Martinez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C8ED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yan Gal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4A731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310 ) 645-05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2E7ED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401 Harrison St., Suite 11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5DC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BBEE0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A6DE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gales@jgminc.com</w:t>
            </w:r>
          </w:p>
        </w:tc>
      </w:tr>
      <w:tr w:rsidR="008C0896" w:rsidRPr="0059783A" w14:paraId="098CE9E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1E02D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erry Lew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6026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rry Lew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1D9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860-52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14B2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5 Santa Clara Ave, Ste 230C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3DE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B487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67E37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yella@aol.com</w:t>
            </w:r>
          </w:p>
        </w:tc>
      </w:tr>
      <w:tr w:rsidR="008C0896" w:rsidRPr="0059783A" w14:paraId="5749B8B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F4F3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Jeskell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403B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akesh Sh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472E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95-72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D136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7600 Central Court, Suite 2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1B38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516FB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37948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shah@jeskell.com</w:t>
            </w:r>
          </w:p>
        </w:tc>
      </w:tr>
      <w:tr w:rsidR="008C0896" w:rsidRPr="0059783A" w14:paraId="135FC34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40FF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LW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8D3D3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NNIFER LYNN WHAL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72A1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202 ) 841-90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863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34 ORDWAY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3D97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E4D40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A7ED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MLW@MAC.COM</w:t>
            </w:r>
          </w:p>
        </w:tc>
      </w:tr>
      <w:tr w:rsidR="008C0896" w:rsidRPr="0059783A" w14:paraId="0CA5C55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D3C31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M Moor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F9D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an Marie Moo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894C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29-710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583D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12820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rookpark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41A2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11831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DE4F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an@jmmoore.org</w:t>
            </w:r>
          </w:p>
        </w:tc>
      </w:tr>
      <w:tr w:rsidR="008C0896" w:rsidRPr="0059783A" w14:paraId="53CB0C8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90D0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oAnne G. Auerbac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942C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Anne Auerbac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7D42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62-990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66AA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77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raeagle</w:t>
            </w:r>
            <w:proofErr w:type="spellEnd"/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A4A8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D3E5D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544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anne@jgauerbach.com</w:t>
            </w:r>
          </w:p>
        </w:tc>
      </w:tr>
      <w:tr w:rsidR="008C0896" w:rsidRPr="0059783A" w14:paraId="1AFD72F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AD94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oe A. Mattox, Ph.D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1B68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e Mattox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963F3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12-24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0414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224 Hanna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8E4F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9A927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F206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mattox97@gmail.com</w:t>
            </w:r>
          </w:p>
        </w:tc>
      </w:tr>
      <w:tr w:rsidR="008C0896" w:rsidRPr="0059783A" w14:paraId="6D8577F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3080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oel Ginsber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F1B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el Ginsber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8BE56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613-56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ECCB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924 Harper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49DB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70101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251A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elginsberg@gmail.com</w:t>
            </w:r>
          </w:p>
        </w:tc>
      </w:tr>
      <w:tr w:rsidR="008C0896" w:rsidRPr="0059783A" w14:paraId="7ACDB0D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572D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John Eric Henry DBA Strategic EM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7D00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 Eric Hen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8358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4-21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DDB4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1 Broadway, #30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6126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1F28F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726D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eric.semsc@gmail.com</w:t>
            </w:r>
          </w:p>
        </w:tc>
      </w:tr>
      <w:tr w:rsidR="008C0896" w:rsidRPr="0059783A" w14:paraId="184C333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05CE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ohn Yuas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E001B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 Yuas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AF66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35-212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FC61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37 Montclair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37D77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509C6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8D2E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oyuasa@gmail.com</w:t>
            </w:r>
          </w:p>
        </w:tc>
      </w:tr>
      <w:tr w:rsidR="008C0896" w:rsidRPr="0059783A" w14:paraId="7E287F7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4ED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ohnson, Roberts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2C81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ael John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7D0A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0-19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0276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881 Skyline Blvd, Suite 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7BD27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461BA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A0FD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johnson@JohnsonRoberts.com</w:t>
            </w:r>
          </w:p>
        </w:tc>
      </w:tr>
      <w:tr w:rsidR="008C0896" w:rsidRPr="0059783A" w14:paraId="20458DA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AFE6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ones Psychological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2F91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garet Jon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DB41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21-62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6376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33 Estudillo Ave, Suite 20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B346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B00E0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16D7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rjones.margaret@gmail.com</w:t>
            </w:r>
          </w:p>
        </w:tc>
      </w:tr>
      <w:tr w:rsidR="008C0896" w:rsidRPr="0059783A" w14:paraId="4A53FBC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5912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PG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1EB4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ulie Posadas Guz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00D2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31-62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A96C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70 27th Street #22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AD80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36BBB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CD26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cg@jpgconsultants.com</w:t>
            </w:r>
          </w:p>
        </w:tc>
      </w:tr>
      <w:tr w:rsidR="008C0896" w:rsidRPr="0059783A" w14:paraId="3CE8514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EEAF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R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E1C38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y Ruck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6738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34-941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5B9E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364 Marcom Ave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DB4E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6F415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2BB5C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yr56@sbcglobal.net</w:t>
            </w:r>
          </w:p>
        </w:tc>
      </w:tr>
      <w:tr w:rsidR="008C0896" w:rsidRPr="0059783A" w14:paraId="4126CCA2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83EC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T2 Integrated Resour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247CB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 Cas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D22D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44-31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1C4BB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33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oad, Suite 65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90F3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E9077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D0E6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casas@jt2.com</w:t>
            </w:r>
          </w:p>
        </w:tc>
      </w:tr>
      <w:tr w:rsidR="008C0896" w:rsidRPr="0059783A" w14:paraId="6B28416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85356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Juniou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Williams Consul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5F50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Juniou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William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A0C17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13-343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A4F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621 Picardy Drive N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3477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D5C6F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3DF68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uniouswilliamsjr@gmail.com</w:t>
            </w:r>
          </w:p>
        </w:tc>
      </w:tr>
      <w:tr w:rsidR="008C0896" w:rsidRPr="0059783A" w14:paraId="1A8625B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135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Just Cities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4895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garetta L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8E38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09-86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1D86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01 Webster Street, Suite 52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CEAB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86352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B2AC3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rgaretta@justcities.work</w:t>
            </w:r>
            <w:proofErr w:type="spellEnd"/>
          </w:p>
        </w:tc>
      </w:tr>
      <w:tr w:rsidR="008C0896" w:rsidRPr="0059783A" w14:paraId="775D9C7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6155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K. Iwata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CFF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y Iwat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C1297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71-78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176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2466 Monterey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0EE1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EA443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482F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y@kiwata.com</w:t>
            </w:r>
          </w:p>
        </w:tc>
      </w:tr>
      <w:tr w:rsidR="008C0896" w:rsidRPr="0059783A" w14:paraId="1527CC9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4768E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K.J. Hurley and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9035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hleen Hurl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5859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2-98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64ED8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114 LaSalle, #30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F82E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09A26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A8DC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jhurley77@aol.com</w:t>
            </w:r>
          </w:p>
        </w:tc>
      </w:tr>
      <w:tr w:rsidR="008C0896" w:rsidRPr="0059783A" w14:paraId="59CAE8D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DFB5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ais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Healthcare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32E1B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ka Pate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0AD3D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312 ) 498-62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6DEA8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43 Merritt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CBD8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2C205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E2B8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ka@kaisahealthcare.com</w:t>
            </w:r>
          </w:p>
        </w:tc>
      </w:tr>
      <w:tr w:rsidR="008C0896" w:rsidRPr="0059783A" w14:paraId="45DC11B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52A05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Kare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Ljich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Perki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DE4A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ren Per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ED42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1-96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25071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823 Steinmetz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8D3E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9A92C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FE32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iperkins@sbcglobal.net</w:t>
            </w:r>
          </w:p>
        </w:tc>
      </w:tr>
      <w:tr w:rsidR="008C0896" w:rsidRPr="0059783A" w14:paraId="59C8F30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A10C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Kate Harriso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657A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e Harri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0FB0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24-215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019A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43 Lincoln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8F318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AE1C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6466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e@kateharrisonconsulting.com</w:t>
            </w:r>
          </w:p>
        </w:tc>
      </w:tr>
      <w:tr w:rsidR="008C0896" w:rsidRPr="0059783A" w14:paraId="1A7CD1A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205FF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Katharine Gal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E22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harine Ga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60BD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10-917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4027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36 Hearst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33A7D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BB3A8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C108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galeconsulting@sbcglobal.net</w:t>
            </w:r>
          </w:p>
        </w:tc>
      </w:tr>
      <w:tr w:rsidR="008C0896" w:rsidRPr="0059783A" w14:paraId="0CE1AEB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8310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Kathleen Kelly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FECB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hleen Kell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F8A03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74-10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281E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275 Proctor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3076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A3DC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610A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hleenkelly.consulting@gmail.com</w:t>
            </w:r>
          </w:p>
        </w:tc>
      </w:tr>
      <w:tr w:rsidR="008C0896" w:rsidRPr="0059783A" w14:paraId="39F0E1B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F754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KC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71A6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rl Pier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FBAAE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2-48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D8D8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201 Broadway Ste M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D66D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5F724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B06A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rl@kcpierce.com</w:t>
            </w:r>
          </w:p>
        </w:tc>
      </w:tr>
      <w:tr w:rsidR="008C0896" w:rsidRPr="0059783A" w14:paraId="551934E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103A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KELCO COMPUTING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9453C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ris Robert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5F7A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00 ) 270-58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E0B0A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9929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alode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Lan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E4D4C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C28F6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056C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Roberts@Kelcompute.com</w:t>
            </w:r>
          </w:p>
        </w:tc>
      </w:tr>
      <w:tr w:rsidR="008C0896" w:rsidRPr="0059783A" w14:paraId="142A0E9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0FFE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Ke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tarkovich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Mgmt.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onsultan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B4997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Kenneth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tarkovich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70B80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784-61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51F0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70 Windsor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197C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799E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384E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npertcpm@aol.com</w:t>
            </w:r>
          </w:p>
        </w:tc>
      </w:tr>
      <w:tr w:rsidR="008C0896" w:rsidRPr="0059783A" w14:paraId="05BD08E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7EF7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Kerr-Hill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DE1D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Georg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hirippidi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1B6D0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26-83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33B4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139 Koll Center Pkwy # 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9EEEC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3C29C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C9CE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phirippidis@kerrhill.com</w:t>
            </w:r>
          </w:p>
        </w:tc>
      </w:tr>
      <w:tr w:rsidR="008C0896" w:rsidRPr="0059783A" w14:paraId="46EDA1E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0ACF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Keystone Development Group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CDBFD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t Ma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458A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54-87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DD34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11 Telegraph Ave, Suite 92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387F3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6524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4039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may@keystonedg.com</w:t>
            </w:r>
          </w:p>
        </w:tc>
      </w:tr>
      <w:tr w:rsidR="008C0896" w:rsidRPr="0059783A" w14:paraId="6815352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A061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halfan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78B0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Zakiy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halfan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12E4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83-326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CE77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1777 Grimmer Blvd., Apt. N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BE11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A0D93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B912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halfaniconsulting@yahoo.com</w:t>
            </w:r>
          </w:p>
        </w:tc>
      </w:tr>
      <w:tr w:rsidR="008C0896" w:rsidRPr="0059783A" w14:paraId="5815221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A5BC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heper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2E8A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regory Hodg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7C05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50-847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FE6A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33 Myrtle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5683B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07DED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FBE1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reg@khepera.us</w:t>
            </w:r>
          </w:p>
        </w:tc>
      </w:tr>
      <w:tr w:rsidR="008C0896" w:rsidRPr="0059783A" w14:paraId="03A4DB9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C8E2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Kirkland A. Smith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9CD0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irkland Smit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E54C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05-173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A348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7620 Filbert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1B25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7E18F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900F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irklandasmith@yahoo.com</w:t>
            </w:r>
          </w:p>
        </w:tc>
      </w:tr>
      <w:tr w:rsidR="008C0896" w:rsidRPr="0059783A" w14:paraId="20E8997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8920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neal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esource System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B55BC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hy Nea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8E262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30-12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5B5A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141 Homewood Dr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9D45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90A02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5D49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hy@kneal.com</w:t>
            </w:r>
          </w:p>
        </w:tc>
      </w:tr>
      <w:tr w:rsidR="008C0896" w:rsidRPr="0059783A" w14:paraId="7A76084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54BB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off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AA2A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therine Kanek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1C9EB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8-56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0203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835 Seven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4021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54CA8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AC4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kaneko@koffassociates.com</w:t>
            </w:r>
          </w:p>
        </w:tc>
      </w:tr>
      <w:tr w:rsidR="008C0896" w:rsidRPr="0059783A" w14:paraId="488B9BC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299D7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ukulic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&amp; Associat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8B6F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Nick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ukulic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3B5F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245-46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DA1D9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729 Rutan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AD33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AD9BF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44DA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ick@kukulica.com</w:t>
            </w:r>
          </w:p>
        </w:tc>
      </w:tr>
      <w:tr w:rsidR="008C0896" w:rsidRPr="0059783A" w14:paraId="46695D4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E50E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L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ian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Associates Inc DBA L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ian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755D3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risten Goda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8698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01-90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8E4D3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858 Horton St., Ste 27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3619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8FF04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1A6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odard@lapiana.org</w:t>
            </w:r>
          </w:p>
        </w:tc>
      </w:tr>
      <w:tr w:rsidR="008C0896" w:rsidRPr="0059783A" w14:paraId="1C5C9D8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2CD7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andis Development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41AD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nneth Jon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A2AF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68-286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2EE3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814 Franklin Street, Suite 100-24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DA4F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5F1B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5F7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jones@landisdevelopment.com</w:t>
            </w:r>
          </w:p>
        </w:tc>
      </w:tr>
      <w:tr w:rsidR="008C0896" w:rsidRPr="0059783A" w14:paraId="5DCEFE28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13A4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arson Automation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A329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ayne Lar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8B04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6-4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29C9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8511 Warm Springs Blvd #209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1646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9CFB8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69D9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ayne@LarsonAutomation.com</w:t>
            </w:r>
          </w:p>
        </w:tc>
      </w:tr>
      <w:tr w:rsidR="008C0896" w:rsidRPr="0059783A" w14:paraId="270B0FE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F92A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aurelton Researc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DADF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ilver Ela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BCB6F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59-67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C42B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200 Sun Valley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D4EE4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C6A7F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2748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ana@laureltonresearch.com</w:t>
            </w:r>
          </w:p>
        </w:tc>
      </w:tr>
      <w:tr w:rsidR="008C0896" w:rsidRPr="0059783A" w14:paraId="47CA8C7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6DBC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aw Offices of Amy Oppenheim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F1D56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my Oppenheim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958A4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93-42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E734F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78 Spruce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E7D0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41557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784A6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my@amyopp.com</w:t>
            </w:r>
          </w:p>
        </w:tc>
      </w:tr>
      <w:tr w:rsidR="008C0896" w:rsidRPr="0059783A" w14:paraId="66F162D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7C46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aw Offices of Paul Garris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B0BF6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ul Garri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AAC6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84-646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837E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0 Clay Street, Suite 6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A28A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9DC44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800F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ulgarrison@paulgarrisonesq.com</w:t>
            </w:r>
          </w:p>
        </w:tc>
      </w:tr>
      <w:tr w:rsidR="008C0896" w:rsidRPr="0059783A" w14:paraId="3116A6E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6A23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eapfrog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D386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yla Kirsc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E84F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82-40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4F19E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118 Lyman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A289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7BAC3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89A8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yla@leapfrogconsulting.org</w:t>
            </w:r>
          </w:p>
        </w:tc>
      </w:tr>
      <w:tr w:rsidR="008C0896" w:rsidRPr="0059783A" w14:paraId="6306A6D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0E40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Leary Staff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BBA2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ulia Lear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4619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243-102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56F3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243 Indigo Common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C0CA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D08E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EBF4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leary@learystaffing.com</w:t>
            </w:r>
          </w:p>
        </w:tc>
      </w:tr>
      <w:tr w:rsidR="008C0896" w:rsidRPr="0059783A" w14:paraId="0E765CA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3AC9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ee L Davis and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509C4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ee Davi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87F7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90-637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2C142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99 Harrison Street, Suite 1854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0EB4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28B3E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8AD0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eedavis222@aol.com</w:t>
            </w:r>
          </w:p>
        </w:tc>
      </w:tr>
      <w:tr w:rsidR="008C0896" w:rsidRPr="0059783A" w14:paraId="16EFBF5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CDD19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Lind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Yim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EE03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Lind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Yim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FE36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34-466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8D71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 The Crescen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5B05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00B9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C9E1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yim_consulting@yahoo.com</w:t>
            </w:r>
          </w:p>
        </w:tc>
      </w:tr>
      <w:tr w:rsidR="008C0896" w:rsidRPr="0059783A" w14:paraId="7F33600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8B4B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MT CONSUL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DF86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RACE UWADIA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272C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325-897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E0C4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03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d, Suite 30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F110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0DE1C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9B84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raceu@lmtconsult.com</w:t>
            </w:r>
          </w:p>
        </w:tc>
      </w:tr>
      <w:tr w:rsidR="008C0896" w:rsidRPr="0059783A" w14:paraId="481CAA3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F7A2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MY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274D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atricia Cosb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C61B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82-58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24EE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298 D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DC71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0DEA6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E53B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atricia.cosby@octagonrs.com</w:t>
            </w:r>
          </w:p>
        </w:tc>
      </w:tr>
      <w:tr w:rsidR="008C0896" w:rsidRPr="0059783A" w14:paraId="1E1CBEB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BB74C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ogistic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7B93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atha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Lemoin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D702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41-60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8D70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0805 Santana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0F68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1E4EE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C72D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</w:tr>
      <w:tr w:rsidR="008C0896" w:rsidRPr="0059783A" w14:paraId="4ED9FB6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CC274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orenza Hall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0B91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orenza Ha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D048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2-162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8880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14 Stanford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AA57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EBADD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880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orenza.hall@sbcglobal.net</w:t>
            </w:r>
          </w:p>
        </w:tc>
      </w:tr>
      <w:tr w:rsidR="008C0896" w:rsidRPr="0059783A" w14:paraId="13997C0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8D7C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ori Zook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FC5F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ori Zoo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E9F3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27-74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300C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70 63rd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6087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41CAD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108A6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orizook@comcast.net</w:t>
            </w:r>
          </w:p>
        </w:tc>
      </w:tr>
      <w:tr w:rsidR="008C0896" w:rsidRPr="0059783A" w14:paraId="68CDFEE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751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Louis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Libert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41C0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Louis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Libert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8E8C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52-40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AF4B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9 Montecito Ave. Apt. 30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EBB1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F770F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B4B6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oumlibert@earthlink.net</w:t>
            </w:r>
          </w:p>
        </w:tc>
      </w:tr>
      <w:tr w:rsidR="008C0896" w:rsidRPr="0059783A" w14:paraId="4308609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B885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Lovitt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F70D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aBor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Lovitt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D9B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64-09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919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4505 Diamond Ridge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D862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01644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71FD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lovitt09@aol.com</w:t>
            </w:r>
          </w:p>
        </w:tc>
      </w:tr>
      <w:tr w:rsidR="008C0896" w:rsidRPr="0059783A" w14:paraId="0436B933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6F0C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owe Consulting Grou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2E1E3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drea Low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A3F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86-1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7FA1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675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oad, Suite 22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514A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A4233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E79B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owe@lowecg.com</w:t>
            </w:r>
          </w:p>
        </w:tc>
      </w:tr>
      <w:tr w:rsidR="008C0896" w:rsidRPr="0059783A" w14:paraId="1233E12F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B91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owe Consulting Grou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AE29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drea Low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8629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86-1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F44F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675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oad, Suite 22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ACF02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6DDB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F3A5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owe@lowecg.com</w:t>
            </w:r>
          </w:p>
        </w:tc>
      </w:tr>
      <w:tr w:rsidR="008C0896" w:rsidRPr="0059783A" w14:paraId="17CE452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528E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Luell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enserga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3A80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Luell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enserg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6B8B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17-08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DCC10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666 Patterson Ave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E51A0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56AF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867F4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uella@pensergaconsulting.com</w:t>
            </w:r>
          </w:p>
        </w:tc>
      </w:tr>
      <w:tr w:rsidR="008C0896" w:rsidRPr="0059783A" w14:paraId="591AB65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409C8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uster National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C19D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sabelle Churc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D5EC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661 ) 869-015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CD17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2 9th Street, Suite 309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02918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5AB4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D7B3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church@luster.com</w:t>
            </w:r>
          </w:p>
        </w:tc>
      </w:tr>
      <w:tr w:rsidR="008C0896" w:rsidRPr="0059783A" w14:paraId="486303A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D1F7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ynn Kearny, Performance Cons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1B74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ynn Kearny, CP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5B7D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53-18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ECC8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623 Outlook Ave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D63E0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79CE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EAAF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kearny@sprintmail.com</w:t>
            </w:r>
          </w:p>
        </w:tc>
      </w:tr>
      <w:tr w:rsidR="008C0896" w:rsidRPr="0059783A" w14:paraId="0FD5368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8EE16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Lyons-Newma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68E7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linda Lyons-New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9771C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80-563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F5B0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62 Vincente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7FD4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96BA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A396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linda@lyonsnewman.com</w:t>
            </w:r>
          </w:p>
        </w:tc>
      </w:tr>
      <w:tr w:rsidR="008C0896" w:rsidRPr="0059783A" w14:paraId="1580F33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990B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acDonald-Bedford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607A6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. Zachary Bedfo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459E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21-40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D910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900 Main Street, Suite 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6A53E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215A3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8E207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zbedford@macdonaldbedford.com</w:t>
            </w:r>
          </w:p>
        </w:tc>
      </w:tr>
      <w:tr w:rsidR="008C0896" w:rsidRPr="0059783A" w14:paraId="64C86DC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003B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ck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raic, Inc. DBA Mack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0532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ve Nel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6D43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95-30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B85B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00 Powell Street, Suite 47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A900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8BF36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0632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nelson@mack5.com</w:t>
            </w:r>
          </w:p>
        </w:tc>
      </w:tr>
      <w:tr w:rsidR="008C0896" w:rsidRPr="0059783A" w14:paraId="0ECF69B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28A6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dwyck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7893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ynne Mader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C62D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19-202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BC8B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251 Harbor Bay Park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460C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B1E6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7AB0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ynne.m@madwyck.com</w:t>
            </w:r>
          </w:p>
        </w:tc>
      </w:tr>
      <w:tr w:rsidR="008C0896" w:rsidRPr="0059783A" w14:paraId="4E619B9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167D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dy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humofsky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CDD5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dy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humofsky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82D1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1-8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B4BF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519 Libby Cour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F4F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BF33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FB8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dyshum@earthlink.net</w:t>
            </w:r>
          </w:p>
        </w:tc>
      </w:tr>
      <w:tr w:rsidR="008C0896" w:rsidRPr="0059783A" w14:paraId="4C61F79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9A99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gdav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FA76C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vid Ed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AA88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33-799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629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03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egenberg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oad, Suite 21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DAF6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CD42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337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gdaveassoc@yahoo.com</w:t>
            </w:r>
          </w:p>
        </w:tc>
      </w:tr>
      <w:tr w:rsidR="008C0896" w:rsidRPr="0059783A" w14:paraId="334689D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64D1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ake Green Go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D051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a Wanda Knox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E4B9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29-92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BBEE7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40 3rd Street Suite 2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B728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9EC8E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8E68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nfo@makegreengo.com</w:t>
            </w:r>
          </w:p>
        </w:tc>
      </w:tr>
      <w:tr w:rsidR="008C0896" w:rsidRPr="0059783A" w14:paraId="532DFF1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2286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anagement Action Program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84FE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Michael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ezel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27E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847-91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3113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820 Stoneridge Mall Rd # 1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D717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BB30C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4C3F8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spezel@mapconsulting.com</w:t>
            </w:r>
          </w:p>
        </w:tc>
      </w:tr>
      <w:tr w:rsidR="008C0896" w:rsidRPr="0059783A" w14:paraId="3582862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9F5E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anagement Recruit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F3BC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ael Mach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9FB67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62-857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85F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133 Mohr Ave., Suite 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E980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E9EC2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15199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machi@mricareers.com</w:t>
            </w:r>
          </w:p>
        </w:tc>
      </w:tr>
      <w:tr w:rsidR="008C0896" w:rsidRPr="0059783A" w14:paraId="0A87BCA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613B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arketing, Management &amp; Healt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3ADD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iquita Tutt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41CB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67-717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2A99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732 Simso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42E2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EEDD8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4B4C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ananactt@comcast.net</w:t>
            </w:r>
          </w:p>
        </w:tc>
      </w:tr>
      <w:tr w:rsidR="008C0896" w:rsidRPr="0059783A" w14:paraId="10CB9F0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5D8A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artin Pale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8787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tin Pal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611A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04-446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3DF7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516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ragmont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8B6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960F8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DD81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.paley@sbcglobal.net</w:t>
            </w:r>
          </w:p>
        </w:tc>
      </w:tr>
      <w:tr w:rsidR="008C0896" w:rsidRPr="0059783A" w14:paraId="0494F66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A09B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ary Anne Morgan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80DD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y Anne Morg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CF32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20-95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E0A54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01 Blake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317B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4B390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D8AD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morgan44@yahoo.com</w:t>
            </w:r>
          </w:p>
        </w:tc>
      </w:tr>
      <w:tr w:rsidR="008C0896" w:rsidRPr="0059783A" w14:paraId="641DDB99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BE76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ason Tillman Associated Lt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C9BB7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eanor Rams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290FB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5-90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C5F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99 Harrison Street, Suite 20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090A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F3E08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F8DC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ramsey@mtaltd.com</w:t>
            </w:r>
          </w:p>
        </w:tc>
      </w:tr>
      <w:tr w:rsidR="008C0896" w:rsidRPr="0059783A" w14:paraId="45032D3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7E5B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tchPoint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83F6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ke Tur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8F70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218-75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D9F9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690 Amador Plaza Road, Ste. 22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35D7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8E86D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D6C2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turk@matchps.com</w:t>
            </w:r>
          </w:p>
        </w:tc>
      </w:tr>
      <w:tr w:rsidR="008C0896" w:rsidRPr="0059783A" w14:paraId="40BC38D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E97D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aterial and Contract Servic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6D5E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Da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lut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DA33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60-039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F80B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820 Stoneridge Mall Rd., Suite 21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ED5D6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262DD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BA36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plute@macservices.us</w:t>
            </w:r>
          </w:p>
        </w:tc>
      </w:tr>
      <w:tr w:rsidR="008C0896" w:rsidRPr="0059783A" w14:paraId="1CD1D00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DDF6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xut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4108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tin Ajayi-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Ob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E58C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4-47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5E79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7 8th Street, #1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60BC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3688C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A82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tinao@maxut.com</w:t>
            </w:r>
          </w:p>
        </w:tc>
      </w:tr>
      <w:tr w:rsidR="008C0896" w:rsidRPr="0059783A" w14:paraId="59E85C9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2717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cGrew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AB4A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ero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McGrew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42AF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61-46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FCE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845 RACINE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A819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F3DD2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7782F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cgrewassociatestm@gmail.com</w:t>
            </w:r>
          </w:p>
        </w:tc>
      </w:tr>
      <w:tr w:rsidR="008C0896" w:rsidRPr="0059783A" w14:paraId="597E5A6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3476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DV Business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B6CD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ilyn Varnado, PMP, SCP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024C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62-152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321D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4 Oak Hill Circl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AE93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BADA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F198C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varnadoca@aol.com</w:t>
            </w:r>
          </w:p>
        </w:tc>
      </w:tr>
      <w:tr w:rsidR="008C0896" w:rsidRPr="0059783A" w14:paraId="4A2D0D8C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5F6BB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ED STAFF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B4828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RIN PARSO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006B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95-01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2BF4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039 PASEO PADRE PRKWY #20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5C27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4153A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33D98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NFO@MEDSTAFFINGLLC.COM</w:t>
            </w:r>
          </w:p>
        </w:tc>
      </w:tr>
      <w:tr w:rsidR="008C0896" w:rsidRPr="0059783A" w14:paraId="2D44012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6D97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 xml:space="preserve">  Melanie Mari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ervalo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MD, MPH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51CD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Melani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ervalo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37E7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19-31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B5F2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620 Cole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13B2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30BD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0942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tervalon@att.net</w:t>
            </w:r>
          </w:p>
        </w:tc>
      </w:tr>
      <w:tr w:rsidR="008C0896" w:rsidRPr="0059783A" w14:paraId="1744C41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EC98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ESA Coach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A7DDB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im Fowl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F244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4-51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2F164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942 Rawso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76225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0F61A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232B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imfowl@gmail.com</w:t>
            </w:r>
          </w:p>
        </w:tc>
      </w:tr>
      <w:tr w:rsidR="008C0896" w:rsidRPr="0059783A" w14:paraId="7255833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22B3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esu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rategie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E51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Jm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McLe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D4FF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95-63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5651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28 Wayne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5939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7B80A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03C2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ccounts@mesustrategies.com</w:t>
            </w:r>
          </w:p>
        </w:tc>
      </w:tr>
      <w:tr w:rsidR="008C0896" w:rsidRPr="0059783A" w14:paraId="28D3ADE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97FD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etroServ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EA77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Cyrus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azav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09DE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218-952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ADB4E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932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Vierr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01DE8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C2CE5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73A0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razavi@metroserv.net</w:t>
            </w:r>
          </w:p>
        </w:tc>
      </w:tr>
      <w:tr w:rsidR="008C0896" w:rsidRPr="0059783A" w14:paraId="501F4C8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C2E6B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GH Consult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1AA22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ia Hernand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B5C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63-118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9D0C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5 14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050E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FEA64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3DAC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ia_h@mghconsulting.com</w:t>
            </w:r>
          </w:p>
        </w:tc>
      </w:tr>
      <w:tr w:rsidR="008C0896" w:rsidRPr="0059783A" w14:paraId="71A377D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C871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ichael O'Callagha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C652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AEL O'CALLAGH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5CCE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62-37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714A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5 W. NEAL ST. SUITE C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3DCB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DED3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427C3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OCALLAGHAN@MCTDEVCON.COM</w:t>
            </w:r>
          </w:p>
        </w:tc>
      </w:tr>
      <w:tr w:rsidR="008C0896" w:rsidRPr="0059783A" w14:paraId="6606D05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3A09C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ichelle LeBeau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956BC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elle LeBea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53DD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44-279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5AB5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612b 8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EB98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36306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C94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elle@lebeauconsulting.com</w:t>
            </w:r>
          </w:p>
        </w:tc>
      </w:tr>
      <w:tr w:rsidR="008C0896" w:rsidRPr="0059783A" w14:paraId="1DEF246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749D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illennium CM Group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D9CA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Abimbol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riwool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4CDD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90-46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964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0 Clay Street, Suite 6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BF437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8C85E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F995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llenniumcmg@gmail.com</w:t>
            </w:r>
          </w:p>
        </w:tc>
      </w:tr>
      <w:tr w:rsidR="008C0896" w:rsidRPr="0059783A" w14:paraId="4532022C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552D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illennium Franchise Group LLC dba Hacking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C476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ony Bea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5D1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54-995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1AC1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316 Laguna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8406C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05A5F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BBBC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beaman@hackingsolutions.com</w:t>
            </w:r>
          </w:p>
        </w:tc>
      </w:tr>
      <w:tr w:rsidR="008C0896" w:rsidRPr="0059783A" w14:paraId="2E70B97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8A35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iriam Abram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3E5E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riam Abram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ADC0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88-57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AB99B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54 65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33DF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003DE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5394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riam@miriamabrams.com</w:t>
            </w:r>
          </w:p>
        </w:tc>
      </w:tr>
      <w:tr w:rsidR="008C0896" w:rsidRPr="0059783A" w14:paraId="05A1E5E3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88BF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obley &amp; Associate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201DC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toinette Mobl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2435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375-17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1571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06 Park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A659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B409E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ED31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obleyandassociates@yahoo.com</w:t>
            </w:r>
          </w:p>
        </w:tc>
      </w:tr>
      <w:tr w:rsidR="008C0896" w:rsidRPr="0059783A" w14:paraId="18CB4F1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FCE8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onster I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6A38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n Ha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FD0F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09-55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5A8EB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7600 Central Court, Suite 26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20B78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2C8C5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11D2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n.hart@monsterit.com</w:t>
            </w:r>
          </w:p>
        </w:tc>
      </w:tr>
      <w:tr w:rsidR="008C0896" w:rsidRPr="0059783A" w14:paraId="330BAA3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54F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ontez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F5A1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Oscar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Zavalet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3FEC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430-50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732D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88 Lyman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9629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B25D3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AF2AD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zavaleta@montezgroup.com</w:t>
            </w:r>
          </w:p>
        </w:tc>
      </w:tr>
      <w:tr w:rsidR="008C0896" w:rsidRPr="0059783A" w14:paraId="2471A82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8CC7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Moor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Iacofano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oltsma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D738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ndy Crai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8D88B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45-75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C2870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00 Hearst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C415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6F368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8C89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ndyc@migcom.com</w:t>
            </w:r>
          </w:p>
        </w:tc>
      </w:tr>
      <w:tr w:rsidR="008C0896" w:rsidRPr="0059783A" w14:paraId="1D99A3C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4D05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osaic Urban Developmen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E5AD8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Linbi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hiao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3EABC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08-792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517AD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87 17th Street, Suite 20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E259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9A1E2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46E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shiao@mosaicurban.org</w:t>
            </w:r>
          </w:p>
        </w:tc>
      </w:tr>
      <w:tr w:rsidR="008C0896" w:rsidRPr="0059783A" w14:paraId="6F8EBF8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BDB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MR. SAFET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80A8C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dward Fous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D755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640-544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0630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39 Stanford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8A9A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689B1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206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rsafety42@sbcglobal.net</w:t>
            </w:r>
          </w:p>
        </w:tc>
      </w:tr>
      <w:tr w:rsidR="008C0896" w:rsidRPr="0059783A" w14:paraId="38F7DF0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5740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Natural Logic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4571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il Frien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102D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48-49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9D91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O Box 119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D69D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5C55E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595A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ffice@natlogic.com</w:t>
            </w:r>
          </w:p>
        </w:tc>
      </w:tr>
      <w:tr w:rsidR="008C0896" w:rsidRPr="0059783A" w14:paraId="16F0873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3332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Natural Resources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32F8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atrici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erryhill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6CFF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48-51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9129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266 Halleck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DF15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89AE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9C36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berry22@pacbell.net</w:t>
            </w:r>
          </w:p>
        </w:tc>
      </w:tr>
      <w:tr w:rsidR="008C0896" w:rsidRPr="0059783A" w14:paraId="2397499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7EEE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NBA Engineering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A157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Natali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lav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A14D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44-29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14A8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 Embarcadero West, Suite 2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9262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EA82D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AAD4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atalie@nbaeng.com</w:t>
            </w:r>
          </w:p>
        </w:tc>
      </w:tr>
      <w:tr w:rsidR="008C0896" w:rsidRPr="0059783A" w14:paraId="53B7A89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EF6B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Nectar Consulting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F107C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ele Molito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C34A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31-87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19BC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99 Highland Blv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7155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6BFB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5695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ele@nectarconsulting.com</w:t>
            </w:r>
          </w:p>
        </w:tc>
      </w:tr>
      <w:tr w:rsidR="008C0896" w:rsidRPr="0059783A" w14:paraId="237DE529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CAA3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Nelson\Nygaard Consulting Associates, Inc,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BB9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orbin Randolp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0F2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281-69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A23C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29 Telegraph Ave Suite 4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0498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7D69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D09F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randolph@nelsonnygaard.com</w:t>
            </w:r>
          </w:p>
        </w:tc>
      </w:tr>
      <w:tr w:rsidR="008C0896" w:rsidRPr="0059783A" w14:paraId="4F25E98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CD28D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Nika N Quirk Leadership Coac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A49C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ika Quir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22C5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81-53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0137B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22 Maybelle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C265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ADAB8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9ACF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ikaquirk@mac.com</w:t>
            </w:r>
          </w:p>
        </w:tc>
      </w:tr>
      <w:tr w:rsidR="008C0896" w:rsidRPr="0059783A" w14:paraId="4015BF8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7C53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No Drugs Incorporate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A315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Amand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chlim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7026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00 ) 490-37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85D82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225 Seldon C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C34E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AE275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278B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mschlim@nodrugs.net</w:t>
            </w:r>
          </w:p>
        </w:tc>
      </w:tr>
      <w:tr w:rsidR="008C0896" w:rsidRPr="0059783A" w14:paraId="54437DE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61C7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Noll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ilva Riordan MD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3C00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Noll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iord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6E0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10-14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156B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708 Calhou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C4C2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6C66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642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OLLIMD@GMAIL.COM</w:t>
            </w:r>
          </w:p>
        </w:tc>
      </w:tr>
      <w:tr w:rsidR="008C0896" w:rsidRPr="0059783A" w14:paraId="31EE30B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41A3D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Novo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374D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Fried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dgett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9CF6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42-55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997A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461 View Plac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FEE4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8105A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C35DB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dgette@novosconsulting.com</w:t>
            </w:r>
          </w:p>
        </w:tc>
      </w:tr>
      <w:tr w:rsidR="008C0896" w:rsidRPr="0059783A" w14:paraId="0DB3ADA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CF6E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Oakland Consulting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D6351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Angel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Weh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BFCD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51-14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4659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11 Telegraph Ave. #11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DEE0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661C5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5AE2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yeh@ocg-inc.com</w:t>
            </w:r>
          </w:p>
        </w:tc>
      </w:tr>
      <w:tr w:rsidR="008C0896" w:rsidRPr="0059783A" w14:paraId="022A630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1977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Oakland Digital Arts and Literacy Center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0174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aun Ta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D486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35-29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3C77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5 Washingto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D05D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A5211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F23D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aun@odalc.org</w:t>
            </w:r>
          </w:p>
        </w:tc>
      </w:tr>
      <w:tr w:rsidR="008C0896" w:rsidRPr="0059783A" w14:paraId="530E534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2699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Oceanview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EB04E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ven Schult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2784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28-15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1BD4F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27 Curtis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C6228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279F9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2211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ceanviewconsult@sbcglobal.net</w:t>
            </w:r>
          </w:p>
        </w:tc>
      </w:tr>
      <w:tr w:rsidR="008C0896" w:rsidRPr="0059783A" w14:paraId="022D1D4F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9C99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Omega Solutions in Healthcar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C599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ob Patter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8D75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05 ) 498-90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DE60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50 Marina Village Parkway #20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113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7A94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8695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obp@omegaergonomics.com</w:t>
            </w:r>
          </w:p>
        </w:tc>
      </w:tr>
      <w:tr w:rsidR="008C0896" w:rsidRPr="0059783A" w14:paraId="2186E1D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CA24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OMKAR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DDD9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RASHANT JHANWA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EF3A4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922-30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9BAA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67 W. LAS POSITAS BLV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D5DE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B2869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E1E1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rashant@omksolutions.com</w:t>
            </w:r>
          </w:p>
        </w:tc>
      </w:tr>
      <w:tr w:rsidR="008C0896" w:rsidRPr="0059783A" w14:paraId="53E830A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92E5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On-Targe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69E5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san Koeni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93B8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37-139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1EC22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42 Centre Cour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0ACE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925C7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F14B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rkoenig@aol.com</w:t>
            </w:r>
          </w:p>
        </w:tc>
      </w:tr>
      <w:tr w:rsidR="008C0896" w:rsidRPr="0059783A" w14:paraId="1C98BD0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9F41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Opal Quality Systems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9317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irdre Merced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F5F1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95-55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3924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734 Martin Luther King Jr.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3CE04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4416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FE0F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ercedes@opalqsm.com</w:t>
            </w:r>
          </w:p>
        </w:tc>
      </w:tr>
      <w:tr w:rsidR="008C0896" w:rsidRPr="0059783A" w14:paraId="7CEF0E79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98E8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Optima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ervic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2F59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trick Sut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8D30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39-43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794B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51 Harbor Bay Parkway, Suite 124-B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3FF9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413ED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461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sutton@optimasservices.com</w:t>
            </w:r>
          </w:p>
        </w:tc>
      </w:tr>
      <w:tr w:rsidR="008C0896" w:rsidRPr="0059783A" w14:paraId="2C4E620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0B37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Organizational Diplomac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53D03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Robert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treimer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66D3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82-85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C5E3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495 Robinson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BE48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02D37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77A0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rgdiplomacy@earthlink.net</w:t>
            </w:r>
          </w:p>
        </w:tc>
      </w:tr>
      <w:tr w:rsidR="008C0896" w:rsidRPr="0059783A" w14:paraId="44B0438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1454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OSTA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0352C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Kathlee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Ost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AF1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84-402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712C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858 Balfour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B7C07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5E749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AB67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hleen@osta-associates.com</w:t>
            </w:r>
          </w:p>
        </w:tc>
      </w:tr>
      <w:tr w:rsidR="008C0896" w:rsidRPr="0059783A" w14:paraId="50D99112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1B2F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Outsource Consulting Servic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F9B70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dra Floy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EEB7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86-06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0063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05 14th Street, Suite 900, Office No. 92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F93CC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9E26A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D40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dra@osource.com</w:t>
            </w:r>
          </w:p>
        </w:tc>
      </w:tr>
      <w:tr w:rsidR="008C0896" w:rsidRPr="0059783A" w14:paraId="5104B18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F4AB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Oxley Health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0282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David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roudma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4268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16-271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B5DE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86 44th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2118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A4FC1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672B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vid_proudman@berkeley.edu</w:t>
            </w:r>
          </w:p>
        </w:tc>
      </w:tr>
      <w:tr w:rsidR="008C0896" w:rsidRPr="0059783A" w14:paraId="685DE6B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1C05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ARTNERS IN CHANG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1851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IMBERLY WELT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074A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97-10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B230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231 TERRACE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01E1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37628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CB89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IM@PARTNERSINCHANGE.NET</w:t>
            </w:r>
          </w:p>
        </w:tc>
      </w:tr>
      <w:tr w:rsidR="008C0896" w:rsidRPr="0059783A" w14:paraId="2D68783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6811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ASSA Limited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68F0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lois Faye Jenkins-Bellow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D4B0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77 ) 957-277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7560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5034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bbotford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ur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4C2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78CCF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5B80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ssapro2@gmail.com</w:t>
            </w:r>
          </w:p>
        </w:tc>
      </w:tr>
      <w:tr w:rsidR="008C0896" w:rsidRPr="0059783A" w14:paraId="6FF0529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D782C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athways Consultant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C024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manda Gerri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48A61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25-69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17EB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443 Wilbur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50E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CAD45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40E72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manda@pathwaysconsultants.com</w:t>
            </w:r>
          </w:p>
        </w:tc>
      </w:tr>
      <w:tr w:rsidR="008C0896" w:rsidRPr="0059783A" w14:paraId="6FACD87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9DC7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atricia Shan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0790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tricia Shan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FA3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39-30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962F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7287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aron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AFFB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5DCBA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5A06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anepa@gmail.com</w:t>
            </w:r>
          </w:p>
        </w:tc>
      </w:tr>
      <w:tr w:rsidR="008C0896" w:rsidRPr="0059783A" w14:paraId="2424ACB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FA77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atricia Shan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CCEA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tricia Shan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4770B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39-30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BCC7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7287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aron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44D0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F40FB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0BBB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anepa@gmail.com</w:t>
            </w:r>
          </w:p>
        </w:tc>
      </w:tr>
      <w:tr w:rsidR="008C0896" w:rsidRPr="0059783A" w14:paraId="5022C27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297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eer Review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6DDFF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Coyness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nnix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35683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59-354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ECA2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1 Sea View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F5D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IED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388E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E729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ennixmd@peerreviewsolutions.com</w:t>
            </w:r>
          </w:p>
        </w:tc>
      </w:tr>
      <w:tr w:rsidR="008C0896" w:rsidRPr="0059783A" w14:paraId="76AC5FA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8B2E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eopleCar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Medical Group, P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7F80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ven Ges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5F743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3-5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FB57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6001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hellmound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reet, Suite 11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52CF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F5A0E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2A5F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r@emeryvilleoccmed.com</w:t>
            </w:r>
          </w:p>
        </w:tc>
      </w:tr>
      <w:tr w:rsidR="008C0896" w:rsidRPr="0059783A" w14:paraId="35B81CF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DD673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erkowsk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&amp; Co.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CDD7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Mary Ann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erkowsk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CAF2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01-17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B5E2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70 Vernon St. #10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BC3E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B3925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0317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p_ski@yahoo.com</w:t>
            </w:r>
          </w:p>
        </w:tc>
      </w:tr>
      <w:tr w:rsidR="008C0896" w:rsidRPr="0059783A" w14:paraId="3A70A6F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3CA7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Personal Diversity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ppreciatio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04A6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 Spaffo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D47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65-25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57C8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0 Stanbridge Ln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A736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EEF36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FD6DF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TSpafford@aol.com</w:t>
            </w:r>
          </w:p>
        </w:tc>
      </w:tr>
      <w:tr w:rsidR="008C0896" w:rsidRPr="0059783A" w14:paraId="505CC0E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C288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GA Design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0071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therine Garre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F48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65-128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9541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44 17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F67F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7A1CF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B629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arrett@pgadesign.com</w:t>
            </w:r>
          </w:p>
        </w:tc>
      </w:tr>
      <w:tr w:rsidR="008C0896" w:rsidRPr="0059783A" w14:paraId="7710B0D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603C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hone Work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611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ally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uby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FD65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49-90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1D79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83 Island Dr # 200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DA87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96089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D48C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duby@phoneworks.com</w:t>
            </w:r>
          </w:p>
        </w:tc>
      </w:tr>
      <w:tr w:rsidR="008C0896" w:rsidRPr="0059783A" w14:paraId="138355B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C323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iedmont Consulting Group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0059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ustin Brew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6904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86-12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EB4D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55 Queens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FB88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B4D8C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EC6F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ustin@PCGmedical.com</w:t>
            </w:r>
          </w:p>
        </w:tc>
      </w:tr>
      <w:tr w:rsidR="008C0896" w:rsidRPr="0059783A" w14:paraId="1042A36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7C52B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inetree Ridg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7D9B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th Trip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C674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8-88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8175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701 Cull Canyon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8981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31E6E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73D8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th@pinetreeridge.net</w:t>
            </w:r>
          </w:p>
        </w:tc>
      </w:tr>
      <w:tr w:rsidR="008C0896" w:rsidRPr="0059783A" w14:paraId="40EA2F9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830C6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K Consultant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803D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arbara Pri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C77F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63-939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BF3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27-A Clement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35F2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961CD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DC9FC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arbara@pkconsultants.com</w:t>
            </w:r>
          </w:p>
        </w:tc>
      </w:tr>
      <w:tr w:rsidR="008C0896" w:rsidRPr="0059783A" w14:paraId="64BE672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30AAB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lanetMagpie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1125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oreyn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ougl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D04B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08 ) 341-87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E92E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762 Bayview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A698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3D4FC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2AD1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reyne.douglas@planetmagpie.com</w:t>
            </w:r>
          </w:p>
        </w:tc>
      </w:tr>
      <w:tr w:rsidR="008C0896" w:rsidRPr="0059783A" w14:paraId="134A2DE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88354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od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olutions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70FD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ael Rubi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B9D2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82-67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C09E1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70 3rd Street #10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7D32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355B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CB32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ke@podersolutions.com</w:t>
            </w:r>
          </w:p>
        </w:tc>
      </w:tr>
      <w:tr w:rsidR="008C0896" w:rsidRPr="0059783A" w14:paraId="039B078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CEB8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olicy Innovation Work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7E58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eorge Whit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1008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9-71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24E83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442 Broadway, Suite 8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EE05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5845E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7E414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white@4piw.com</w:t>
            </w:r>
          </w:p>
        </w:tc>
      </w:tr>
      <w:tr w:rsidR="008C0896" w:rsidRPr="0059783A" w14:paraId="3DA4D3A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7C8B8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olk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0095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 Pol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856D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5-14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BB73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26 Martin Luther King Jr.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4EC3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B37B1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85CA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polk@polkcomm.com</w:t>
            </w:r>
          </w:p>
        </w:tc>
      </w:tr>
      <w:tr w:rsidR="008C0896" w:rsidRPr="0059783A" w14:paraId="4219B439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5958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recise Aim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B2AE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Tar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edeau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Esq.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DF9E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6-772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EC7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124 Birdsall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CECAC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4718F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9513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esource@preciseaimconsulting.com</w:t>
            </w:r>
          </w:p>
        </w:tc>
      </w:tr>
      <w:tr w:rsidR="008C0896" w:rsidRPr="0059783A" w14:paraId="0A3A73A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23B4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rocess By Desig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C9577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drew Shap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2CB0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61-92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74EF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86 Divisio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1837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0DDE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1CB4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eshaper@aol.com</w:t>
            </w:r>
          </w:p>
        </w:tc>
      </w:tr>
      <w:tr w:rsidR="008C0896" w:rsidRPr="0059783A" w14:paraId="4FBFFB9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73A70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rocomm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Marketing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DCB8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nald Seit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A590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83-91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A92F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33 Davis St., Suite 214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A051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67EEE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4583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n@pmnorcal.com</w:t>
            </w:r>
          </w:p>
        </w:tc>
      </w:tr>
      <w:tr w:rsidR="008C0896" w:rsidRPr="0059783A" w14:paraId="2073953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44A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rocurement Services Associat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1EE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Da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lut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5B9F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60-069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FBFE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820 Stoneridge Mall R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6356C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4DB4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5DC5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plute@macservices.us</w:t>
            </w:r>
          </w:p>
        </w:tc>
      </w:tr>
      <w:tr w:rsidR="008C0896" w:rsidRPr="0059783A" w14:paraId="5CEB955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3056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roduct Improvement Lab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648F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y Morg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DDEF0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82-007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26E6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1 Channing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7821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A6F7F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8470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morgan@pil-engineering.com</w:t>
            </w:r>
          </w:p>
        </w:tc>
      </w:tr>
      <w:tr w:rsidR="008C0896" w:rsidRPr="0059783A" w14:paraId="5C42715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CD57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rogressive Research &amp; Trai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A14B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renda J. Crawfo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E583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44-62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882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60 22nd St., Suite 68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E2F2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825EF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81A2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crawford@prtaonline.org</w:t>
            </w:r>
          </w:p>
        </w:tc>
      </w:tr>
      <w:tr w:rsidR="008C0896" w:rsidRPr="0059783A" w14:paraId="4864723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0212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roject Management and Consulting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8156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ryan Roc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E6A8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00 ) 971-31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E1C4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01 Harrison Street, Suite 11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3C19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F83E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9529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rock@pmcva.com</w:t>
            </w:r>
          </w:p>
        </w:tc>
      </w:tr>
      <w:tr w:rsidR="008C0896" w:rsidRPr="0059783A" w14:paraId="4187040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7E02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rotelic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Incorporate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3C02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rry Ch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30FE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81-18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947C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22748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roly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ur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84F7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111B1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494FC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nfo@protelica.com</w:t>
            </w:r>
          </w:p>
        </w:tc>
      </w:tr>
      <w:tr w:rsidR="008C0896" w:rsidRPr="0059783A" w14:paraId="42BC281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B3306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ublic Consulting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53C1E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William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osakowsk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4335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44-04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7012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80 Grand Avenue, Suite 99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7D10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EE66A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E5B7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mosakowski@pcgus.com</w:t>
            </w:r>
          </w:p>
        </w:tc>
      </w:tr>
      <w:tr w:rsidR="008C0896" w:rsidRPr="0059783A" w14:paraId="49C2BFE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5C09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ublic Pension Professional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EAFDB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ra Summ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1462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2-84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1656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1 MacKinnon Plac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EE2B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682E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D85F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rasummer@pensioncube.com</w:t>
            </w:r>
          </w:p>
        </w:tc>
      </w:tr>
      <w:tr w:rsidR="008C0896" w:rsidRPr="0059783A" w14:paraId="4D05240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49B0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ublic Profit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1464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orey Newhous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61B4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5-166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5E74E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12 Broadway, Suite 50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B759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FDA4F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AE126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orey@publicprofit.net</w:t>
            </w:r>
          </w:p>
        </w:tc>
      </w:tr>
      <w:tr w:rsidR="008C0896" w:rsidRPr="0059783A" w14:paraId="7777DADC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4113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ublic Resources Advisory Group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560B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ycelyn Mortens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10A6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39-32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CF3D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99 Harrison Street, Suite 1800, Office No. 3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71BE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9C703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890A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mortensen@pragadvisors.com</w:t>
            </w:r>
          </w:p>
        </w:tc>
      </w:tr>
      <w:tr w:rsidR="008C0896" w:rsidRPr="0059783A" w14:paraId="3E1EE22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141E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Purple Lynx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E073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ren August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BD98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51-88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A0987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00 Frank Ogawa Plaza, #17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06A5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06869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6650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ren@purplelynx.com</w:t>
            </w:r>
          </w:p>
        </w:tc>
      </w:tr>
      <w:tr w:rsidR="008C0896" w:rsidRPr="0059783A" w14:paraId="4EC9D22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D7E7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Pyramid Business System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C631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mes Kenned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76817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2-113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5215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26 Martin Luther King Jr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0F33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256C7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BF9B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yramidbsi@gmail.com</w:t>
            </w:r>
          </w:p>
        </w:tc>
      </w:tr>
      <w:tr w:rsidR="008C0896" w:rsidRPr="0059783A" w14:paraId="5B9901F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8F2C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Quantum Energy Services &amp; Technologi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9AF14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rrick Rebell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270D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40-7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4B54F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30 Broadway, Suite 30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0749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96797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BF57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rebello@quest-world.com</w:t>
            </w:r>
          </w:p>
        </w:tc>
      </w:tr>
      <w:tr w:rsidR="008C0896" w:rsidRPr="0059783A" w14:paraId="5F74CC7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ECF8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achel Metz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0E16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achel Met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7DBD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93-41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E00E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04 Ordway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9420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A77F5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CCF8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achelametz@gmail.com</w:t>
            </w:r>
          </w:p>
        </w:tc>
      </w:tr>
      <w:tr w:rsidR="008C0896" w:rsidRPr="0059783A" w14:paraId="5EFB4F8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D5E8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aimi &amp;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3B97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tt Raim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C93D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00-052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61A6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00 Hearst Ave, #4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4444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15A26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03FC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tt@raimiassociates.com</w:t>
            </w:r>
          </w:p>
        </w:tc>
      </w:tr>
      <w:tr w:rsidR="008C0896" w:rsidRPr="0059783A" w14:paraId="6FD11A6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261C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amos Consulting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15830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sefina Ramo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51B3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35-20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6BF2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4349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ile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Way #C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4209E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3167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00F5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sier@ramosconsultingservices.com</w:t>
            </w:r>
          </w:p>
        </w:tc>
      </w:tr>
      <w:tr w:rsidR="008C0896" w:rsidRPr="0059783A" w14:paraId="09A9D3E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E5E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atcliff Consultants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9AC5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alter Ratcliff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9B9D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8-058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F921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016 Romany R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887E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7380D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238B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wratcliff@earthlink.net</w:t>
            </w:r>
          </w:p>
        </w:tc>
      </w:tr>
      <w:tr w:rsidR="008C0896" w:rsidRPr="0059783A" w14:paraId="4EACCEB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3435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e:cod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olution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0068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Adhi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ivathanu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B74E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59-89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3918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836 Kelly Canyon Pl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6D6B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B72E3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73E8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dhi@recodesolutions.com</w:t>
            </w:r>
          </w:p>
        </w:tc>
      </w:tr>
      <w:tr w:rsidR="008C0896" w:rsidRPr="0059783A" w14:paraId="0E99657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8277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ebecca Aced-Molina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28A43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ebecca Aced-Moli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3180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95-82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08FA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53 Oak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86E91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A9E4F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C0982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cedmolina@gmail.com</w:t>
            </w:r>
          </w:p>
        </w:tc>
      </w:tr>
      <w:tr w:rsidR="008C0896" w:rsidRPr="0059783A" w14:paraId="390AAF5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D6252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Record Preservation &amp;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nagemt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5D09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exandra McInty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5026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36-78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F2EC9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14 Lesser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6ABB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A2B13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7510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ex@rpmco.biz</w:t>
            </w:r>
          </w:p>
        </w:tc>
      </w:tr>
      <w:tr w:rsidR="008C0896" w:rsidRPr="0059783A" w14:paraId="34F33B0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F4D2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ecords Systems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421F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ruce Mei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CA81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0-60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D2C0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638 Park Boulevar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5B3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216D1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6377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</w:tr>
      <w:tr w:rsidR="008C0896" w:rsidRPr="0059783A" w14:paraId="7728F72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2B8B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ECYCLING UNLIMITED INTERNATIONAL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9A3E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UMBERTO VALD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596F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59-035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0FD4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4864 MISSION BLV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5488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8091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80ED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vsndr8@yahoo.com</w:t>
            </w:r>
          </w:p>
        </w:tc>
      </w:tr>
      <w:tr w:rsidR="008C0896" w:rsidRPr="0059783A" w14:paraId="61810B8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9E7F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edwood Resources Consultanc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9A37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chena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ourk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402F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16-03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743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7901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Oakport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., Ste 49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594F3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1F05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AD11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utreach@redwoodresources.net</w:t>
            </w:r>
          </w:p>
        </w:tc>
      </w:tr>
      <w:tr w:rsidR="008C0896" w:rsidRPr="0059783A" w14:paraId="127193D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A54B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egents of the University of 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5A1C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Larry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Lobr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FFFA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30 ) 757-864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2C6B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11 Frankli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16BD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6A58B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DB5C5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lobre@unexmail.ucdavis.edu</w:t>
            </w:r>
          </w:p>
        </w:tc>
      </w:tr>
      <w:tr w:rsidR="008C0896" w:rsidRPr="0059783A" w14:paraId="6600E24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40DD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egional Technical Training Cent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9139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nard Ashcraf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45C6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68-630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EFC50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517 Earhart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65A3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322A8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9638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ttcjobs@aol.com</w:t>
            </w:r>
          </w:p>
        </w:tc>
      </w:tr>
      <w:tr w:rsidR="008C0896" w:rsidRPr="0059783A" w14:paraId="5BBCA81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F5AE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egroup Performance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3C4B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ul William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309B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860-960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C640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6401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hellmound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9A65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MERYVILL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38CD2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23A6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wsf4@yahoo.com</w:t>
            </w:r>
          </w:p>
        </w:tc>
      </w:tr>
      <w:tr w:rsidR="008C0896" w:rsidRPr="0059783A" w14:paraId="1BAFC1F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892A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enn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loan Holtzman Sakai LL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42DAF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arles Saka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D712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95-58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E4A1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54-A Solano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0654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E24AC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5C1C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sakai@publiclawgroup.com</w:t>
            </w:r>
          </w:p>
        </w:tc>
      </w:tr>
      <w:tr w:rsidR="008C0896" w:rsidRPr="0059783A" w14:paraId="389B181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B08E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Resource Development Associate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5E3EF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tricia Benne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170F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88-43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770C7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333 Harriso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262A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3ACCE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D342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bennett@resourcedevelopment.net</w:t>
            </w:r>
          </w:p>
        </w:tc>
      </w:tr>
      <w:tr w:rsidR="008C0896" w:rsidRPr="0059783A" w14:paraId="6768763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F8ED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eturn to Work Service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B731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a Recino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EDFD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36-120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3157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339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erri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F9ED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25E43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B0D1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recinos@comcast.net</w:t>
            </w:r>
          </w:p>
        </w:tc>
      </w:tr>
      <w:tr w:rsidR="008C0896" w:rsidRPr="0059783A" w14:paraId="106C841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8D22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Richard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peiglman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7763B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Richard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peiglma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957C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4-714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8F6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146 Opal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513FB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06F5A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0ABF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speiglman@sbcglobal.net</w:t>
            </w:r>
          </w:p>
        </w:tc>
      </w:tr>
      <w:tr w:rsidR="008C0896" w:rsidRPr="0059783A" w14:paraId="5E0C333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1473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INA Accountancy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9237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Timothy M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ikalsky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7723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93-690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A496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80 Grand Ave., Suite 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2CE8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DDD3A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0E562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tikalsky@rina.com</w:t>
            </w:r>
          </w:p>
        </w:tc>
      </w:tr>
      <w:tr w:rsidR="008C0896" w:rsidRPr="0059783A" w14:paraId="3C2EBDE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5BA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J Walker Computer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9C80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ry Walk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F581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60-621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76B0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7015 Underwood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59ED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07ACC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7B1D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jw@rjwalker.net</w:t>
            </w:r>
          </w:p>
        </w:tc>
      </w:tr>
      <w:tr w:rsidR="008C0896" w:rsidRPr="0059783A" w14:paraId="5C63D2B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3846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obert Knoll Enterprise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F083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bert V. Kno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E724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14-20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68B52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04 Juana Ave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B6E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C3F3A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66A8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knoll@knollenterprises.net</w:t>
            </w:r>
          </w:p>
        </w:tc>
      </w:tr>
      <w:tr w:rsidR="008C0896" w:rsidRPr="0059783A" w14:paraId="397EA44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97AD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oots Community Health Cent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D839C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Noh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boelat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2E3D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77-117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F72A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925 International Blvd, Ste 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3201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61C57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E18A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rnoha@rootsclinic.org</w:t>
            </w:r>
          </w:p>
        </w:tc>
      </w:tr>
      <w:tr w:rsidR="008C0896" w:rsidRPr="0059783A" w14:paraId="0F9FEC9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723A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RCS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4C44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san Acquist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E74D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69-04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8A48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700 Stoneridge Mall Rd #35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061A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254CB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FDC5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cquisto@rrcsinc.com</w:t>
            </w:r>
          </w:p>
        </w:tc>
      </w:tr>
      <w:tr w:rsidR="008C0896" w:rsidRPr="0059783A" w14:paraId="2064130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4369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S Computer Associate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237F3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akesh Sh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D3E4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95-722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F7B0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875 Hopyard Rd., Ste 17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4217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8C288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FB57C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mshah@rscompass.com</w:t>
            </w:r>
          </w:p>
        </w:tc>
      </w:tr>
      <w:tr w:rsidR="008C0896" w:rsidRPr="0059783A" w14:paraId="5CB7B0B3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3A35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SPEED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1501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Todd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eakey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D6A6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803-46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D132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020 Koll Center Parkway, Suite 14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8AEB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88FED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A57C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beakey@rspeedinc.com</w:t>
            </w:r>
          </w:p>
        </w:tc>
      </w:tr>
      <w:tr w:rsidR="008C0896" w:rsidRPr="0059783A" w14:paraId="1122488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0299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ubai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D5C7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Marlen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ubai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53118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01-716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D533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70 58th Street, Suite J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320B2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E3C24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A0B3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uz2@aol.com</w:t>
            </w:r>
          </w:p>
        </w:tc>
      </w:tr>
      <w:tr w:rsidR="008C0896" w:rsidRPr="0059783A" w14:paraId="40CE89B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4487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Ryals &amp;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19D45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ris Brody Lop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472A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9-5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DFA1C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10 12th Street, Suite 32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4EF83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95E99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2E3C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bl@ryalsjobs.com</w:t>
            </w:r>
          </w:p>
        </w:tc>
      </w:tr>
      <w:tr w:rsidR="008C0896" w:rsidRPr="0059783A" w14:paraId="39C1F31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85E1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AFETY IN MO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2362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izabeth Fordy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5577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08-060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4A12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454 Anderson Ave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BA777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86188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67B6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izabethfordyce@sbcglobal.net</w:t>
            </w:r>
          </w:p>
        </w:tc>
      </w:tr>
      <w:tr w:rsidR="008C0896" w:rsidRPr="0059783A" w14:paraId="3F88A8A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9785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akhiy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EB8E6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tra Desa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C1C1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73-31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1726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7908 Bright Common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37B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16212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021F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tradesai3@gmail.com</w:t>
            </w:r>
          </w:p>
        </w:tc>
      </w:tr>
      <w:tr w:rsidR="008C0896" w:rsidRPr="0059783A" w14:paraId="0839AB5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BB90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an Francisco Estuary Inst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A8F2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rene Poch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7347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46-733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941C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770 Pardee Lane, 2nd floo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251A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7BC7D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AD664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rene@sfei.org</w:t>
            </w:r>
          </w:p>
        </w:tc>
      </w:tr>
      <w:tr w:rsidR="008C0896" w:rsidRPr="0059783A" w14:paraId="12DDF9C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6E80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and Dollar Group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50C0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ul Wrigh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020B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29-938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8159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610 Sheldo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41BF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8CC6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A65A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ul@sanddollargroup.com</w:t>
            </w:r>
          </w:p>
        </w:tc>
      </w:tr>
      <w:tr w:rsidR="008C0896" w:rsidRPr="0059783A" w14:paraId="5E595FF2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C48F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ankofa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D067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ILHELMINA PARK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2E04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98-625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817C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898 Delmont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A374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CBA0F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EA1C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SIPARKER@SANKOFAINC.NET</w:t>
            </w:r>
          </w:p>
        </w:tc>
      </w:tr>
      <w:tr w:rsidR="008C0896" w:rsidRPr="0059783A" w14:paraId="2AB509C9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C2B2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Sarah Cohe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4FBE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rah Coh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5587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20-339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F58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57 Macarthur Blvd, Suite 208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511B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A53D3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2AB0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rah-cohen@sbcglobal.net</w:t>
            </w:r>
          </w:p>
        </w:tc>
      </w:tr>
      <w:tr w:rsidR="008C0896" w:rsidRPr="0059783A" w14:paraId="10B2856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45254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chacht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B41D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nnie Schach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C9DE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4-054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6E4E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598 Taft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B8360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EB0D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D32E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s@schachtandassociates.com</w:t>
            </w:r>
          </w:p>
        </w:tc>
      </w:tr>
      <w:tr w:rsidR="008C0896" w:rsidRPr="0059783A" w14:paraId="3C810BC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B3AE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eaJay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Environmental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3E5E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arlian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John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B782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484-69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1881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5 Embarcadero Co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20F5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67475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291E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rliane@seajayenv.com</w:t>
            </w:r>
          </w:p>
        </w:tc>
      </w:tr>
      <w:tr w:rsidR="008C0896" w:rsidRPr="0059783A" w14:paraId="2167EC0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AEDC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ecurity U.S.A.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3B5A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imothy Weld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1719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9-272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40EC7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560 GRAND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BCA3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DEA19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E933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imweldon@aol.com</w:t>
            </w:r>
          </w:p>
        </w:tc>
      </w:tr>
      <w:tr w:rsidR="008C0896" w:rsidRPr="0059783A" w14:paraId="51EF157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D721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electacar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Limite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3F9F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Idrish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Vohr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4D1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64-0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A80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6046 Eden Landing Rd. Suite 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1D04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3576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ACCAD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electacare@hotmail.com</w:t>
            </w:r>
          </w:p>
        </w:tc>
      </w:tr>
      <w:tr w:rsidR="008C0896" w:rsidRPr="0059783A" w14:paraId="2BAD4A8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1845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equoia Found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3BEC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Joh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etterso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DA6E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04-862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C975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00 Hearst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9B55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338AD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63547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hn@sequoiafoundation.org</w:t>
            </w:r>
          </w:p>
        </w:tc>
      </w:tr>
      <w:tr w:rsidR="008C0896" w:rsidRPr="0059783A" w14:paraId="2680DB4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11E8D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even Generation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1DCC2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. L. Co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EDF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0-244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383CE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746 39th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850D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138E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D117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ole@seven-generations.org</w:t>
            </w:r>
          </w:p>
        </w:tc>
      </w:tr>
      <w:tr w:rsidR="008C0896" w:rsidRPr="0059783A" w14:paraId="15128FE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68297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SGR Health Ltd DB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vis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0AFC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uzann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elb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Rinald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8AED9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58-344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C923F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17 Euclid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7606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D732B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C1EF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gelber@avisagroup.com</w:t>
            </w:r>
          </w:p>
        </w:tc>
      </w:tr>
      <w:tr w:rsidR="008C0896" w:rsidRPr="0059783A" w14:paraId="5BD060F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26CB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hannon Smith-Bernardi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5279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annon Smith-Bernard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0661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74-427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E531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515 Marshall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B843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1019B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B6CC8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rshantastic@gmail.com</w:t>
            </w:r>
          </w:p>
        </w:tc>
      </w:tr>
      <w:tr w:rsidR="008C0896" w:rsidRPr="0059783A" w14:paraId="736C3994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2466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hared Vision Consultant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82F1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cie Buchan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805D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19-264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8994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054 Via Zapat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08EC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7381B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4378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cie@sharedvisionconsultants.com</w:t>
            </w:r>
          </w:p>
        </w:tc>
      </w:tr>
      <w:tr w:rsidR="008C0896" w:rsidRPr="0059783A" w14:paraId="1A2A4F2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E9E7C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heilan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Alix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6D0D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heilan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Alix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E327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971-154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D2E15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700 Shattuck Ave, #24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1A8A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52C5F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81FF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eilanialix@gmail.com</w:t>
            </w:r>
          </w:p>
        </w:tc>
      </w:tr>
      <w:tr w:rsidR="008C0896" w:rsidRPr="0059783A" w14:paraId="570E42D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2AA2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helia You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9A3FC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elia Young-Lough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8D77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07-304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3AE5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4751 Pansy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7964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143F3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C94F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yoryoung@yahoo.com</w:t>
            </w:r>
          </w:p>
        </w:tc>
      </w:tr>
      <w:tr w:rsidR="008C0896" w:rsidRPr="0059783A" w14:paraId="779B615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66F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HM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7EE3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cey Murph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E670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95-97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37EB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66 Alcatraz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A1C6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4C75F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560F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cey@shmconsulting.org</w:t>
            </w:r>
          </w:p>
        </w:tc>
      </w:tr>
      <w:tr w:rsidR="008C0896" w:rsidRPr="0059783A" w14:paraId="1E5E723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F2AAD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igmaway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90B8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Prakash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adasivam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FDEC2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13-78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5A68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9737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as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Padre Park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5924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E4FD5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D8205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rakash@sigmaways.com</w:t>
            </w:r>
          </w:p>
        </w:tc>
      </w:tr>
      <w:tr w:rsidR="008C0896" w:rsidRPr="0059783A" w14:paraId="3AE56CC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5181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ignature Solutions Corporate Result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F22C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nora Webb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B253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01-14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28A9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00 Lakeshore Ave, 8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054C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4FAAA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51E5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noratena@signaturesolutionscr.com</w:t>
            </w:r>
          </w:p>
        </w:tc>
      </w:tr>
      <w:tr w:rsidR="008C0896" w:rsidRPr="0059783A" w14:paraId="58326F82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8BD9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ilicon Tech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2F1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onia Sebasti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963B6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09-924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7171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6921 Warm Springs Blvd, Suite 201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1747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31A62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BF051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onia@silicontechsolutions.com</w:t>
            </w:r>
          </w:p>
        </w:tc>
      </w:tr>
      <w:tr w:rsidR="008C0896" w:rsidRPr="0059783A" w14:paraId="220B918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ECC4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ilicon Valley Consulting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3F949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ideep Sharm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33A79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73-42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B029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858 Sable Oaks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28E3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9F9C1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343C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sharma@svcgcorp.com</w:t>
            </w:r>
          </w:p>
        </w:tc>
      </w:tr>
      <w:tr w:rsidR="008C0896" w:rsidRPr="0059783A" w14:paraId="521E0C1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D9D0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Silver &amp; Black Telecom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10CE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vin Shu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FD4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79-94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3A96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41353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athlea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B3B2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D2082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8F64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vin@silverandblacktelecom.com</w:t>
            </w:r>
          </w:p>
        </w:tc>
      </w:tr>
      <w:tr w:rsidR="008C0896" w:rsidRPr="0059783A" w14:paraId="1409B16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C2AD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ilver Community Development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98C4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d Silv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C5D8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87-924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CB0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84 Santa Rosa Ave, Apt B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1393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FD334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A46D8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silver@silvercds.com</w:t>
            </w:r>
          </w:p>
        </w:tc>
      </w:tr>
      <w:tr w:rsidR="008C0896" w:rsidRPr="0059783A" w14:paraId="33636B9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E67C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ixth Dimension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46F9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ni Subramani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E965B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15-653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EF10D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600 Dublin Blvd, Suite 28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5E44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2EE9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B770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eri.cruz@sixthdimensionpm.com</w:t>
            </w:r>
          </w:p>
        </w:tc>
      </w:tr>
      <w:tr w:rsidR="008C0896" w:rsidRPr="0059783A" w14:paraId="0EF5CA1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437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KS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79F4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cey Smit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97FD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0-699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EB54E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817 Randolph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23E15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891A9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CD74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cey@sksconsulting.net</w:t>
            </w:r>
          </w:p>
        </w:tc>
      </w:tr>
      <w:tr w:rsidR="008C0896" w:rsidRPr="0059783A" w14:paraId="6879D52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57621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mart Ways to Work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5B2F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Odett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ollar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35F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63-848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7E9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700 Broadway, 6th Floo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F2907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D8AA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DCFA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dette@smartwaystowork.com</w:t>
            </w:r>
          </w:p>
        </w:tc>
      </w:tr>
      <w:tr w:rsidR="008C0896" w:rsidRPr="0059783A" w14:paraId="5FA6C58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F216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MW Risk Management Consult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44BA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oraya Wrigh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A0849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99-38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0A7E2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656 La Mesa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97537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6A1B9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B1CA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oraya.wright@smwrisk.com</w:t>
            </w:r>
          </w:p>
        </w:tc>
      </w:tr>
      <w:tr w:rsidR="008C0896" w:rsidRPr="0059783A" w14:paraId="3411D412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536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OTIRI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2A07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otirio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Zografo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7AE4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215-61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AA1F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475-B West 12th Street, Suite B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81238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3C9A2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F1C4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zografos@gmail.com</w:t>
            </w:r>
          </w:p>
        </w:tc>
      </w:tr>
      <w:tr w:rsidR="008C0896" w:rsidRPr="0059783A" w14:paraId="4785E47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01803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OURCECORP Business Proces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9FC6D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ug Giovanni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9C2D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43-21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9029C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955 Edgewate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9F5D0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C1D0E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7820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uggiovanni@srcp.com</w:t>
            </w:r>
          </w:p>
        </w:tc>
      </w:tr>
      <w:tr w:rsidR="008C0896" w:rsidRPr="0059783A" w14:paraId="087CBE4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9B87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ports Management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379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auren Jense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40C9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49-309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86AC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18 Parker St., Ste A1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8ACD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E8146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62A5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ancy@sportsmgmt.com</w:t>
            </w:r>
          </w:p>
        </w:tc>
      </w:tr>
      <w:tr w:rsidR="008C0896" w:rsidRPr="0059783A" w14:paraId="102BD2C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9C0D8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pottCheck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 &amp; Inspection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C07B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usa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pott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489D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16-145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CA9E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42 Maple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2416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7CE58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7D6F8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san@spottcheck.com</w:t>
            </w:r>
          </w:p>
        </w:tc>
      </w:tr>
      <w:tr w:rsidR="008C0896" w:rsidRPr="0059783A" w14:paraId="7A0D5B3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41DC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Stacey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araio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A6D4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tacey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araio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425F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5-527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59C3C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71 63rd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B86B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FF29E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F6E7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cedaraio@gmail.com</w:t>
            </w:r>
          </w:p>
        </w:tc>
      </w:tr>
      <w:tr w:rsidR="008C0896" w:rsidRPr="0059783A" w14:paraId="5E4ED01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7032D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ack Solution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5BBD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el Baldu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7325B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84-18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7A43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55 Peters Ave, Suite 1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72FEC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A54D9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9F96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baldus@stacksolutions.com</w:t>
            </w:r>
          </w:p>
        </w:tc>
      </w:tr>
      <w:tr w:rsidR="008C0896" w:rsidRPr="0059783A" w14:paraId="4A176F9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910D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allman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CCE0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ne Stall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BA333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2-659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4CCA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129 Madera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44B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FF82C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48B3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lstallman@aol.com</w:t>
            </w:r>
          </w:p>
        </w:tc>
      </w:tr>
      <w:tr w:rsidR="008C0896" w:rsidRPr="0059783A" w14:paraId="57AEAC4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204F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anley R Hoffman Asso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9A30F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rcin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Osbor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5651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22-11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8719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 Hampton C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DEE0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4AAA4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72A1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cine@stanleyrhoffman.com</w:t>
            </w:r>
          </w:p>
        </w:tc>
      </w:tr>
      <w:tr w:rsidR="008C0896" w:rsidRPr="0059783A" w14:paraId="1F55CC5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13C1A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tarzz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Management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F94E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oe Thompkin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72A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32-553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6FA44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28 Stonehaven Cour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FED95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E3E3D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9CE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tops@starzzmanagement.com</w:t>
            </w:r>
          </w:p>
        </w:tc>
      </w:tr>
      <w:tr w:rsidR="008C0896" w:rsidRPr="0059783A" w14:paraId="4E83C258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8BEA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ealth Network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AAA8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eryl Gom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08A7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846-70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16BA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900 Koll Center Parkway, Suite 41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10A6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CB6D4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2BB3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gomez@stealthnetwork.com</w:t>
            </w:r>
          </w:p>
        </w:tc>
      </w:tr>
      <w:tr w:rsidR="008C0896" w:rsidRPr="0059783A" w14:paraId="10B3C03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C37D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egeman and Kastner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A4996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nald Eichelberg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9D0D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63-37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0DA49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733 Chabot Drive, Suite 10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7053D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4DBCF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5749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eichelberger@s-and-k.com</w:t>
            </w:r>
          </w:p>
        </w:tc>
      </w:tr>
      <w:tr w:rsidR="008C0896" w:rsidRPr="0059783A" w14:paraId="2A77F8EB" w14:textId="77777777" w:rsidTr="002E1AAC">
        <w:trPr>
          <w:trHeight w:val="40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E26D9A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Sterling Health Servic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938270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Duarte Batist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FFE632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800 ) 617-47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EC809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1000 Broadway, Suite 25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BCB9C5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2F6C65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607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5E3084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duarte.batista@sterlingadministration.com</w:t>
            </w:r>
          </w:p>
        </w:tc>
      </w:tr>
      <w:tr w:rsidR="008C0896" w:rsidRPr="0059783A" w14:paraId="1EAA383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95155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ockton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6110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loria Stock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C529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28-444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CC33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551 Solano Ave Suite 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F0BD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8F81C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7305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info@stocktonassociates.com</w:t>
            </w:r>
          </w:p>
        </w:tc>
      </w:tr>
      <w:tr w:rsidR="008C0896" w:rsidRPr="0059783A" w14:paraId="220CD2C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3B5F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tratege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9B9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andy Fis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1EBB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65-78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02644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50 Allston Way, STE 2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CE1C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323F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F75F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fish@strategen.com</w:t>
            </w:r>
          </w:p>
        </w:tc>
      </w:tr>
      <w:tr w:rsidR="008C0896" w:rsidRPr="0059783A" w14:paraId="68CD42C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FF7B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rategic Citi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31E1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iana Sher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B12C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61-61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1643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5 29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1C6B4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BFFF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A6C4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iana@strategiccities.org</w:t>
            </w:r>
          </w:p>
        </w:tc>
      </w:tr>
      <w:tr w:rsidR="008C0896" w:rsidRPr="0059783A" w14:paraId="347B51C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87DC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rategic Implementation Inc dba S2i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5BA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tefani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Komaru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AB52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48-057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91EC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500 Central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92F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102A0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910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fani@s2i-consulting.com</w:t>
            </w:r>
          </w:p>
        </w:tc>
      </w:tr>
      <w:tr w:rsidR="008C0896" w:rsidRPr="0059783A" w14:paraId="2C907EA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FC24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rategy Driver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FF86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len Cros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C662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16-965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B561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7015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lverto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7913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89EB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1DBA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rosse@strategydriver.com</w:t>
            </w:r>
          </w:p>
        </w:tc>
      </w:tr>
      <w:tr w:rsidR="008C0896" w:rsidRPr="0059783A" w14:paraId="63CB841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6CE4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reams of Living Wat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33D02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heryl Elliot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4827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32-958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CEE2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80 Fairway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E599E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4E4F5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47AD2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rcdelliott@comcast.net</w:t>
            </w:r>
          </w:p>
        </w:tc>
      </w:tr>
      <w:tr w:rsidR="008C0896" w:rsidRPr="0059783A" w14:paraId="3C10A52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966F8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tringer Business Systems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41180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ul Campan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42E4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70-991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4A07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980 Cabot Blv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1CDAD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553D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6EF74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campana@stringerbusiness.com</w:t>
            </w:r>
          </w:p>
        </w:tc>
      </w:tr>
      <w:tr w:rsidR="008C0896" w:rsidRPr="0059783A" w14:paraId="503A57D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9D6F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Stuart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ivnick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Ph. D. Consul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B9A0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tuart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ivnick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5723E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65-032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0A5C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. O. Box 11639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79F2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4AB78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7074B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pivnick@sbcglobal.net</w:t>
            </w:r>
          </w:p>
        </w:tc>
      </w:tr>
      <w:tr w:rsidR="008C0896" w:rsidRPr="0059783A" w14:paraId="15FDF14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479D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ummit CM Inc DBA Summit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6E66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n Ric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55FD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14-104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DC4D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11 Pendleton Way, Suite 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98ECE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C50DF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B6AC5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n.rice@summitcm.com</w:t>
            </w:r>
          </w:p>
        </w:tc>
      </w:tr>
      <w:tr w:rsidR="008C0896" w:rsidRPr="0059783A" w14:paraId="7ABF704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1EE83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usan Forst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BE9C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san Forst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779EC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3-511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12685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3 Sheridan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39D91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49975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3F3AC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san@workplacewisdom.net</w:t>
            </w:r>
          </w:p>
        </w:tc>
      </w:tr>
      <w:tr w:rsidR="008C0896" w:rsidRPr="0059783A" w14:paraId="173082E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447C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ustainable Economic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688F9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Craig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Fiel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5884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22-879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DDC9E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605 Park Blv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9871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5A28D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DE8F6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raig@SustainableEconomicSolutions.com</w:t>
            </w:r>
          </w:p>
        </w:tc>
      </w:tr>
      <w:tr w:rsidR="008C0896" w:rsidRPr="0059783A" w14:paraId="655CD54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1B27B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wardensk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CEA5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Annamari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wardensk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B3681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05-95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D63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344 Norris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D0AA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385C5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3B774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rswardenski@gmail.com</w:t>
            </w:r>
          </w:p>
        </w:tc>
      </w:tr>
      <w:tr w:rsidR="008C0896" w:rsidRPr="0059783A" w14:paraId="696ABC4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6F25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weetwin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nsultant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F384B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Patrici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weetwin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36991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26-347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9B43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10 E. 22nd St., Suite 10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83BC8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E53AD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0F779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triciasweetwine@comcast.net</w:t>
            </w:r>
          </w:p>
        </w:tc>
      </w:tr>
      <w:tr w:rsidR="008C0896" w:rsidRPr="0059783A" w14:paraId="04EFF46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C50D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winerton Management &amp;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B1A1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yrna Wagn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91E5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984-12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0D9FA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ne Kaiser Plaza, Suite 70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B1D7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9BA47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0056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wagner@swinerton.com</w:t>
            </w:r>
          </w:p>
        </w:tc>
      </w:tr>
      <w:tr w:rsidR="008C0896" w:rsidRPr="0059783A" w14:paraId="41EB8D6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FC1F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Synergy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ussines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Innovation &amp; Solution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4064E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arkar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amidip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B89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703 ) 861-036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75704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9899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alentin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ive, Suite 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61CC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EB7F7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8679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ontracts@synergybis.com</w:t>
            </w:r>
          </w:p>
        </w:tc>
      </w:tr>
      <w:tr w:rsidR="008C0896" w:rsidRPr="0059783A" w14:paraId="521DC06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9D6C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Synergy Source Corp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66063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olly S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0870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83-58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D38B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4895 E 14th St # 2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8933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9A07A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23812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ollyso@synergysource.com</w:t>
            </w:r>
          </w:p>
        </w:tc>
      </w:tr>
      <w:tr w:rsidR="008C0896" w:rsidRPr="0059783A" w14:paraId="77C86B6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6C15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ynertopia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92EA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ael Horn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49D7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85-54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E171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068 Boardwalk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BC24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D79F7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0E89C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ke@synertopia.com</w:t>
            </w:r>
          </w:p>
        </w:tc>
      </w:tr>
      <w:tr w:rsidR="008C0896" w:rsidRPr="0059783A" w14:paraId="5FF0CF4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CE80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anya R. Meyers, Attorne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34EA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anya Meyer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217B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90-083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9023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8857 Bay Heights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AEF4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9C31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EA01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meyers@tanyameyerslaw.com</w:t>
            </w:r>
          </w:p>
        </w:tc>
      </w:tr>
      <w:tr w:rsidR="008C0896" w:rsidRPr="0059783A" w14:paraId="1AA5B09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4BA0D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eam Resource Coach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673D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hryn Kem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294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99-11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FCEF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0 Caldecott Lane #30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76599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8855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F77D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hryn@kathrynkemp.com</w:t>
            </w:r>
          </w:p>
        </w:tc>
      </w:tr>
      <w:tr w:rsidR="008C0896" w:rsidRPr="0059783A" w14:paraId="49B037B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74C5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echScribecom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LLC DB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echScrib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Communica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CCC37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m Ma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737A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91-198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1C67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96 Piedmont Ave, Ste 30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A982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04794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AE8E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am@sustainablecopywriter.com</w:t>
            </w:r>
          </w:p>
        </w:tc>
      </w:tr>
      <w:tr w:rsidR="008C0896" w:rsidRPr="0059783A" w14:paraId="50B08DD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56E7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eladat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EDFA4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regory Bell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A6C04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79-12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2BE2E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4061 Old Warm Springs Blv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AD643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EB05E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4D1F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bell@teladata.com</w:t>
            </w:r>
          </w:p>
        </w:tc>
      </w:tr>
      <w:tr w:rsidR="008C0896" w:rsidRPr="0059783A" w14:paraId="386ED44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3DFC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eng &amp; Smith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1D9E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Shire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Te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4B76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2-179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159F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483 Cordova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8B15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B6FD7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2599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hireeteng@earthlink.net</w:t>
            </w:r>
          </w:p>
        </w:tc>
      </w:tr>
      <w:tr w:rsidR="008C0896" w:rsidRPr="0059783A" w14:paraId="73C02FA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D3A31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Terry R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rgerum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2421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Terry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rgerum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36CE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26-51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493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90 Euclid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AA346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88B8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FEE5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erry.margerum@gmail.com</w:t>
            </w:r>
          </w:p>
        </w:tc>
      </w:tr>
      <w:tr w:rsidR="008C0896" w:rsidRPr="0059783A" w14:paraId="427DB5F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F098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erry Roberts Consulting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10517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erry Robert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1112C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999-57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091A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45 Grizzly Peak Blv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3D322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BA79F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E579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terryr@msn.com</w:t>
            </w:r>
          </w:p>
        </w:tc>
      </w:tr>
      <w:tr w:rsidR="008C0896" w:rsidRPr="0059783A" w14:paraId="25BC70E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BA831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est - Terr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4328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erry Lau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6909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272-657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A649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21 Oak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710B3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C8C99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EAD36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erry.lau@acgov.org</w:t>
            </w:r>
          </w:p>
        </w:tc>
      </w:tr>
      <w:tr w:rsidR="008C0896" w:rsidRPr="0059783A" w14:paraId="50A18D9F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4341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he Allen Group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34BC9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wayne Hanna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32E4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8-87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68D34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640 Martin Luther King Jr.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7E8D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FA181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7BEF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wayne@the-allen-group.com</w:t>
            </w:r>
          </w:p>
        </w:tc>
      </w:tr>
      <w:tr w:rsidR="008C0896" w:rsidRPr="0059783A" w14:paraId="30368F4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C2FC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he Banks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684D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riscilla Bank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6BBD6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61-126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4EC8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26696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hiplay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738D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0DE5E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38DB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pjbanks@thebanksgroup.net</w:t>
            </w:r>
          </w:p>
        </w:tc>
      </w:tr>
      <w:tr w:rsidR="008C0896" w:rsidRPr="0059783A" w14:paraId="769F99E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236F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he Bridging Group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76CA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ie Kram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6F7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99-673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9DFB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96 Piedmont Ave, Suite 7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C6FB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9A047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AAA5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tie@thebridginggroup.com</w:t>
            </w:r>
          </w:p>
        </w:tc>
      </w:tr>
      <w:tr w:rsidR="008C0896" w:rsidRPr="0059783A" w14:paraId="3D0848C9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E0ED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he Cascadia Consulting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05BC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ulie Bryan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13930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8-701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FD55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15 Washingto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C8F24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03234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6DF97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ulieb@cascadiaconsulting.com</w:t>
            </w:r>
          </w:p>
        </w:tc>
      </w:tr>
      <w:tr w:rsidR="008C0896" w:rsidRPr="0059783A" w14:paraId="7B8CC2F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DD18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Th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imper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0ED7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Cri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Bryant-McDonal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6B83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0-72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99513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235 Knoll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CD1A2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6FF61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41DB7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impergroup@prodigy.net</w:t>
            </w:r>
          </w:p>
        </w:tc>
      </w:tr>
      <w:tr w:rsidR="008C0896" w:rsidRPr="0059783A" w14:paraId="32AA384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203E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he KDI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11F8B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nneth DeCarl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7FA4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33-652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DD680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92 E 31st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EC8CA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DD317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BFAF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n@kdigrp.com</w:t>
            </w:r>
          </w:p>
        </w:tc>
      </w:tr>
      <w:tr w:rsidR="008C0896" w:rsidRPr="0059783A" w14:paraId="1585169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3D86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he Labor Compliance Manag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69819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n Robert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9CBE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08 ) 516-723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562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38 CALLAN AVENUE #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0EDDC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5EC26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54E29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n.tlcm@gmail.com</w:t>
            </w:r>
          </w:p>
        </w:tc>
      </w:tr>
      <w:tr w:rsidR="008C0896" w:rsidRPr="0059783A" w14:paraId="2FF12484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C07BF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he Resources Compa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6190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avis Schwart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F6EDD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5-44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0E6F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5 14th Street, Suite 5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EB7A4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BDE9C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BD584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pidave@attglobal.net</w:t>
            </w:r>
          </w:p>
        </w:tc>
      </w:tr>
      <w:tr w:rsidR="008C0896" w:rsidRPr="0059783A" w14:paraId="19D16B50" w14:textId="77777777" w:rsidTr="002E1AAC">
        <w:trPr>
          <w:trHeight w:val="24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12ABAD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  The Unity Council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50EFE0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Maurilio Le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0F5105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510 ) 535-69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A41532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1900 Fruitvale Ave, Suite 2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CDD39C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C0D92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601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1644C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mleon@unitycouncil.org</w:t>
            </w:r>
          </w:p>
        </w:tc>
      </w:tr>
      <w:tr w:rsidR="008C0896" w:rsidRPr="0059783A" w14:paraId="0AD65EB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0E9C4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he Zahn Group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8E1C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Elyce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Zah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F473A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479-97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051B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846 Dublin Blv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0709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49DD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58C6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ycezahn@aol.com</w:t>
            </w:r>
          </w:p>
        </w:tc>
      </w:tr>
      <w:tr w:rsidR="008C0896" w:rsidRPr="0059783A" w14:paraId="3D28F29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CF3B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heresa M Ramirez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1E8DC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heresa Ramirez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193B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04-36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FB879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808 Morse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8DEF6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26CFD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010B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mmrami@gmail.com</w:t>
            </w:r>
          </w:p>
        </w:tc>
      </w:tr>
      <w:tr w:rsidR="008C0896" w:rsidRPr="0059783A" w14:paraId="0656558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F04EE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heresa Nelson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107E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heresa Nel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10CD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20-053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69C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46 Hudso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8EFD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9FE36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E3C0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heresa@theresanelson.com</w:t>
            </w:r>
          </w:p>
        </w:tc>
      </w:tr>
      <w:tr w:rsidR="008C0896" w:rsidRPr="0059783A" w14:paraId="2BAC3161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1BA49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iburon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85DD1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nnifer Tod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7FA9F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92-210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A7AD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350 Civic Center Dr # 28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A52E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2FDB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CD43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todd@tibinc.com</w:t>
            </w:r>
          </w:p>
        </w:tc>
      </w:tr>
      <w:tr w:rsidR="008C0896" w:rsidRPr="0059783A" w14:paraId="5FFD71C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F24E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oeroek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67F4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Marian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ochev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106ED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99-456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7A1DC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150 Kittredge Street, Suite 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D541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D367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8F2E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tocheva@toeroek.com</w:t>
            </w:r>
          </w:p>
        </w:tc>
      </w:tr>
      <w:tr w:rsidR="008C0896" w:rsidRPr="0059783A" w14:paraId="32E6433F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034A4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omorrow Partner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4504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aby Brink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CB38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44-23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4E420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332 5th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47B3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B28F4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2EA7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brink@tomorrowpartners.com</w:t>
            </w:r>
          </w:p>
        </w:tc>
      </w:tr>
      <w:tr w:rsidR="008C0896" w:rsidRPr="0059783A" w14:paraId="23C0FD1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AEA1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onma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6B0F2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endu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Griff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30F4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95-614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782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055 Collins Drive, Suite 207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D249F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6C71D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8B2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griffin@tonma.us</w:t>
            </w:r>
          </w:p>
        </w:tc>
      </w:tr>
      <w:tr w:rsidR="008C0896" w:rsidRPr="0059783A" w14:paraId="3F1F087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B98BB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otal Quality Risk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31756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ichael Ch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7096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88-17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48AAE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640 Greenville Plac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D1DDD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38BDE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DAFCB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chan710@hotmail.com</w:t>
            </w:r>
          </w:p>
        </w:tc>
      </w:tr>
      <w:tr w:rsidR="008C0896" w:rsidRPr="0059783A" w14:paraId="40205AF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93EE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otally Doable,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2B02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om Holub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09F23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57-822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9EB6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1 40th Street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C54F6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84777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E6ED0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om@totallydoable.com</w:t>
            </w:r>
          </w:p>
        </w:tc>
      </w:tr>
      <w:tr w:rsidR="008C0896" w:rsidRPr="0059783A" w14:paraId="3427FE0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4DC6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PT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BAE13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Joh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endal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5EA04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858 ) 223-65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3848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78 Hudso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46BA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9D59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32CE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mendala@tempstaffingpartners.com</w:t>
            </w:r>
          </w:p>
        </w:tc>
      </w:tr>
      <w:tr w:rsidR="008C0896" w:rsidRPr="0059783A" w14:paraId="6685B55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48447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ransaction Tracker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77ED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elicia Patt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E08C4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44-170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72E5D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920 Thornton Ave., Suite 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E79B8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47708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B3B72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patton@transactiontrackers.com</w:t>
            </w:r>
          </w:p>
        </w:tc>
      </w:tr>
      <w:tr w:rsidR="008C0896" w:rsidRPr="0059783A" w14:paraId="2075A6F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AE5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ransbay Engineering &amp; Build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A3E1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Joseph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ebro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FDD11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39-763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4C4F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130 Hood 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91E48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F89D0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ADFA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ransbayd@aol.com</w:t>
            </w:r>
          </w:p>
        </w:tc>
      </w:tr>
      <w:tr w:rsidR="008C0896" w:rsidRPr="0059783A" w14:paraId="4BFD7B5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934A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ranscend Assisted Living Support Service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A9FB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Judith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Gitonga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2D08E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16-806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BBCA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0079 SAN MIGUEL AVE, # 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416FC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697F2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3FE9E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udithkimani@yahoo.com</w:t>
            </w:r>
          </w:p>
        </w:tc>
      </w:tr>
      <w:tr w:rsidR="008C0896" w:rsidRPr="0059783A" w14:paraId="5FE45F4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70ACF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Transportation Analytic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A75D3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Diana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orinso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AFBB4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17-413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B08A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096 Piedmont Avenue, #80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C7E08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FDBA1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D9DC4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d@transportationanalytics.net</w:t>
            </w:r>
          </w:p>
        </w:tc>
      </w:tr>
      <w:tr w:rsidR="008C0896" w:rsidRPr="0059783A" w14:paraId="2B10033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288F5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Triun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Infomatic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11022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san Kuruvill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8C9FC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64-355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DAA1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111 Paseo Padre Parkway, Suite 32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60A6E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EF63C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D29E5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san@triuneinfomatics.com</w:t>
            </w:r>
          </w:p>
        </w:tc>
      </w:tr>
      <w:tr w:rsidR="008C0896" w:rsidRPr="0059783A" w14:paraId="64C135CD" w14:textId="77777777" w:rsidTr="002E1AAC">
        <w:trPr>
          <w:trHeight w:val="24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57DF2D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  Trust Administrator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1974EF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Royce Charney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A7E421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( 510 ) 451-28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E7AC57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1970 Broadway Suite 114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CB643E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OAKLAND</w:t>
            </w:r>
          </w:p>
        </w:tc>
        <w:tc>
          <w:tcPr>
            <w:tcW w:w="6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D161CF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94612-</w:t>
            </w:r>
          </w:p>
        </w:tc>
        <w:tc>
          <w:tcPr>
            <w:tcW w:w="43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A22063" w14:textId="77777777" w:rsidR="008C0896" w:rsidRPr="0059783A" w:rsidRDefault="008C0896" w:rsidP="002E1AAC">
            <w:pPr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9783A">
              <w:rPr>
                <w:rFonts w:ascii="Arial" w:hAnsi="Arial" w:cs="Arial"/>
                <w:color w:val="000000"/>
                <w:sz w:val="15"/>
                <w:szCs w:val="15"/>
              </w:rPr>
              <w:t>royce@trustadmin.com</w:t>
            </w:r>
          </w:p>
        </w:tc>
      </w:tr>
      <w:tr w:rsidR="008C0896" w:rsidRPr="0059783A" w14:paraId="11A6492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39F06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subo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esig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7C3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Gail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subo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604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376-915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FE6A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433 Colby St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556E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70BDC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2CE6F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gtsuboi@comcast.net</w:t>
            </w:r>
          </w:p>
        </w:tc>
      </w:tr>
      <w:tr w:rsidR="008C0896" w:rsidRPr="0059783A" w14:paraId="16A2F36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50734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Ultra Business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63EB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ngela Bishop-Ros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42CD0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28-936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C08D0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803 Broadway Street, Ste # 2 &amp; 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EE95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EAB23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C474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ishopross@sbcglobal.net</w:t>
            </w:r>
          </w:p>
        </w:tc>
      </w:tr>
      <w:tr w:rsidR="008C0896" w:rsidRPr="0059783A" w14:paraId="3F080AB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6164C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Unicom Government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6316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n Barn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719C9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51-121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921BE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475 W. 12th Street, Suite 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4685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6B2CC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A174B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an.barnes@unicomgov.com</w:t>
            </w:r>
          </w:p>
        </w:tc>
      </w:tr>
      <w:tr w:rsidR="008C0896" w:rsidRPr="0059783A" w14:paraId="02C6D6B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90E8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Unisys Cor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37292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n Crock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33215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788-915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924A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7677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Oakport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, Suite 11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4A09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5D5EB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0722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en.crocker@unisys.com</w:t>
            </w:r>
          </w:p>
        </w:tc>
      </w:tr>
      <w:tr w:rsidR="008C0896" w:rsidRPr="0059783A" w14:paraId="54DD313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281ED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Urban Design Consulting Engine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3421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son Li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FCFF8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68-1085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E4C14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18 Harrison Street, Suite 30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D7A0B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3CE00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6C11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asonling@UrbanDesignCE.com</w:t>
            </w:r>
          </w:p>
        </w:tc>
      </w:tr>
      <w:tr w:rsidR="008C0896" w:rsidRPr="0059783A" w14:paraId="6B35ED5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B4DF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Urban Holistic Solution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FC40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A.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Raheemah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Nitoto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3F8E9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78-086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4D917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27 Orange Street, Suite A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D269E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36B84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48A6D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urbanholisticsolutions@gmail.com</w:t>
            </w:r>
          </w:p>
        </w:tc>
      </w:tr>
      <w:tr w:rsidR="008C0896" w:rsidRPr="0059783A" w14:paraId="1C88E84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DEC48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Urban Strategies Council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2713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eri Carlyl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2939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93-24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9BEC7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720 Broadway, 2nd Floo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CAFCB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4D41B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DE9F0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ccounting@urbanstrategies.org</w:t>
            </w:r>
          </w:p>
        </w:tc>
      </w:tr>
      <w:tr w:rsidR="008C0896" w:rsidRPr="0059783A" w14:paraId="18614DA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43BFD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Van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Dermyde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Maddux Law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24537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nnifer Magui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A3797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16 ) 779-240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7888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901 Harrison Street, Suite 11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0C1A0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4E906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06727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mm@vmlawcorp.com</w:t>
            </w:r>
          </w:p>
        </w:tc>
      </w:tr>
      <w:tr w:rsidR="008C0896" w:rsidRPr="0059783A" w14:paraId="768CA39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EC63C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Velasco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BD4D1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nuel Velasc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427B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0-094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90DCB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3036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Burdeck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7146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B9081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7953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nuel@velascoassociates.org</w:t>
            </w:r>
          </w:p>
        </w:tc>
      </w:tr>
      <w:tr w:rsidR="008C0896" w:rsidRPr="0059783A" w14:paraId="0604BD8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6D90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Verdant Project Management Services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516A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sther Van Beer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78CC1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66-364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3AA31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640 Grand Avenue, Suite 21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F722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1C643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3C93F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vanbeers@verdant.us.com</w:t>
            </w:r>
          </w:p>
        </w:tc>
      </w:tr>
      <w:tr w:rsidR="008C0896" w:rsidRPr="0059783A" w14:paraId="7874C776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E88F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Vernazza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Wolfe Associates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DFCE8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ian Wolf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0315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48-822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4EE8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909 Shasta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71C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23146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D17B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wolfe@vernazzawolfe.com</w:t>
            </w:r>
          </w:p>
        </w:tc>
      </w:tr>
      <w:tr w:rsidR="008C0896" w:rsidRPr="0059783A" w14:paraId="473713F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14EF6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Victor Systems and Management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3228A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Victor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Visweswara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4E52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71-827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C1B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3017 Regents Blv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668F3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906A5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4BC0F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victor@vsamc.com</w:t>
            </w:r>
          </w:p>
        </w:tc>
      </w:tr>
      <w:tr w:rsidR="008C0896" w:rsidRPr="0059783A" w14:paraId="6A88C27A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056F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Visions Management International Corporatio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9179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my Garb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F3C9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895-1459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8E3C1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6 Franklin Street, Suite 3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A4D4B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81427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DF2B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my@visionsmgmt.com</w:t>
            </w:r>
          </w:p>
        </w:tc>
      </w:tr>
      <w:tr w:rsidR="008C0896" w:rsidRPr="0059783A" w14:paraId="634EE523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99AD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VSCE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AF040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esus Varg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B0C4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5-500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52405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610 Harrison Street, Suite E-Wes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AB6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A9BAC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6F0CE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vargas@vsceinc.com</w:t>
            </w:r>
          </w:p>
        </w:tc>
      </w:tr>
      <w:tr w:rsidR="008C0896" w:rsidRPr="0059783A" w14:paraId="4F41F95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B96D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alsh Financial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9FE0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k Wals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7C075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57-874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31BBE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732 Fallbrook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01F14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91BD0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0CC0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mark@walshfc.com</w:t>
            </w:r>
          </w:p>
        </w:tc>
      </w:tr>
      <w:tr w:rsidR="008C0896" w:rsidRPr="0059783A" w14:paraId="34053AEC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076EB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altham-Wiley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E98A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owland Dougl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A401E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84-841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EA12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964 Leo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C33E5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3C2DC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B4394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oug.howland@walthamwiley.com</w:t>
            </w:r>
          </w:p>
        </w:tc>
      </w:tr>
      <w:tr w:rsidR="008C0896" w:rsidRPr="0059783A" w14:paraId="7C97FCE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22E1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ARDS UNLIMITED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9E6D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HERISSA WAR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DD0A6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96-82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E5890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24 MAYTEN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C7C4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4FB4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E998C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ARDSUNLIMITED@AOL.COM</w:t>
            </w:r>
          </w:p>
        </w:tc>
      </w:tr>
      <w:tr w:rsidR="008C0896" w:rsidRPr="0059783A" w14:paraId="691244B3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CD797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WCUP Inc DBA Snelling Staffing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B8A9F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Christine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Utsumi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>-Puryea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5D07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69-44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07D1E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203 Harbor Park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0D04E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8103C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7AD3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nellingcp@aol.com</w:t>
            </w:r>
          </w:p>
        </w:tc>
      </w:tr>
      <w:tr w:rsidR="008C0896" w:rsidRPr="0059783A" w14:paraId="2596653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E2729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D Global Bridge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5437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Elizabeth Whitted Daw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E8895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59-924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E9AFD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2224 Linden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0C824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EEEBA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D279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dassoc@sbcglobal.net</w:t>
            </w:r>
          </w:p>
        </w:tc>
      </w:tr>
      <w:tr w:rsidR="008C0896" w:rsidRPr="0059783A" w14:paraId="73DF789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B4CE7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e Heart Financ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624D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tephanie Daniel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458B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93-44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FA007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725 Washington Street, Ste 206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EFAB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93D73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B376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daniels@weheartfinance.com</w:t>
            </w:r>
          </w:p>
        </w:tc>
      </w:tr>
      <w:tr w:rsidR="008C0896" w:rsidRPr="0059783A" w14:paraId="5E667E2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2144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Wendy C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orikoshi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41ECD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Wendy C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Horikoshi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2789D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69-97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DFA4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 Ulster Pl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A8EB5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5968F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1C5E9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endy@transformativeleadership.net</w:t>
            </w:r>
          </w:p>
        </w:tc>
      </w:tr>
      <w:tr w:rsidR="008C0896" w:rsidRPr="0059783A" w14:paraId="4B66C707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03A0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entworth Consulting Group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1FD76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onnie Wentworth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98867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82-627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6AF4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4616 Dolores A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3D014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68021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46C9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bonnie@wentworthconsulting.com</w:t>
            </w:r>
          </w:p>
        </w:tc>
      </w:tr>
      <w:tr w:rsidR="008C0896" w:rsidRPr="0059783A" w14:paraId="1FD7373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EE403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hitted Dawson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2274A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z Whitted Daw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E2932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37-976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34CAA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646 Kennedy Street, Suite 10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4FA0C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D7643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2C196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dassoc@sbcglobal.net</w:t>
            </w:r>
          </w:p>
        </w:tc>
      </w:tr>
      <w:tr w:rsidR="008C0896" w:rsidRPr="0059783A" w14:paraId="7006691B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6E3F2E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Williams,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Adley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&amp; Company-CA. LL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7A87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obert Griff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A93D0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93-811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9721B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7677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Oakport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Street, Suite 10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F634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4C520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F3DA3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griffin@wacllp.com</w:t>
            </w:r>
          </w:p>
        </w:tc>
      </w:tr>
      <w:tr w:rsidR="008C0896" w:rsidRPr="0059783A" w14:paraId="40F9C4B3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FB32C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illow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D90EB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eslie Brow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170C7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922-887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46779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880 Jackson Apt 20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65C7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B479B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AD288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eslie.willowconsulting@gmail.com</w:t>
            </w:r>
          </w:p>
        </w:tc>
      </w:tr>
      <w:tr w:rsidR="008C0896" w:rsidRPr="0059783A" w14:paraId="6A401F7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FBDD3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Workerwellness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619CA9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Jennifer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Macintir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C3BC8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304-534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24B60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814 Orion way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67085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B8984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B6149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jm@workerwellness.org</w:t>
            </w:r>
          </w:p>
        </w:tc>
      </w:tr>
      <w:tr w:rsidR="008C0896" w:rsidRPr="0059783A" w14:paraId="070C395B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04372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orking Together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C4B6F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Cookie Murphy /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ettee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AC463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530-045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0DE0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278 Excelsior Avenu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7CB77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97A94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6AA9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cookiemp@earthlink.net</w:t>
            </w:r>
          </w:p>
        </w:tc>
      </w:tr>
      <w:tr w:rsidR="008C0896" w:rsidRPr="0059783A" w14:paraId="35DE18E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0116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orkplace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BF65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odd Cann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B6E6E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651-885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C42A3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120 Argonaut Way, #81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947013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9C588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FDF64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</w:tr>
      <w:tr w:rsidR="008C0896" w:rsidRPr="0059783A" w14:paraId="1D1A88E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6EFD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orkstation Ergonomic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0BD38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Yumi Yasud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BDC58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48-090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4F480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349 Weber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89E2D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CF5C5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157AF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yumi.ergo@gmail.com</w:t>
            </w:r>
          </w:p>
        </w:tc>
      </w:tr>
      <w:tr w:rsidR="008C0896" w:rsidRPr="0059783A" w14:paraId="3CFC80E0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03E556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orthwhile Research &amp; Consulting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81C3A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uzanne Wertheim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3C768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423-811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9ADE4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794 Vicente Stree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CF73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B5F5F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AADD6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wertheim@worthwhileconsulting.com</w:t>
            </w:r>
          </w:p>
        </w:tc>
      </w:tr>
      <w:tr w:rsidR="008C0896" w:rsidRPr="0059783A" w14:paraId="46461CFD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E8DDA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WRECO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8C261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n-Bin Liang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9CF7D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36-518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DD16F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00 Broadway, Suite 475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C731D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CED85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4F10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hanbin_liang@wreco.com</w:t>
            </w:r>
          </w:p>
        </w:tc>
      </w:tr>
      <w:tr w:rsidR="008C0896" w:rsidRPr="0059783A" w14:paraId="290D7D2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D2ECC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Xpedian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IT, In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16F9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enuka Raj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B2FEF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857-585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ED623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5211 Salerno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DEA3B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3A759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BD4BA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renuka.raj@mrixpedian.com</w:t>
            </w:r>
          </w:p>
        </w:tc>
      </w:tr>
      <w:tr w:rsidR="008C0896" w:rsidRPr="0059783A" w14:paraId="0A573625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85F4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Yonemoto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&amp; Associat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0329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Art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Yonemoto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61A52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925 ) 551-5300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0915D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1830 Southwick Court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97C90C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08B97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BEBCA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ayonemoto@yonemotoassociates.com</w:t>
            </w:r>
          </w:p>
        </w:tc>
      </w:tr>
      <w:tr w:rsidR="008C0896" w:rsidRPr="0059783A" w14:paraId="7FA3CEB3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C4F21F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lastRenderedPageBreak/>
              <w:t>  Z Venture Capital Frontier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89707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rim Zam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AB8F7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323 ) 730-1617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AACD92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4472 Wicks Blvd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9D4CF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9F053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98B6A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karim@thezamangroup.com</w:t>
            </w:r>
          </w:p>
        </w:tc>
      </w:tr>
      <w:tr w:rsidR="008C0896" w:rsidRPr="0059783A" w14:paraId="1498D152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3DA56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  ZDEVCO LLC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FF74B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Taso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Zografos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2CE2C7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415 ) 215-611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04A76A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10 Burma Road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974D0D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73A06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DD3721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tasozografos@zdevco.com</w:t>
            </w:r>
          </w:p>
        </w:tc>
      </w:tr>
      <w:tr w:rsidR="008C0896" w:rsidRPr="0059783A" w14:paraId="3374085F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A2F2A8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ZealTech</w:t>
            </w:r>
            <w:proofErr w:type="spellEnd"/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43F5E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 xml:space="preserve">Sunil </w:t>
            </w:r>
            <w:proofErr w:type="spellStart"/>
            <w:r w:rsidRPr="0059783A">
              <w:rPr>
                <w:rFonts w:ascii="Arial Narrow" w:hAnsi="Arial Narrow" w:cs="Arial"/>
                <w:color w:val="000000"/>
                <w:sz w:val="20"/>
              </w:rPr>
              <w:t>Palamuttam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3D0405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( 510 ) 797-700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D005A4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39111 Paseo Padre Parkway, Suite 301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5258B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E0B7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7B3A30" w14:textId="77777777" w:rsidR="008C0896" w:rsidRPr="0059783A" w:rsidRDefault="008C0896" w:rsidP="002E1AAC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59783A">
              <w:rPr>
                <w:rFonts w:ascii="Arial Narrow" w:hAnsi="Arial Narrow" w:cs="Arial"/>
                <w:color w:val="000000"/>
                <w:sz w:val="20"/>
              </w:rPr>
              <w:t>sp@zealtechus.com</w:t>
            </w:r>
          </w:p>
        </w:tc>
      </w:tr>
      <w:tr w:rsidR="008C0896" w:rsidRPr="0059783A" w14:paraId="740622E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2028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American Benefits Grou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88D2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ADD6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D0EB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320 Riverside Driv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A5FE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Florenc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AE814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M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16E0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support@amben.com</w:t>
            </w:r>
          </w:p>
        </w:tc>
      </w:tr>
      <w:tr w:rsidR="008C0896" w:rsidRPr="0059783A" w14:paraId="1D532097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A770D5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sz w:val="20"/>
              </w:rPr>
              <w:t>ASIFlex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448308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Anita Spenc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079938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573-999-6332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1DE45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201 West Broadway, #4C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CCD6A7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olombi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7B46E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MO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BF1A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marketing@asiflex.com</w:t>
            </w:r>
          </w:p>
        </w:tc>
      </w:tr>
      <w:tr w:rsidR="008C0896" w:rsidRPr="0059783A" w14:paraId="0076182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5F0E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Basic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6F87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hris Eckert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81DA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6000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9246 Portage Industrial Dr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B27F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Portage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C9F7E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MI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BDB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eckert@basiconline.com</w:t>
            </w:r>
          </w:p>
        </w:tc>
      </w:tr>
      <w:tr w:rsidR="008C0896" w:rsidRPr="0059783A" w14:paraId="7E8B8B5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987F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Benefit &amp; Risk Management Servic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26CA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FC22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8FAF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80 Iron Point Circle, Suite 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0753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Folsom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2D0A7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6F7C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ustomersupport@brmsonline.com</w:t>
            </w:r>
          </w:p>
        </w:tc>
      </w:tr>
      <w:tr w:rsidR="008C0896" w:rsidRPr="0059783A" w14:paraId="4EEE43EE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A6E705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Benefit Resource, Inc.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9D86F5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 xml:space="preserve">Thomas </w:t>
            </w:r>
            <w:proofErr w:type="spellStart"/>
            <w:r w:rsidRPr="0059783A">
              <w:rPr>
                <w:rFonts w:ascii="Arial Narrow" w:hAnsi="Arial Narrow" w:cs="Arial"/>
                <w:sz w:val="20"/>
              </w:rPr>
              <w:t>Guiler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4F33CC6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1361C1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245 Kenneth Dr.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3E02B1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Roches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E20CE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NY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634A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Sales@BenefitResource.com</w:t>
            </w:r>
          </w:p>
        </w:tc>
      </w:tr>
      <w:tr w:rsidR="008C0896" w:rsidRPr="0059783A" w14:paraId="487FAD1C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25B0DED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Benefits Strategie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61049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 xml:space="preserve">Lori </w:t>
            </w:r>
            <w:proofErr w:type="spellStart"/>
            <w:r w:rsidRPr="0059783A">
              <w:rPr>
                <w:rFonts w:ascii="Arial Narrow" w:hAnsi="Arial Narrow" w:cs="Arial"/>
                <w:sz w:val="20"/>
              </w:rPr>
              <w:t>Macknight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DF9063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56F65A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PO Box 13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0D9ADDE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Manchester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3FCFE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NH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74A0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lmacknight@benstrat.com</w:t>
            </w:r>
          </w:p>
        </w:tc>
      </w:tr>
      <w:tr w:rsidR="008C0896" w:rsidRPr="0059783A" w14:paraId="068B2851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6520D86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sz w:val="20"/>
              </w:rPr>
              <w:t>ConnectYourCare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81B8B7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Jim Curra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13C3159A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760-846-153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3E206A9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 xml:space="preserve">307 International </w:t>
            </w:r>
            <w:proofErr w:type="spellStart"/>
            <w:r w:rsidRPr="0059783A">
              <w:rPr>
                <w:rFonts w:ascii="Arial Narrow" w:hAnsi="Arial Narrow" w:cs="Arial"/>
                <w:sz w:val="20"/>
              </w:rPr>
              <w:t>Circle,ste</w:t>
            </w:r>
            <w:proofErr w:type="spellEnd"/>
            <w:r w:rsidRPr="0059783A">
              <w:rPr>
                <w:rFonts w:ascii="Arial Narrow" w:hAnsi="Arial Narrow" w:cs="Arial"/>
                <w:sz w:val="20"/>
              </w:rPr>
              <w:t xml:space="preserve"> 2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7CA6252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Hunt Valley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EC448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MD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14:paraId="5F0CBBB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Jim.curran@connectyourcare.com</w:t>
            </w:r>
          </w:p>
        </w:tc>
      </w:tr>
      <w:tr w:rsidR="008C0896" w:rsidRPr="0059783A" w14:paraId="7EB98BC8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396590F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 xml:space="preserve">Discovery </w:t>
            </w:r>
            <w:proofErr w:type="spellStart"/>
            <w:r w:rsidRPr="0059783A">
              <w:rPr>
                <w:rFonts w:ascii="Arial Narrow" w:hAnsi="Arial Narrow" w:cs="Arial"/>
                <w:sz w:val="18"/>
                <w:szCs w:val="18"/>
              </w:rPr>
              <w:t>Benefits,Inc</w:t>
            </w:r>
            <w:proofErr w:type="spellEnd"/>
            <w:r w:rsidRPr="0059783A">
              <w:rPr>
                <w:rFonts w:ascii="Arial Narrow" w:hAnsi="Arial Narrow" w:cs="Arial"/>
                <w:sz w:val="18"/>
                <w:szCs w:val="18"/>
              </w:rPr>
              <w:t>. (</w:t>
            </w:r>
            <w:proofErr w:type="spellStart"/>
            <w:r w:rsidRPr="0059783A">
              <w:rPr>
                <w:rFonts w:ascii="Arial Narrow" w:hAnsi="Arial Narrow" w:cs="Arial"/>
                <w:sz w:val="18"/>
                <w:szCs w:val="18"/>
              </w:rPr>
              <w:t>Wex</w:t>
            </w:r>
            <w:proofErr w:type="spellEnd"/>
            <w:r w:rsidRPr="0059783A">
              <w:rPr>
                <w:rFonts w:ascii="Arial Narrow" w:hAnsi="Arial Narrow" w:cs="Arial"/>
                <w:sz w:val="18"/>
                <w:szCs w:val="18"/>
              </w:rPr>
              <w:t xml:space="preserve"> Health Inc.)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35FAD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>Phil Hay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57C7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>701-492-7226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61E4D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>4321 20th Avenue South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51B83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>Fargo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1D2929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>N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0E90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phayes@discoverybenefits.com</w:t>
            </w:r>
          </w:p>
        </w:tc>
      </w:tr>
      <w:tr w:rsidR="008C0896" w:rsidRPr="0059783A" w14:paraId="528EDD3A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485B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sz w:val="20"/>
              </w:rPr>
              <w:t>EflexGroup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ACCA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Britt Wegener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A9A62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1686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2740 Ski Lan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F509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Madis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62D55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WI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0594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marketing@eflexgroup.com; Britt.wegener@eflexgroup.com</w:t>
            </w:r>
          </w:p>
        </w:tc>
      </w:tr>
      <w:tr w:rsidR="008C0896" w:rsidRPr="0059783A" w14:paraId="4178795E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9D67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sz w:val="20"/>
              </w:rPr>
              <w:t>MyCafeteriaPlan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51EEB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00419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A0E0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432 East Pearl Street                          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9A97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Miamisburg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C7228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OH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48F4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sales@mycafeteriaplan.com</w:t>
            </w:r>
          </w:p>
        </w:tc>
      </w:tr>
      <w:tr w:rsidR="008C0896" w:rsidRPr="0059783A" w14:paraId="4B430D79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4F34C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59783A">
              <w:rPr>
                <w:rFonts w:ascii="Arial Narrow" w:hAnsi="Arial Narrow" w:cs="Arial"/>
                <w:sz w:val="18"/>
                <w:szCs w:val="18"/>
              </w:rPr>
              <w:t>Navia</w:t>
            </w:r>
            <w:proofErr w:type="spellEnd"/>
            <w:r w:rsidRPr="0059783A">
              <w:rPr>
                <w:rFonts w:ascii="Arial Narrow" w:hAnsi="Arial Narrow" w:cs="Arial"/>
                <w:sz w:val="18"/>
                <w:szCs w:val="18"/>
              </w:rPr>
              <w:t xml:space="preserve"> Benefit Solutions,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696E2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>Stefan Knipp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721A2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>425-452-3508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23346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>600 Naches Ave SW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5BBBB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>Rent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DFAA5C" w14:textId="77777777" w:rsidR="008C0896" w:rsidRPr="0059783A" w:rsidRDefault="008C0896" w:rsidP="002E1AAC">
            <w:pPr>
              <w:rPr>
                <w:rFonts w:ascii="Arial Narrow" w:hAnsi="Arial Narrow" w:cs="Arial"/>
                <w:sz w:val="18"/>
                <w:szCs w:val="18"/>
              </w:rPr>
            </w:pPr>
            <w:r w:rsidRPr="0059783A">
              <w:rPr>
                <w:rFonts w:ascii="Arial Narrow" w:hAnsi="Arial Narrow" w:cs="Arial"/>
                <w:sz w:val="18"/>
                <w:szCs w:val="18"/>
              </w:rPr>
              <w:t>W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75274" w14:textId="77777777" w:rsidR="008C0896" w:rsidRPr="0059783A" w:rsidRDefault="006801F3" w:rsidP="002E1AAC">
            <w:pPr>
              <w:rPr>
                <w:rFonts w:ascii="Arial Narrow" w:hAnsi="Arial Narrow" w:cs="Arial"/>
                <w:sz w:val="20"/>
              </w:rPr>
            </w:pPr>
            <w:hyperlink r:id="rId19" w:history="1">
              <w:r w:rsidR="008C0896" w:rsidRPr="0059783A">
                <w:rPr>
                  <w:rFonts w:ascii="Arial Narrow" w:hAnsi="Arial Narrow" w:cs="Arial"/>
                  <w:sz w:val="20"/>
                </w:rPr>
                <w:t>sknipp@naviabenefits.com</w:t>
              </w:r>
            </w:hyperlink>
          </w:p>
        </w:tc>
      </w:tr>
      <w:tr w:rsidR="008C0896" w:rsidRPr="0059783A" w14:paraId="4DCA1310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8B2E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PayFlex Systems US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4EB0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 xml:space="preserve">Kevin </w:t>
            </w:r>
            <w:proofErr w:type="spellStart"/>
            <w:r w:rsidRPr="0059783A">
              <w:rPr>
                <w:rFonts w:ascii="Arial Narrow" w:hAnsi="Arial Narrow" w:cs="Arial"/>
                <w:sz w:val="20"/>
              </w:rPr>
              <w:t>Hitzemann</w:t>
            </w:r>
            <w:proofErr w:type="spellEnd"/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8C5C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84E8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 xml:space="preserve">10802 </w:t>
            </w:r>
            <w:proofErr w:type="spellStart"/>
            <w:r w:rsidRPr="0059783A">
              <w:rPr>
                <w:rFonts w:ascii="Arial Narrow" w:hAnsi="Arial Narrow" w:cs="Arial"/>
                <w:sz w:val="20"/>
              </w:rPr>
              <w:t>Farnam</w:t>
            </w:r>
            <w:proofErr w:type="spellEnd"/>
            <w:r w:rsidRPr="0059783A">
              <w:rPr>
                <w:rFonts w:ascii="Arial Narrow" w:hAnsi="Arial Narrow" w:cs="Arial"/>
                <w:sz w:val="20"/>
              </w:rPr>
              <w:t xml:space="preserve"> Dr. #100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8F50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Omah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BC9D3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NE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7AC4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khitzemann@payflex.com</w:t>
            </w:r>
          </w:p>
        </w:tc>
      </w:tr>
      <w:tr w:rsidR="008C0896" w:rsidRPr="0059783A" w14:paraId="22EAEEBD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A27C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Total Administrative Services Corp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4C46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Jeff Gilso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F655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800-422-4661 x 8881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027E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2302 International Lan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7AC94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Madison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E44D5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WI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809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jeff.gilson@tasconline.com</w:t>
            </w:r>
          </w:p>
        </w:tc>
      </w:tr>
      <w:tr w:rsidR="008C0896" w:rsidRPr="0059783A" w14:paraId="6203D2B8" w14:textId="77777777" w:rsidTr="002E1AAC">
        <w:trPr>
          <w:trHeight w:val="53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58B2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59783A">
              <w:rPr>
                <w:rFonts w:ascii="Arial Narrow" w:hAnsi="Arial Narrow" w:cs="Arial"/>
                <w:sz w:val="20"/>
              </w:rPr>
              <w:t>TransitCenter</w:t>
            </w:r>
            <w:proofErr w:type="spellEnd"/>
            <w:r w:rsidRPr="0059783A">
              <w:rPr>
                <w:rFonts w:ascii="Arial Narrow" w:hAnsi="Arial Narrow" w:cs="Arial"/>
                <w:sz w:val="20"/>
              </w:rPr>
              <w:t xml:space="preserve">  Inc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70287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8957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646-395-9104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BA8D6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 xml:space="preserve">137 Varick Street, </w:t>
            </w:r>
            <w:proofErr w:type="spellStart"/>
            <w:r w:rsidRPr="0059783A">
              <w:rPr>
                <w:rFonts w:ascii="Arial Narrow" w:hAnsi="Arial Narrow" w:cs="Arial"/>
                <w:sz w:val="20"/>
              </w:rPr>
              <w:t>Spazio</w:t>
            </w:r>
            <w:proofErr w:type="spellEnd"/>
            <w:r w:rsidRPr="0059783A">
              <w:rPr>
                <w:rFonts w:ascii="Arial Narrow" w:hAnsi="Arial Narrow" w:cs="Arial"/>
                <w:sz w:val="20"/>
              </w:rPr>
              <w:t xml:space="preserve"> </w:t>
            </w:r>
            <w:proofErr w:type="spellStart"/>
            <w:r w:rsidRPr="0059783A">
              <w:rPr>
                <w:rFonts w:ascii="Arial Narrow" w:hAnsi="Arial Narrow" w:cs="Arial"/>
                <w:sz w:val="20"/>
              </w:rPr>
              <w:t>Urbano</w:t>
            </w:r>
            <w:proofErr w:type="spellEnd"/>
            <w:r w:rsidRPr="0059783A">
              <w:rPr>
                <w:rFonts w:ascii="Arial Narrow" w:hAnsi="Arial Narrow" w:cs="Arial"/>
                <w:sz w:val="20"/>
              </w:rPr>
              <w:t xml:space="preserve"> Suite 503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90C75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 xml:space="preserve">New York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FC1F1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NY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0016E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info@transitcenter.org</w:t>
            </w:r>
          </w:p>
        </w:tc>
      </w:tr>
      <w:tr w:rsidR="008C0896" w:rsidRPr="0059783A" w14:paraId="09C71985" w14:textId="77777777" w:rsidTr="002E1AAC">
        <w:trPr>
          <w:trHeight w:val="270"/>
          <w:jc w:val="center"/>
        </w:trPr>
        <w:tc>
          <w:tcPr>
            <w:tcW w:w="234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7BD2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WageWorks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F5E1F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Barbara Gonzal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AC1E0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 850-491-0693</w:t>
            </w:r>
          </w:p>
        </w:tc>
        <w:tc>
          <w:tcPr>
            <w:tcW w:w="19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C7688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1100 Park Place  4th Floo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C162C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 xml:space="preserve">San Mateo </w:t>
            </w: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B7CDD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CA</w:t>
            </w:r>
          </w:p>
        </w:tc>
        <w:tc>
          <w:tcPr>
            <w:tcW w:w="43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1ECD3" w14:textId="77777777" w:rsidR="008C0896" w:rsidRPr="0059783A" w:rsidRDefault="008C0896" w:rsidP="002E1AAC">
            <w:pPr>
              <w:rPr>
                <w:rFonts w:ascii="Arial Narrow" w:hAnsi="Arial Narrow" w:cs="Arial"/>
                <w:sz w:val="20"/>
              </w:rPr>
            </w:pPr>
            <w:r w:rsidRPr="0059783A">
              <w:rPr>
                <w:rFonts w:ascii="Arial Narrow" w:hAnsi="Arial Narrow" w:cs="Arial"/>
                <w:sz w:val="20"/>
              </w:rPr>
              <w:t>Barbara.gonzales@wageworks.com</w:t>
            </w:r>
          </w:p>
        </w:tc>
      </w:tr>
    </w:tbl>
    <w:p w14:paraId="251DF04B" w14:textId="77777777" w:rsidR="00B94E07" w:rsidRPr="00985AE1" w:rsidRDefault="00B94E07" w:rsidP="00612BA8">
      <w:pPr>
        <w:tabs>
          <w:tab w:val="num" w:pos="1080"/>
          <w:tab w:val="num" w:pos="1350"/>
        </w:tabs>
        <w:rPr>
          <w:rFonts w:ascii="Calibri" w:hAnsi="Calibri" w:cs="Calibri"/>
        </w:rPr>
      </w:pPr>
    </w:p>
    <w:sectPr w:rsidR="00B94E07" w:rsidRPr="00985AE1" w:rsidSect="008C0896">
      <w:footerReference w:type="default" r:id="rId20"/>
      <w:pgSz w:w="15840" w:h="12240" w:orient="landscape"/>
      <w:pgMar w:top="1080" w:right="1440" w:bottom="1080" w:left="144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F87C5" w14:textId="77777777" w:rsidR="00505996" w:rsidRDefault="00505996" w:rsidP="004D242F">
      <w:r>
        <w:separator/>
      </w:r>
    </w:p>
  </w:endnote>
  <w:endnote w:type="continuationSeparator" w:id="0">
    <w:p w14:paraId="332D2FFA" w14:textId="77777777" w:rsidR="00505996" w:rsidRDefault="00505996" w:rsidP="004D242F">
      <w:r>
        <w:continuationSeparator/>
      </w:r>
    </w:p>
  </w:endnote>
  <w:endnote w:type="continuationNotice" w:id="1">
    <w:p w14:paraId="0E7A4794" w14:textId="77777777" w:rsidR="00505996" w:rsidRDefault="005059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6801F3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2600BFFC" w:rsidR="005D1234" w:rsidRPr="00364776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 w:rsidRPr="00364776">
      <w:rPr>
        <w:rFonts w:ascii="Calibri" w:hAnsi="Calibri" w:cs="Calibri"/>
        <w:sz w:val="20"/>
      </w:rPr>
      <w:tab/>
    </w:r>
    <w:r w:rsidR="005D1234" w:rsidRPr="00364776">
      <w:rPr>
        <w:rFonts w:ascii="Calibri" w:hAnsi="Calibri" w:cs="Calibri"/>
        <w:sz w:val="20"/>
      </w:rPr>
      <w:t>RFP No. 90</w:t>
    </w:r>
    <w:r w:rsidR="00364776" w:rsidRPr="00364776">
      <w:rPr>
        <w:rFonts w:ascii="Calibri" w:hAnsi="Calibri" w:cs="Calibri"/>
        <w:sz w:val="20"/>
      </w:rPr>
      <w:t>2235</w:t>
    </w:r>
    <w:r w:rsidR="005D1234" w:rsidRPr="00364776">
      <w:rPr>
        <w:rFonts w:ascii="Calibri" w:hAnsi="Calibri" w:cs="Calibri"/>
        <w:sz w:val="20"/>
      </w:rPr>
      <w:t xml:space="preserve">, </w:t>
    </w:r>
    <w:r w:rsidR="00715C57" w:rsidRPr="00364776">
      <w:rPr>
        <w:rFonts w:ascii="Calibri" w:hAnsi="Calibri" w:cs="Calibri"/>
        <w:sz w:val="20"/>
      </w:rPr>
      <w:t xml:space="preserve">Questions &amp; </w:t>
    </w:r>
    <w:r w:rsidR="00D30D72" w:rsidRPr="00364776">
      <w:rPr>
        <w:rFonts w:ascii="Calibri" w:hAnsi="Calibri" w:cs="Calibri"/>
        <w:sz w:val="20"/>
      </w:rPr>
      <w:t>Answer</w:t>
    </w:r>
    <w:r w:rsidR="00715C57" w:rsidRPr="00364776">
      <w:rPr>
        <w:rFonts w:ascii="Calibri" w:hAnsi="Calibri" w:cs="Calibri"/>
        <w:sz w:val="20"/>
      </w:rPr>
      <w:t>s</w:t>
    </w:r>
    <w:r w:rsidR="005D1234" w:rsidRPr="00364776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61EBA92D" w:rsidR="005D53C7" w:rsidRPr="008C0896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 w:rsidRPr="008C0896">
      <w:rPr>
        <w:rFonts w:ascii="Calibri" w:hAnsi="Calibri" w:cs="Calibri"/>
        <w:sz w:val="20"/>
      </w:rPr>
      <w:tab/>
    </w:r>
    <w:r w:rsidR="005D53C7" w:rsidRPr="008C0896">
      <w:rPr>
        <w:rFonts w:ascii="Calibri" w:hAnsi="Calibri" w:cs="Calibri"/>
        <w:sz w:val="20"/>
      </w:rPr>
      <w:t>R</w:t>
    </w:r>
    <w:r w:rsidR="008C0896" w:rsidRPr="008C0896">
      <w:rPr>
        <w:rFonts w:ascii="Calibri" w:hAnsi="Calibri" w:cs="Calibri"/>
        <w:sz w:val="20"/>
      </w:rPr>
      <w:t>FP</w:t>
    </w:r>
    <w:r w:rsidR="005D53C7" w:rsidRPr="008C0896">
      <w:rPr>
        <w:rFonts w:ascii="Calibri" w:hAnsi="Calibri" w:cs="Calibri"/>
        <w:sz w:val="20"/>
      </w:rPr>
      <w:t xml:space="preserve"> No. </w:t>
    </w:r>
    <w:r w:rsidR="008C0896" w:rsidRPr="008C0896">
      <w:rPr>
        <w:rFonts w:ascii="Calibri" w:hAnsi="Calibri" w:cs="Calibri"/>
        <w:sz w:val="20"/>
      </w:rPr>
      <w:t>902235</w:t>
    </w:r>
    <w:r w:rsidR="005D53C7" w:rsidRPr="008C0896">
      <w:rPr>
        <w:rFonts w:ascii="Calibri" w:hAnsi="Calibri" w:cs="Calibri"/>
        <w:sz w:val="20"/>
      </w:rPr>
      <w:t>, Vendor</w:t>
    </w:r>
    <w:r w:rsidR="0039295B" w:rsidRPr="008C0896">
      <w:rPr>
        <w:rFonts w:ascii="Calibri" w:hAnsi="Calibri" w:cs="Calibri"/>
        <w:sz w:val="20"/>
      </w:rPr>
      <w:t xml:space="preserve"> Bid</w:t>
    </w:r>
    <w:r w:rsidR="005D53C7" w:rsidRPr="008C0896">
      <w:rPr>
        <w:rFonts w:ascii="Calibri" w:hAnsi="Calibri" w:cs="Calibri"/>
        <w:sz w:val="20"/>
      </w:rPr>
      <w:t xml:space="preserve"> List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FD054" w14:textId="77777777" w:rsidR="00505996" w:rsidRDefault="00505996" w:rsidP="004D242F">
      <w:r>
        <w:separator/>
      </w:r>
    </w:p>
  </w:footnote>
  <w:footnote w:type="continuationSeparator" w:id="0">
    <w:p w14:paraId="1DCAA885" w14:textId="77777777" w:rsidR="00505996" w:rsidRDefault="00505996" w:rsidP="004D242F">
      <w:r>
        <w:continuationSeparator/>
      </w:r>
    </w:p>
  </w:footnote>
  <w:footnote w:type="continuationNotice" w:id="1">
    <w:p w14:paraId="2A84463A" w14:textId="77777777" w:rsidR="00505996" w:rsidRDefault="005059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1E1CFB43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7988FE13" w14:textId="77777777" w:rsidR="00EE7EF0" w:rsidRPr="0022788D" w:rsidRDefault="00EE7EF0" w:rsidP="00EE7EF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22788D">
      <w:rPr>
        <w:rFonts w:ascii="Calibri" w:hAnsi="Calibri" w:cs="Calibri"/>
        <w:b/>
        <w:snapToGrid w:val="0"/>
        <w:szCs w:val="26"/>
      </w:rPr>
      <w:t>RFP No. 902235, Questions &amp; Answers</w:t>
    </w:r>
  </w:p>
  <w:p w14:paraId="467C96E5" w14:textId="77777777" w:rsidR="00530140" w:rsidRDefault="006801F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21764D8"/>
    <w:multiLevelType w:val="hybridMultilevel"/>
    <w:tmpl w:val="F076A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797591"/>
    <w:multiLevelType w:val="hybridMultilevel"/>
    <w:tmpl w:val="229C1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6478EB"/>
    <w:multiLevelType w:val="multilevel"/>
    <w:tmpl w:val="67080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3C3063"/>
    <w:multiLevelType w:val="hybridMultilevel"/>
    <w:tmpl w:val="046AA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6"/>
  </w:num>
  <w:num w:numId="3" w16cid:durableId="1347517903">
    <w:abstractNumId w:val="4"/>
  </w:num>
  <w:num w:numId="4" w16cid:durableId="8009265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64407294">
    <w:abstractNumId w:val="5"/>
  </w:num>
  <w:num w:numId="6" w16cid:durableId="176316365">
    <w:abstractNumId w:val="3"/>
  </w:num>
  <w:num w:numId="7" w16cid:durableId="15359689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gFAPOuIfotAAAA"/>
  </w:docVars>
  <w:rsids>
    <w:rsidRoot w:val="004D242F"/>
    <w:rsid w:val="00005830"/>
    <w:rsid w:val="00006713"/>
    <w:rsid w:val="00030F0C"/>
    <w:rsid w:val="00035A55"/>
    <w:rsid w:val="00073334"/>
    <w:rsid w:val="000835A0"/>
    <w:rsid w:val="000A53D5"/>
    <w:rsid w:val="000B4AC2"/>
    <w:rsid w:val="000C1DE2"/>
    <w:rsid w:val="000D4C47"/>
    <w:rsid w:val="00101EAE"/>
    <w:rsid w:val="00102787"/>
    <w:rsid w:val="00104B69"/>
    <w:rsid w:val="00134D30"/>
    <w:rsid w:val="001369ED"/>
    <w:rsid w:val="0014341A"/>
    <w:rsid w:val="00150100"/>
    <w:rsid w:val="0015259B"/>
    <w:rsid w:val="00155773"/>
    <w:rsid w:val="00160400"/>
    <w:rsid w:val="00160CDE"/>
    <w:rsid w:val="001630AE"/>
    <w:rsid w:val="0019537B"/>
    <w:rsid w:val="001B6208"/>
    <w:rsid w:val="001C2ACA"/>
    <w:rsid w:val="001D2E34"/>
    <w:rsid w:val="001D6346"/>
    <w:rsid w:val="001D7F27"/>
    <w:rsid w:val="0020124E"/>
    <w:rsid w:val="002023B4"/>
    <w:rsid w:val="002141E7"/>
    <w:rsid w:val="002327E7"/>
    <w:rsid w:val="00245437"/>
    <w:rsid w:val="0024787A"/>
    <w:rsid w:val="00247E61"/>
    <w:rsid w:val="00290416"/>
    <w:rsid w:val="0029124B"/>
    <w:rsid w:val="002B1B1D"/>
    <w:rsid w:val="002B3056"/>
    <w:rsid w:val="002C016F"/>
    <w:rsid w:val="002C2C9D"/>
    <w:rsid w:val="002C6DFC"/>
    <w:rsid w:val="002D58E5"/>
    <w:rsid w:val="002D61C1"/>
    <w:rsid w:val="002F76F4"/>
    <w:rsid w:val="00322F77"/>
    <w:rsid w:val="003300C5"/>
    <w:rsid w:val="00336238"/>
    <w:rsid w:val="00342D7A"/>
    <w:rsid w:val="003524B0"/>
    <w:rsid w:val="0036111A"/>
    <w:rsid w:val="00364776"/>
    <w:rsid w:val="00380B7A"/>
    <w:rsid w:val="00386FF3"/>
    <w:rsid w:val="0038729B"/>
    <w:rsid w:val="003911A1"/>
    <w:rsid w:val="0039171F"/>
    <w:rsid w:val="00392870"/>
    <w:rsid w:val="0039295B"/>
    <w:rsid w:val="003A4635"/>
    <w:rsid w:val="003C1E12"/>
    <w:rsid w:val="003E1FEE"/>
    <w:rsid w:val="003E7419"/>
    <w:rsid w:val="003F2654"/>
    <w:rsid w:val="003F3947"/>
    <w:rsid w:val="00403415"/>
    <w:rsid w:val="00421FBE"/>
    <w:rsid w:val="00425C86"/>
    <w:rsid w:val="004274BD"/>
    <w:rsid w:val="00434AA3"/>
    <w:rsid w:val="004427CC"/>
    <w:rsid w:val="004515F4"/>
    <w:rsid w:val="00452B11"/>
    <w:rsid w:val="00454AF5"/>
    <w:rsid w:val="004601DD"/>
    <w:rsid w:val="00461212"/>
    <w:rsid w:val="004740BB"/>
    <w:rsid w:val="00476524"/>
    <w:rsid w:val="004854FB"/>
    <w:rsid w:val="004B2EAB"/>
    <w:rsid w:val="004B36B8"/>
    <w:rsid w:val="004B5F2E"/>
    <w:rsid w:val="004D242F"/>
    <w:rsid w:val="004E701D"/>
    <w:rsid w:val="00505996"/>
    <w:rsid w:val="00522360"/>
    <w:rsid w:val="0052260D"/>
    <w:rsid w:val="00526AD9"/>
    <w:rsid w:val="00563F06"/>
    <w:rsid w:val="005839BB"/>
    <w:rsid w:val="0058499E"/>
    <w:rsid w:val="00596B77"/>
    <w:rsid w:val="005A1C47"/>
    <w:rsid w:val="005C3C9B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036FB"/>
    <w:rsid w:val="00605E9C"/>
    <w:rsid w:val="00612BA8"/>
    <w:rsid w:val="006243F0"/>
    <w:rsid w:val="006364B6"/>
    <w:rsid w:val="006476D8"/>
    <w:rsid w:val="00650CC7"/>
    <w:rsid w:val="006801F3"/>
    <w:rsid w:val="00680DF4"/>
    <w:rsid w:val="00685CF3"/>
    <w:rsid w:val="006A3F78"/>
    <w:rsid w:val="006C112F"/>
    <w:rsid w:val="006F1F24"/>
    <w:rsid w:val="006F7A44"/>
    <w:rsid w:val="00715C57"/>
    <w:rsid w:val="007350CE"/>
    <w:rsid w:val="00735A88"/>
    <w:rsid w:val="007563DD"/>
    <w:rsid w:val="007859C8"/>
    <w:rsid w:val="0079017F"/>
    <w:rsid w:val="007B01AF"/>
    <w:rsid w:val="007B452E"/>
    <w:rsid w:val="007C0414"/>
    <w:rsid w:val="007C7436"/>
    <w:rsid w:val="007D5A47"/>
    <w:rsid w:val="007E4538"/>
    <w:rsid w:val="007F4755"/>
    <w:rsid w:val="007F4A6B"/>
    <w:rsid w:val="00801940"/>
    <w:rsid w:val="00813F8B"/>
    <w:rsid w:val="00814F9E"/>
    <w:rsid w:val="0081722F"/>
    <w:rsid w:val="00825460"/>
    <w:rsid w:val="00833D24"/>
    <w:rsid w:val="00841D40"/>
    <w:rsid w:val="008530F8"/>
    <w:rsid w:val="008532F1"/>
    <w:rsid w:val="00857C82"/>
    <w:rsid w:val="0086127B"/>
    <w:rsid w:val="00862620"/>
    <w:rsid w:val="00865DCB"/>
    <w:rsid w:val="008675B3"/>
    <w:rsid w:val="008723BA"/>
    <w:rsid w:val="0088326D"/>
    <w:rsid w:val="00885341"/>
    <w:rsid w:val="00896B22"/>
    <w:rsid w:val="0089782A"/>
    <w:rsid w:val="00897C55"/>
    <w:rsid w:val="00897E27"/>
    <w:rsid w:val="008A0462"/>
    <w:rsid w:val="008B0D41"/>
    <w:rsid w:val="008C0896"/>
    <w:rsid w:val="008E475F"/>
    <w:rsid w:val="008E573A"/>
    <w:rsid w:val="008F08DA"/>
    <w:rsid w:val="008F4CC4"/>
    <w:rsid w:val="00910B5B"/>
    <w:rsid w:val="00912E1C"/>
    <w:rsid w:val="00936366"/>
    <w:rsid w:val="009417A0"/>
    <w:rsid w:val="009474AA"/>
    <w:rsid w:val="009555E5"/>
    <w:rsid w:val="00966E41"/>
    <w:rsid w:val="00967105"/>
    <w:rsid w:val="009A5F5C"/>
    <w:rsid w:val="009B3986"/>
    <w:rsid w:val="009D593F"/>
    <w:rsid w:val="00A07482"/>
    <w:rsid w:val="00A15ED6"/>
    <w:rsid w:val="00A20BD9"/>
    <w:rsid w:val="00A214CE"/>
    <w:rsid w:val="00A3047F"/>
    <w:rsid w:val="00A360E2"/>
    <w:rsid w:val="00A376F0"/>
    <w:rsid w:val="00A52CF9"/>
    <w:rsid w:val="00A72A23"/>
    <w:rsid w:val="00A762DD"/>
    <w:rsid w:val="00A80CC7"/>
    <w:rsid w:val="00A82644"/>
    <w:rsid w:val="00AA2ACB"/>
    <w:rsid w:val="00AA6F62"/>
    <w:rsid w:val="00AB2CB2"/>
    <w:rsid w:val="00AB62A3"/>
    <w:rsid w:val="00AD597A"/>
    <w:rsid w:val="00AD644E"/>
    <w:rsid w:val="00AE3D09"/>
    <w:rsid w:val="00AF2895"/>
    <w:rsid w:val="00B1503C"/>
    <w:rsid w:val="00B506A9"/>
    <w:rsid w:val="00B60008"/>
    <w:rsid w:val="00B6050A"/>
    <w:rsid w:val="00B627FE"/>
    <w:rsid w:val="00B8224E"/>
    <w:rsid w:val="00B92B1A"/>
    <w:rsid w:val="00B94E07"/>
    <w:rsid w:val="00BC1190"/>
    <w:rsid w:val="00BD3600"/>
    <w:rsid w:val="00BE57D1"/>
    <w:rsid w:val="00C0314F"/>
    <w:rsid w:val="00C23E02"/>
    <w:rsid w:val="00C26685"/>
    <w:rsid w:val="00C30083"/>
    <w:rsid w:val="00C402EA"/>
    <w:rsid w:val="00C46531"/>
    <w:rsid w:val="00C56222"/>
    <w:rsid w:val="00C655B5"/>
    <w:rsid w:val="00C76AB4"/>
    <w:rsid w:val="00C83E3D"/>
    <w:rsid w:val="00CB36D0"/>
    <w:rsid w:val="00CB52F8"/>
    <w:rsid w:val="00CC6AE3"/>
    <w:rsid w:val="00CD00C3"/>
    <w:rsid w:val="00CD5814"/>
    <w:rsid w:val="00CD7414"/>
    <w:rsid w:val="00CF26D9"/>
    <w:rsid w:val="00D06F87"/>
    <w:rsid w:val="00D14E26"/>
    <w:rsid w:val="00D17F3F"/>
    <w:rsid w:val="00D30D72"/>
    <w:rsid w:val="00D3409F"/>
    <w:rsid w:val="00D62212"/>
    <w:rsid w:val="00D65DBE"/>
    <w:rsid w:val="00D871A8"/>
    <w:rsid w:val="00DA14C7"/>
    <w:rsid w:val="00DB543C"/>
    <w:rsid w:val="00DC4581"/>
    <w:rsid w:val="00DD37F7"/>
    <w:rsid w:val="00DD4FAD"/>
    <w:rsid w:val="00E01321"/>
    <w:rsid w:val="00E0281F"/>
    <w:rsid w:val="00E07DC7"/>
    <w:rsid w:val="00E25F62"/>
    <w:rsid w:val="00E4146F"/>
    <w:rsid w:val="00E42EF8"/>
    <w:rsid w:val="00E45546"/>
    <w:rsid w:val="00E45F99"/>
    <w:rsid w:val="00E4764E"/>
    <w:rsid w:val="00E65DCB"/>
    <w:rsid w:val="00E81F06"/>
    <w:rsid w:val="00E83ABA"/>
    <w:rsid w:val="00EA15BA"/>
    <w:rsid w:val="00EB4385"/>
    <w:rsid w:val="00ED3117"/>
    <w:rsid w:val="00ED7A45"/>
    <w:rsid w:val="00EE7E2B"/>
    <w:rsid w:val="00EE7EF0"/>
    <w:rsid w:val="00EF690C"/>
    <w:rsid w:val="00F01B53"/>
    <w:rsid w:val="00F033B7"/>
    <w:rsid w:val="00F16A09"/>
    <w:rsid w:val="00F17630"/>
    <w:rsid w:val="00F31461"/>
    <w:rsid w:val="00F4176C"/>
    <w:rsid w:val="00F474BF"/>
    <w:rsid w:val="00F5155E"/>
    <w:rsid w:val="00F54AF3"/>
    <w:rsid w:val="00F775C3"/>
    <w:rsid w:val="00F85896"/>
    <w:rsid w:val="00FA6B6C"/>
    <w:rsid w:val="00FB2776"/>
    <w:rsid w:val="00FB385E"/>
    <w:rsid w:val="00FC4182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8C0896"/>
    <w:pPr>
      <w:spacing w:before="100" w:beforeAutospacing="1" w:after="100" w:afterAutospacing="1"/>
    </w:pPr>
    <w:rPr>
      <w:sz w:val="24"/>
      <w:szCs w:val="24"/>
    </w:rPr>
  </w:style>
  <w:style w:type="paragraph" w:customStyle="1" w:styleId="xl66">
    <w:name w:val="xl66"/>
    <w:basedOn w:val="Normal"/>
    <w:rsid w:val="008C0896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67">
    <w:name w:val="xl67"/>
    <w:basedOn w:val="Normal"/>
    <w:rsid w:val="008C0896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18"/>
      <w:szCs w:val="18"/>
    </w:rPr>
  </w:style>
  <w:style w:type="paragraph" w:customStyle="1" w:styleId="xl68">
    <w:name w:val="xl68"/>
    <w:basedOn w:val="Normal"/>
    <w:rsid w:val="008C0896"/>
    <w:pPr>
      <w:spacing w:before="100" w:beforeAutospacing="1" w:after="100" w:afterAutospacing="1"/>
    </w:pPr>
    <w:rPr>
      <w:rFonts w:ascii="Arial Narrow" w:hAnsi="Arial Narrow"/>
      <w:b/>
      <w:bCs/>
      <w:sz w:val="18"/>
      <w:szCs w:val="18"/>
    </w:rPr>
  </w:style>
  <w:style w:type="paragraph" w:customStyle="1" w:styleId="xl69">
    <w:name w:val="xl69"/>
    <w:basedOn w:val="Normal"/>
    <w:rsid w:val="008C0896"/>
    <w:pP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71">
    <w:name w:val="xl71"/>
    <w:basedOn w:val="Normal"/>
    <w:rsid w:val="008C089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" w:hAnsi="Arial" w:cs="Arial"/>
      <w:color w:val="000000"/>
      <w:sz w:val="15"/>
      <w:szCs w:val="15"/>
    </w:rPr>
  </w:style>
  <w:style w:type="paragraph" w:customStyle="1" w:styleId="xl72">
    <w:name w:val="xl72"/>
    <w:basedOn w:val="Normal"/>
    <w:rsid w:val="008C089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3">
    <w:name w:val="xl73"/>
    <w:basedOn w:val="Normal"/>
    <w:rsid w:val="008C0896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4">
    <w:name w:val="xl74"/>
    <w:basedOn w:val="Normal"/>
    <w:rsid w:val="008C0896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75">
    <w:name w:val="xl75"/>
    <w:basedOn w:val="Normal"/>
    <w:rsid w:val="008C0896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6">
    <w:name w:val="xl76"/>
    <w:basedOn w:val="Normal"/>
    <w:rsid w:val="008C0896"/>
    <w:pPr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7">
    <w:name w:val="xl77"/>
    <w:basedOn w:val="Normal"/>
    <w:rsid w:val="008C0896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78">
    <w:name w:val="xl78"/>
    <w:basedOn w:val="Normal"/>
    <w:rsid w:val="008C089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79">
    <w:name w:val="xl79"/>
    <w:basedOn w:val="Normal"/>
    <w:rsid w:val="008C089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80">
    <w:name w:val="xl80"/>
    <w:basedOn w:val="Normal"/>
    <w:rsid w:val="008C089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1">
    <w:name w:val="xl81"/>
    <w:basedOn w:val="Normal"/>
    <w:rsid w:val="008C089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2">
    <w:name w:val="xl82"/>
    <w:basedOn w:val="Normal"/>
    <w:rsid w:val="008C089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3">
    <w:name w:val="xl83"/>
    <w:basedOn w:val="Normal"/>
    <w:rsid w:val="008C0896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4">
    <w:name w:val="xl84"/>
    <w:basedOn w:val="Normal"/>
    <w:rsid w:val="008C089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5">
    <w:name w:val="xl85"/>
    <w:basedOn w:val="Normal"/>
    <w:rsid w:val="008C089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86">
    <w:name w:val="xl86"/>
    <w:basedOn w:val="Normal"/>
    <w:rsid w:val="008C089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87">
    <w:name w:val="xl87"/>
    <w:basedOn w:val="Normal"/>
    <w:rsid w:val="008C0896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88">
    <w:name w:val="xl88"/>
    <w:basedOn w:val="Normal"/>
    <w:rsid w:val="008C089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Arial Narrow" w:hAnsi="Arial Narrow"/>
      <w:sz w:val="24"/>
      <w:szCs w:val="24"/>
    </w:rPr>
  </w:style>
  <w:style w:type="paragraph" w:customStyle="1" w:styleId="xl89">
    <w:name w:val="xl89"/>
    <w:basedOn w:val="Normal"/>
    <w:rsid w:val="008C0896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FFFF00"/>
      </w:pBdr>
      <w:shd w:val="clear" w:color="000000" w:fill="FFFF00"/>
      <w:spacing w:before="100" w:beforeAutospacing="1" w:after="100" w:afterAutospacing="1"/>
      <w:jc w:val="center"/>
    </w:pPr>
    <w:rPr>
      <w:rFonts w:ascii="Calibri" w:hAnsi="Calibri" w:cs="Calibri"/>
      <w:b/>
      <w:bCs/>
      <w:sz w:val="28"/>
      <w:szCs w:val="28"/>
    </w:rPr>
  </w:style>
  <w:style w:type="paragraph" w:customStyle="1" w:styleId="xl90">
    <w:name w:val="xl90"/>
    <w:basedOn w:val="Normal"/>
    <w:rsid w:val="008C0896"/>
    <w:pPr>
      <w:pBdr>
        <w:top w:val="single" w:sz="8" w:space="0" w:color="auto"/>
        <w:left w:val="single" w:sz="4" w:space="0" w:color="FFFF00"/>
        <w:bottom w:val="single" w:sz="8" w:space="0" w:color="auto"/>
        <w:right w:val="single" w:sz="4" w:space="0" w:color="FFFF00"/>
      </w:pBdr>
      <w:shd w:val="clear" w:color="000000" w:fill="FFFF00"/>
      <w:spacing w:before="100" w:beforeAutospacing="1" w:after="100" w:afterAutospacing="1"/>
      <w:jc w:val="center"/>
    </w:pPr>
    <w:rPr>
      <w:rFonts w:ascii="Calibri" w:hAnsi="Calibri" w:cs="Calibri"/>
      <w:b/>
      <w:bCs/>
      <w:sz w:val="28"/>
      <w:szCs w:val="28"/>
    </w:rPr>
  </w:style>
  <w:style w:type="paragraph" w:customStyle="1" w:styleId="xl91">
    <w:name w:val="xl91"/>
    <w:basedOn w:val="Normal"/>
    <w:rsid w:val="008C0896"/>
    <w:pPr>
      <w:pBdr>
        <w:top w:val="single" w:sz="8" w:space="0" w:color="auto"/>
        <w:left w:val="single" w:sz="4" w:space="0" w:color="FFFF00"/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Calibri" w:hAnsi="Calibri" w:cs="Calibri"/>
      <w:b/>
      <w:bCs/>
      <w:sz w:val="28"/>
      <w:szCs w:val="28"/>
    </w:rPr>
  </w:style>
  <w:style w:type="paragraph" w:styleId="Revision">
    <w:name w:val="Revision"/>
    <w:hidden/>
    <w:uiPriority w:val="99"/>
    <w:semiHidden/>
    <w:rsid w:val="00966E41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character" w:styleId="Mention">
    <w:name w:val="Mention"/>
    <w:basedOn w:val="DefaultParagraphFont"/>
    <w:uiPriority w:val="99"/>
    <w:unhideWhenUsed/>
    <w:rsid w:val="002C6DF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mailto:sknipp@naviabenefit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1439AB-6274-4AB6-891B-DCB8BFCF3C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1</Pages>
  <Words>11080</Words>
  <Characters>63157</Characters>
  <Application>Microsoft Office Word</Application>
  <DocSecurity>0</DocSecurity>
  <Lines>526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74089</CharactersWithSpaces>
  <SharedDoc>false</SharedDoc>
  <HLinks>
    <vt:vector size="24" baseType="variant">
      <vt:variant>
        <vt:i4>1572920</vt:i4>
      </vt:variant>
      <vt:variant>
        <vt:i4>6</vt:i4>
      </vt:variant>
      <vt:variant>
        <vt:i4>0</vt:i4>
      </vt:variant>
      <vt:variant>
        <vt:i4>5</vt:i4>
      </vt:variant>
      <vt:variant>
        <vt:lpwstr>mailto:sknipp@naviabenefits.com</vt:lpwstr>
      </vt:variant>
      <vt:variant>
        <vt:lpwstr/>
      </vt:variant>
      <vt:variant>
        <vt:i4>2752632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about-gsa/contact-us/public-records-request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  <vt:variant>
        <vt:i4>1835120</vt:i4>
      </vt:variant>
      <vt:variant>
        <vt:i4>0</vt:i4>
      </vt:variant>
      <vt:variant>
        <vt:i4>0</vt:i4>
      </vt:variant>
      <vt:variant>
        <vt:i4>5</vt:i4>
      </vt:variant>
      <vt:variant>
        <vt:lpwstr>mailto:Allison.Ocampo@acgov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Handy, Kachina  GSA - Procurement Department</cp:lastModifiedBy>
  <cp:revision>2</cp:revision>
  <dcterms:created xsi:type="dcterms:W3CDTF">2023-01-10T21:45:00Z</dcterms:created>
  <dcterms:modified xsi:type="dcterms:W3CDTF">2023-01-10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88f1a86ea9854755bbcfd42ba96e506983d024a0cfbb91d9ef1d85308e017a5e</vt:lpwstr>
  </property>
</Properties>
</file>